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9B5AE" w14:textId="7CF33D41" w:rsidR="001006E8" w:rsidRPr="00F33AA1" w:rsidRDefault="003566CB" w:rsidP="00117389">
      <w:pPr>
        <w:pStyle w:val="BodyText"/>
        <w:tabs>
          <w:tab w:val="left" w:pos="4060"/>
        </w:tabs>
        <w:ind w:left="76"/>
      </w:pPr>
      <w:r w:rsidRPr="00F33AA1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52AC895" wp14:editId="0CCC844E">
                <wp:simplePos x="0" y="0"/>
                <wp:positionH relativeFrom="page">
                  <wp:posOffset>7010400</wp:posOffset>
                </wp:positionH>
                <wp:positionV relativeFrom="paragraph">
                  <wp:posOffset>3273425</wp:posOffset>
                </wp:positionV>
                <wp:extent cx="1362075" cy="666750"/>
                <wp:effectExtent l="0" t="0" r="28575" b="19050"/>
                <wp:wrapNone/>
                <wp:docPr id="49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6667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DA6B9C7" w14:textId="77777777" w:rsidR="0020023C" w:rsidRDefault="003566CB" w:rsidP="002D4E4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how that</w:t>
                            </w:r>
                            <w:r w:rsidR="0020023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the current through the resistor</w:t>
                            </w:r>
                          </w:p>
                          <w:p w14:paraId="65E82B3B" w14:textId="3EC9A022" w:rsidR="00DD03A3" w:rsidRPr="003566CB" w:rsidRDefault="003566CB" w:rsidP="002D4E4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I = 1x10</w:t>
                            </w:r>
                            <w:r>
                              <w:rPr>
                                <w:sz w:val="20"/>
                                <w:szCs w:val="20"/>
                                <w:vertAlign w:val="superscript"/>
                                <w:lang w:val="en-US"/>
                              </w:rPr>
                              <w:t xml:space="preserve">-5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2AC895" id="_x0000_t202" coordsize="21600,21600" o:spt="202" path="m,l,21600r21600,l21600,xe">
                <v:stroke joinstyle="miter"/>
                <v:path gradientshapeok="t" o:connecttype="rect"/>
              </v:shapetype>
              <v:shape id="Text Box 256" o:spid="_x0000_s1026" type="#_x0000_t202" style="position:absolute;left:0;text-align:left;margin-left:552pt;margin-top:257.75pt;width:107.25pt;height:52.5pt;z-index:251786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6DA6B9C7" w14:textId="77777777" w:rsidR="0020023C" w:rsidRDefault="003566CB" w:rsidP="002D4E4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how that</w:t>
                      </w:r>
                      <w:r w:rsidR="0020023C">
                        <w:rPr>
                          <w:sz w:val="20"/>
                          <w:szCs w:val="20"/>
                          <w:lang w:val="en-US"/>
                        </w:rPr>
                        <w:t xml:space="preserve"> the current through the resistor</w:t>
                      </w:r>
                    </w:p>
                    <w:p w14:paraId="65E82B3B" w14:textId="3EC9A022" w:rsidR="00DD03A3" w:rsidRPr="003566CB" w:rsidRDefault="003566CB" w:rsidP="002D4E4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I = 1x10</w:t>
                      </w:r>
                      <w:r>
                        <w:rPr>
                          <w:sz w:val="20"/>
                          <w:szCs w:val="20"/>
                          <w:vertAlign w:val="superscript"/>
                          <w:lang w:val="en-US"/>
                        </w:rPr>
                        <w:t xml:space="preserve">-5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9557F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489280" behindDoc="0" locked="0" layoutInCell="1" allowOverlap="1" wp14:anchorId="2631E599" wp14:editId="7A3499FB">
                <wp:simplePos x="0" y="0"/>
                <wp:positionH relativeFrom="margin">
                  <wp:align>right</wp:align>
                </wp:positionH>
                <wp:positionV relativeFrom="paragraph">
                  <wp:posOffset>3168649</wp:posOffset>
                </wp:positionV>
                <wp:extent cx="1752600" cy="904875"/>
                <wp:effectExtent l="19050" t="19050" r="38100" b="47625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9048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D4D529" w14:textId="700F9683" w:rsidR="00D41AEE" w:rsidRPr="00FF6916" w:rsidRDefault="003566CB" w:rsidP="00894C3F">
                            <w:pPr>
                              <w:rPr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0E130E" wp14:editId="33FDD67B">
                                  <wp:extent cx="1285240" cy="760095"/>
                                  <wp:effectExtent l="0" t="0" r="0" b="1905"/>
                                  <wp:docPr id="4170" name="Picture 4170" descr="Diagram, schematic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70" name="Picture 4170" descr="Diagram, schematic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85240" cy="7600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E599" id="Text Box 2" o:spid="_x0000_s1027" type="#_x0000_t202" style="position:absolute;left:0;text-align:left;margin-left:86.8pt;margin-top:249.5pt;width:138pt;height:71.25pt;z-index:2514892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" filled="f" strokeweight="4.25pt">
                <v:stroke linestyle="thinThin" joinstyle="round" endcap="round"/>
                <v:textbox>
                  <w:txbxContent>
                    <w:p w14:paraId="61D4D529" w14:textId="700F9683" w:rsidR="00D41AEE" w:rsidRPr="00FF6916" w:rsidRDefault="003566CB" w:rsidP="00894C3F">
                      <w:pPr>
                        <w:rPr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10E130E" wp14:editId="33FDD67B">
                            <wp:extent cx="1285240" cy="760095"/>
                            <wp:effectExtent l="0" t="0" r="0" b="1905"/>
                            <wp:docPr id="4170" name="Picture 4170" descr="Diagram, schematic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70" name="Picture 4170" descr="Diagram, schematic&#10;&#10;Description automatically generated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85240" cy="7600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36C5" w:rsidRPr="00F33AA1">
        <w:rPr>
          <w:noProof/>
        </w:rPr>
        <mc:AlternateContent>
          <mc:Choice Requires="wps">
            <w:drawing>
              <wp:anchor distT="0" distB="0" distL="114300" distR="114300" simplePos="0" relativeHeight="252316672" behindDoc="0" locked="0" layoutInCell="1" allowOverlap="1" wp14:anchorId="2A6A29C0" wp14:editId="42E5788D">
                <wp:simplePos x="0" y="0"/>
                <wp:positionH relativeFrom="page">
                  <wp:posOffset>7153275</wp:posOffset>
                </wp:positionH>
                <wp:positionV relativeFrom="paragraph">
                  <wp:posOffset>2282825</wp:posOffset>
                </wp:positionV>
                <wp:extent cx="1266825" cy="428625"/>
                <wp:effectExtent l="0" t="0" r="28575" b="28575"/>
                <wp:wrapNone/>
                <wp:docPr id="57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4286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71EBAE" w14:textId="095E3DB5" w:rsidR="00DD03A3" w:rsidRPr="00E436C5" w:rsidRDefault="00E436C5" w:rsidP="00E436C5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436C5">
                              <w:rPr>
                                <w:sz w:val="20"/>
                                <w:szCs w:val="20"/>
                                <w:lang w:val="en-US"/>
                              </w:rPr>
                              <w:t>Charging or discharging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A29C0" id="Text Box 254" o:spid="_x0000_s1028" type="#_x0000_t202" style="position:absolute;left:0;text-align:left;margin-left:563.25pt;margin-top:179.75pt;width:99.75pt;height:33.75pt;z-index:25231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" filled="f" strokeweight="1pt">
                <v:stroke dashstyle="longDash"/>
                <v:textbox inset="0,0,0,0">
                  <w:txbxContent>
                    <w:p w14:paraId="3B71EBAE" w14:textId="095E3DB5" w:rsidR="00DD03A3" w:rsidRPr="00E436C5" w:rsidRDefault="00E436C5" w:rsidP="00E436C5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436C5">
                        <w:rPr>
                          <w:sz w:val="20"/>
                          <w:szCs w:val="20"/>
                          <w:lang w:val="en-US"/>
                        </w:rPr>
                        <w:t>Charging or discharging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C08EA">
        <w:rPr>
          <w:noProof/>
        </w:rPr>
        <mc:AlternateContent>
          <mc:Choice Requires="wps">
            <w:drawing>
              <wp:anchor distT="45720" distB="45720" distL="114300" distR="114300" simplePos="0" relativeHeight="253331456" behindDoc="0" locked="0" layoutInCell="1" allowOverlap="1" wp14:anchorId="060D04B2" wp14:editId="2E3A42AB">
                <wp:simplePos x="0" y="0"/>
                <wp:positionH relativeFrom="page">
                  <wp:posOffset>9810750</wp:posOffset>
                </wp:positionH>
                <wp:positionV relativeFrom="paragraph">
                  <wp:posOffset>2321560</wp:posOffset>
                </wp:positionV>
                <wp:extent cx="619125" cy="209550"/>
                <wp:effectExtent l="0" t="0" r="9525" b="0"/>
                <wp:wrapNone/>
                <wp:docPr id="4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" cy="209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09D3F5" w14:textId="77777777" w:rsidR="003C08EA" w:rsidRPr="008C2ABD" w:rsidRDefault="003C08EA" w:rsidP="003C08E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time, t, 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D04B2" id="_x0000_s1029" type="#_x0000_t202" style="position:absolute;left:0;text-align:left;margin-left:772.5pt;margin-top:182.8pt;width:48.75pt;height:16.5pt;z-index:253331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" fillcolor="window" stroked="f">
                <v:textbox>
                  <w:txbxContent>
                    <w:p w14:paraId="0E09D3F5" w14:textId="77777777" w:rsidR="003C08EA" w:rsidRPr="008C2ABD" w:rsidRDefault="003C08EA" w:rsidP="003C08EA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time, t, (s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C08EA" w:rsidRPr="00311C53">
        <w:drawing>
          <wp:anchor distT="0" distB="0" distL="114300" distR="114300" simplePos="0" relativeHeight="253329408" behindDoc="0" locked="0" layoutInCell="1" allowOverlap="1" wp14:anchorId="4D38C80C" wp14:editId="0C5149E3">
            <wp:simplePos x="0" y="0"/>
            <wp:positionH relativeFrom="column">
              <wp:posOffset>8658225</wp:posOffset>
            </wp:positionH>
            <wp:positionV relativeFrom="paragraph">
              <wp:posOffset>1663700</wp:posOffset>
            </wp:positionV>
            <wp:extent cx="1387674" cy="1200150"/>
            <wp:effectExtent l="0" t="0" r="3175" b="0"/>
            <wp:wrapNone/>
            <wp:docPr id="4166" name="Picture 416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6" name="Picture 4166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7674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1C53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227584" behindDoc="0" locked="0" layoutInCell="1" allowOverlap="1" wp14:anchorId="005AF13B" wp14:editId="67D73A6D">
                <wp:simplePos x="0" y="0"/>
                <wp:positionH relativeFrom="margin">
                  <wp:align>right</wp:align>
                </wp:positionH>
                <wp:positionV relativeFrom="paragraph">
                  <wp:posOffset>1416050</wp:posOffset>
                </wp:positionV>
                <wp:extent cx="1757045" cy="1609725"/>
                <wp:effectExtent l="19050" t="19050" r="33655" b="47625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045" cy="16097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CE4DE5" w14:textId="57590B0D" w:rsidR="009B4AAC" w:rsidRPr="00C25453" w:rsidRDefault="009B4AAC" w:rsidP="009B4AAC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311C53" w:rsidRPr="00311C53">
                              <w:rPr>
                                <w:noProof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01A899EE" wp14:editId="5066CB80">
                                  <wp:extent cx="876300" cy="190500"/>
                                  <wp:effectExtent l="0" t="0" r="0" b="0"/>
                                  <wp:docPr id="4167" name="Picture 416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76300" cy="190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AF13B" id="_x0000_s1030" type="#_x0000_t202" style="position:absolute;left:0;text-align:left;margin-left:87.15pt;margin-top:111.5pt;width:138.35pt;height:126.75pt;z-index:2522275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48CE4DE5" w14:textId="57590B0D" w:rsidR="009B4AAC" w:rsidRPr="00C25453" w:rsidRDefault="009B4AAC" w:rsidP="009B4AAC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311C53" w:rsidRPr="00311C53">
                        <w:rPr>
                          <w:noProof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01A899EE" wp14:editId="5066CB80">
                            <wp:extent cx="876300" cy="190500"/>
                            <wp:effectExtent l="0" t="0" r="0" b="0"/>
                            <wp:docPr id="4167" name="Picture 416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76300" cy="190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91D99">
        <w:rPr>
          <w:noProof/>
        </w:rPr>
        <mc:AlternateContent>
          <mc:Choice Requires="wps">
            <w:drawing>
              <wp:anchor distT="45720" distB="45720" distL="114300" distR="114300" simplePos="0" relativeHeight="253022208" behindDoc="0" locked="0" layoutInCell="1" allowOverlap="1" wp14:anchorId="4B942661" wp14:editId="611FEB64">
                <wp:simplePos x="0" y="0"/>
                <wp:positionH relativeFrom="page">
                  <wp:posOffset>8467725</wp:posOffset>
                </wp:positionH>
                <wp:positionV relativeFrom="paragraph">
                  <wp:posOffset>4435475</wp:posOffset>
                </wp:positionV>
                <wp:extent cx="733425" cy="171450"/>
                <wp:effectExtent l="0" t="0" r="9525" b="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AA764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42661" id="_x0000_s1031" type="#_x0000_t202" style="position:absolute;left:0;text-align:left;margin-left:666.75pt;margin-top:349.25pt;width:57.75pt;height:13.5pt;z-index:2530222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" fillcolor="window" stroked="f">
                <v:textbox>
                  <w:txbxContent>
                    <w:p w14:paraId="362AA764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91D99">
        <w:rPr>
          <w:noProof/>
        </w:rPr>
        <mc:AlternateContent>
          <mc:Choice Requires="wps">
            <w:drawing>
              <wp:anchor distT="45720" distB="45720" distL="114300" distR="114300" simplePos="0" relativeHeight="253249536" behindDoc="0" locked="0" layoutInCell="1" allowOverlap="1" wp14:anchorId="40D0C370" wp14:editId="7F5B8D86">
                <wp:simplePos x="0" y="0"/>
                <wp:positionH relativeFrom="page">
                  <wp:posOffset>8705849</wp:posOffset>
                </wp:positionH>
                <wp:positionV relativeFrom="paragraph">
                  <wp:posOffset>4721224</wp:posOffset>
                </wp:positionV>
                <wp:extent cx="561975" cy="161925"/>
                <wp:effectExtent l="0" t="0" r="9525" b="9525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75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21BCC4" w14:textId="77777777" w:rsidR="00DB1F5A" w:rsidRDefault="00DB1F5A" w:rsidP="00DB1F5A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0C370" id="_x0000_s1032" type="#_x0000_t202" style="position:absolute;left:0;text-align:left;margin-left:685.5pt;margin-top:371.75pt;width:44.25pt;height:12.75pt;z-index:2532495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" fillcolor="window" stroked="f">
                <v:textbox>
                  <w:txbxContent>
                    <w:p w14:paraId="4721BCC4" w14:textId="77777777" w:rsidR="00DB1F5A" w:rsidRDefault="00DB1F5A" w:rsidP="00DB1F5A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91D99">
        <w:rPr>
          <w:noProof/>
        </w:rPr>
        <mc:AlternateContent>
          <mc:Choice Requires="wps">
            <w:drawing>
              <wp:anchor distT="45720" distB="45720" distL="114300" distR="114300" simplePos="0" relativeHeight="253328384" behindDoc="0" locked="0" layoutInCell="1" allowOverlap="1" wp14:anchorId="105B331C" wp14:editId="48867716">
                <wp:simplePos x="0" y="0"/>
                <wp:positionH relativeFrom="page">
                  <wp:posOffset>8353425</wp:posOffset>
                </wp:positionH>
                <wp:positionV relativeFrom="paragraph">
                  <wp:posOffset>5711825</wp:posOffset>
                </wp:positionV>
                <wp:extent cx="876300" cy="133350"/>
                <wp:effectExtent l="0" t="0" r="0" b="0"/>
                <wp:wrapNone/>
                <wp:docPr id="41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4DBF8" w14:textId="77777777" w:rsidR="000B2113" w:rsidRDefault="000B2113" w:rsidP="000B2113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B331C" id="_x0000_s1033" type="#_x0000_t202" style="position:absolute;left:0;text-align:left;margin-left:657.75pt;margin-top:449.75pt;width:69pt;height:10.5pt;z-index:253328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" fillcolor="window" stroked="f">
                <v:textbox>
                  <w:txbxContent>
                    <w:p w14:paraId="0DB4DBF8" w14:textId="77777777" w:rsidR="000B2113" w:rsidRDefault="000B2113" w:rsidP="000B2113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028FE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0350592" behindDoc="0" locked="0" layoutInCell="1" allowOverlap="1" wp14:anchorId="7957B1C3" wp14:editId="67C12386">
                <wp:simplePos x="0" y="0"/>
                <wp:positionH relativeFrom="column">
                  <wp:posOffset>4429125</wp:posOffset>
                </wp:positionH>
                <wp:positionV relativeFrom="paragraph">
                  <wp:posOffset>2901950</wp:posOffset>
                </wp:positionV>
                <wp:extent cx="2000250" cy="35242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85371" w14:textId="344595EF" w:rsidR="00633AC0" w:rsidRPr="007E2641" w:rsidRDefault="002028FE" w:rsidP="00633AC0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Capacito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B1C3" id="_x0000_s1034" type="#_x0000_t202" style="position:absolute;left:0;text-align:left;margin-left:348.75pt;margin-top:228.5pt;width:157.5pt;height:27.75pt;z-index:25035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" filled="f" stroked="f">
                <v:textbox>
                  <w:txbxContent>
                    <w:p w14:paraId="06785371" w14:textId="344595EF" w:rsidR="00633AC0" w:rsidRPr="007E2641" w:rsidRDefault="002028FE" w:rsidP="00633AC0">
                      <w:pPr>
                        <w:jc w:val="center"/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Capacitors</w:t>
                      </w:r>
                    </w:p>
                  </w:txbxContent>
                </v:textbox>
              </v:shape>
            </w:pict>
          </mc:Fallback>
        </mc:AlternateContent>
      </w:r>
      <w:r w:rsidR="000B2113">
        <w:rPr>
          <w:noProof/>
        </w:rPr>
        <mc:AlternateContent>
          <mc:Choice Requires="wps">
            <w:drawing>
              <wp:anchor distT="45720" distB="45720" distL="114300" distR="114300" simplePos="0" relativeHeight="253326336" behindDoc="0" locked="0" layoutInCell="1" allowOverlap="1" wp14:anchorId="6C37A7A6" wp14:editId="4345D0BC">
                <wp:simplePos x="0" y="0"/>
                <wp:positionH relativeFrom="page">
                  <wp:posOffset>8734425</wp:posOffset>
                </wp:positionH>
                <wp:positionV relativeFrom="paragraph">
                  <wp:posOffset>6036310</wp:posOffset>
                </wp:positionV>
                <wp:extent cx="857250" cy="133350"/>
                <wp:effectExtent l="0" t="0" r="0" b="0"/>
                <wp:wrapNone/>
                <wp:docPr id="41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CC185C" w14:textId="77777777" w:rsidR="000B2113" w:rsidRDefault="000B2113" w:rsidP="000B2113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7A7A6" id="_x0000_s1035" type="#_x0000_t202" style="position:absolute;left:0;text-align:left;margin-left:687.75pt;margin-top:475.3pt;width:67.5pt;height:10.5pt;z-index:253326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" fillcolor="window" stroked="f">
                <v:textbox>
                  <w:txbxContent>
                    <w:p w14:paraId="5ECC185C" w14:textId="77777777" w:rsidR="000B2113" w:rsidRDefault="000B2113" w:rsidP="000B2113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B2113">
        <w:rPr>
          <w:noProof/>
        </w:rPr>
        <mc:AlternateContent>
          <mc:Choice Requires="wps">
            <w:drawing>
              <wp:anchor distT="45720" distB="45720" distL="114300" distR="114300" simplePos="0" relativeHeight="253324288" behindDoc="0" locked="0" layoutInCell="1" allowOverlap="1" wp14:anchorId="4B722E73" wp14:editId="47571482">
                <wp:simplePos x="0" y="0"/>
                <wp:positionH relativeFrom="page">
                  <wp:posOffset>9001125</wp:posOffset>
                </wp:positionH>
                <wp:positionV relativeFrom="paragraph">
                  <wp:posOffset>6416675</wp:posOffset>
                </wp:positionV>
                <wp:extent cx="619125" cy="171450"/>
                <wp:effectExtent l="0" t="0" r="9525" b="0"/>
                <wp:wrapNone/>
                <wp:docPr id="41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542D6" w14:textId="77777777" w:rsidR="000B2113" w:rsidRPr="008C2ABD" w:rsidRDefault="000B2113" w:rsidP="000B2113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time, t, (s)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722E73" id="_x0000_s1036" type="#_x0000_t202" style="position:absolute;left:0;text-align:left;margin-left:708.75pt;margin-top:505.25pt;width:48.75pt;height:13.5pt;z-index:253324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" fillcolor="window" stroked="f">
                <v:textbox inset="1mm,1mm,1mm,1mm">
                  <w:txbxContent>
                    <w:p w14:paraId="68C542D6" w14:textId="77777777" w:rsidR="000B2113" w:rsidRPr="008C2ABD" w:rsidRDefault="000B2113" w:rsidP="000B2113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time, t, (s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B2113">
        <w:rPr>
          <w:noProof/>
        </w:rPr>
        <mc:AlternateContent>
          <mc:Choice Requires="wps">
            <w:drawing>
              <wp:anchor distT="45720" distB="45720" distL="114300" distR="114300" simplePos="0" relativeHeight="253322240" behindDoc="0" locked="0" layoutInCell="1" allowOverlap="1" wp14:anchorId="3AE799BB" wp14:editId="7C95A880">
                <wp:simplePos x="0" y="0"/>
                <wp:positionH relativeFrom="page">
                  <wp:posOffset>7486650</wp:posOffset>
                </wp:positionH>
                <wp:positionV relativeFrom="paragraph">
                  <wp:posOffset>5368925</wp:posOffset>
                </wp:positionV>
                <wp:extent cx="1619250" cy="209550"/>
                <wp:effectExtent l="0" t="0" r="0" b="0"/>
                <wp:wrapNone/>
                <wp:docPr id="41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209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8C79B" w14:textId="77777777" w:rsidR="000B2113" w:rsidRPr="008C2ABD" w:rsidRDefault="000B2113" w:rsidP="000B2113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t xml:space="preserve"> 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Current, I, (A)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799BB" id="_x0000_s1037" type="#_x0000_t202" style="position:absolute;left:0;text-align:left;margin-left:589.5pt;margin-top:422.75pt;width:127.5pt;height:16.5pt;z-index:2533222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" fillcolor="window" stroked="f">
                <v:textbox inset="1mm,1mm,1mm,1mm">
                  <w:txbxContent>
                    <w:p w14:paraId="6198C79B" w14:textId="77777777" w:rsidR="000B2113" w:rsidRPr="008C2ABD" w:rsidRDefault="000B2113" w:rsidP="000B2113">
                      <w:pPr>
                        <w:rPr>
                          <w:sz w:val="12"/>
                          <w:szCs w:val="12"/>
                        </w:rPr>
                      </w:pPr>
                      <w:r>
                        <w:t xml:space="preserve"> </w:t>
                      </w:r>
                      <w:r>
                        <w:rPr>
                          <w:sz w:val="12"/>
                          <w:szCs w:val="12"/>
                        </w:rPr>
                        <w:t>Current, I, (A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D7B8D">
        <w:rPr>
          <w:noProof/>
        </w:rPr>
        <mc:AlternateContent>
          <mc:Choice Requires="wps">
            <w:drawing>
              <wp:anchor distT="45720" distB="45720" distL="114300" distR="114300" simplePos="0" relativeHeight="252443136" behindDoc="0" locked="0" layoutInCell="1" allowOverlap="1" wp14:anchorId="3141C30C" wp14:editId="3CEEEC9D">
                <wp:simplePos x="0" y="0"/>
                <wp:positionH relativeFrom="page">
                  <wp:posOffset>9077325</wp:posOffset>
                </wp:positionH>
                <wp:positionV relativeFrom="paragraph">
                  <wp:posOffset>5197475</wp:posOffset>
                </wp:positionV>
                <wp:extent cx="619125" cy="209550"/>
                <wp:effectExtent l="0" t="0" r="9525" b="0"/>
                <wp:wrapNone/>
                <wp:docPr id="2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" cy="209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290B53" w14:textId="4962453A" w:rsidR="008C2ABD" w:rsidRPr="008C2ABD" w:rsidRDefault="00ED7B8D" w:rsidP="008C2ABD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time</w:t>
                            </w:r>
                            <w:r w:rsidR="008C2ABD">
                              <w:rPr>
                                <w:sz w:val="12"/>
                                <w:szCs w:val="12"/>
                              </w:rPr>
                              <w:t>,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 xml:space="preserve"> t</w:t>
                            </w:r>
                            <w:r w:rsidR="008C2ABD">
                              <w:rPr>
                                <w:sz w:val="12"/>
                                <w:szCs w:val="12"/>
                              </w:rPr>
                              <w:t xml:space="preserve">, 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1C30C" id="_x0000_s1038" type="#_x0000_t202" style="position:absolute;left:0;text-align:left;margin-left:714.75pt;margin-top:409.25pt;width:48.75pt;height:16.5pt;z-index:2524431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" fillcolor="window" stroked="f">
                <v:textbox>
                  <w:txbxContent>
                    <w:p w14:paraId="10290B53" w14:textId="4962453A" w:rsidR="008C2ABD" w:rsidRPr="008C2ABD" w:rsidRDefault="00ED7B8D" w:rsidP="008C2ABD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time</w:t>
                      </w:r>
                      <w:r w:rsidR="008C2ABD">
                        <w:rPr>
                          <w:sz w:val="12"/>
                          <w:szCs w:val="12"/>
                        </w:rPr>
                        <w:t>,</w:t>
                      </w:r>
                      <w:r>
                        <w:rPr>
                          <w:sz w:val="12"/>
                          <w:szCs w:val="12"/>
                        </w:rPr>
                        <w:t xml:space="preserve"> t</w:t>
                      </w:r>
                      <w:r w:rsidR="008C2ABD">
                        <w:rPr>
                          <w:sz w:val="12"/>
                          <w:szCs w:val="12"/>
                        </w:rPr>
                        <w:t xml:space="preserve">, </w:t>
                      </w:r>
                      <w:r>
                        <w:rPr>
                          <w:sz w:val="12"/>
                          <w:szCs w:val="12"/>
                        </w:rPr>
                        <w:t>(s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D7B8D">
        <w:rPr>
          <w:noProof/>
        </w:rPr>
        <mc:AlternateContent>
          <mc:Choice Requires="wps">
            <w:drawing>
              <wp:anchor distT="45720" distB="45720" distL="114300" distR="114300" simplePos="0" relativeHeight="253300736" behindDoc="0" locked="0" layoutInCell="1" allowOverlap="1" wp14:anchorId="1AD71AB3" wp14:editId="047A22B5">
                <wp:simplePos x="0" y="0"/>
                <wp:positionH relativeFrom="page">
                  <wp:posOffset>7467600</wp:posOffset>
                </wp:positionH>
                <wp:positionV relativeFrom="paragraph">
                  <wp:posOffset>4235450</wp:posOffset>
                </wp:positionV>
                <wp:extent cx="866775" cy="180975"/>
                <wp:effectExtent l="0" t="0" r="9525" b="9525"/>
                <wp:wrapNone/>
                <wp:docPr id="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6775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1251B" w14:textId="4E37A1B2" w:rsidR="008C2ABD" w:rsidRPr="008C2ABD" w:rsidRDefault="008C2ABD" w:rsidP="008C2ABD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t xml:space="preserve"> </w:t>
                            </w:r>
                            <w:r w:rsidR="00ED7B8D">
                              <w:rPr>
                                <w:sz w:val="12"/>
                                <w:szCs w:val="12"/>
                              </w:rPr>
                              <w:t>Current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 xml:space="preserve">, </w:t>
                            </w:r>
                            <w:r w:rsidR="00ED7B8D">
                              <w:rPr>
                                <w:sz w:val="12"/>
                                <w:szCs w:val="12"/>
                              </w:rPr>
                              <w:t>I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, (</w:t>
                            </w:r>
                            <w:r w:rsidR="00ED7B8D">
                              <w:rPr>
                                <w:sz w:val="12"/>
                                <w:szCs w:val="12"/>
                              </w:rPr>
                              <w:t>A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71AB3" id="_x0000_s1039" type="#_x0000_t202" style="position:absolute;left:0;text-align:left;margin-left:588pt;margin-top:333.5pt;width:68.25pt;height:14.25pt;z-index:2533007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" fillcolor="window" stroked="f">
                <v:textbox inset="1mm,1mm,1mm,1mm">
                  <w:txbxContent>
                    <w:p w14:paraId="7D71251B" w14:textId="4E37A1B2" w:rsidR="008C2ABD" w:rsidRPr="008C2ABD" w:rsidRDefault="008C2ABD" w:rsidP="008C2ABD">
                      <w:pPr>
                        <w:rPr>
                          <w:sz w:val="12"/>
                          <w:szCs w:val="12"/>
                        </w:rPr>
                      </w:pPr>
                      <w:r>
                        <w:t xml:space="preserve"> </w:t>
                      </w:r>
                      <w:r w:rsidR="00ED7B8D">
                        <w:rPr>
                          <w:sz w:val="12"/>
                          <w:szCs w:val="12"/>
                        </w:rPr>
                        <w:t>Current</w:t>
                      </w:r>
                      <w:r>
                        <w:rPr>
                          <w:sz w:val="12"/>
                          <w:szCs w:val="12"/>
                        </w:rPr>
                        <w:t xml:space="preserve">, </w:t>
                      </w:r>
                      <w:r w:rsidR="00ED7B8D">
                        <w:rPr>
                          <w:sz w:val="12"/>
                          <w:szCs w:val="12"/>
                        </w:rPr>
                        <w:t>I</w:t>
                      </w:r>
                      <w:r>
                        <w:rPr>
                          <w:sz w:val="12"/>
                          <w:szCs w:val="12"/>
                        </w:rPr>
                        <w:t>, (</w:t>
                      </w:r>
                      <w:r w:rsidR="00ED7B8D">
                        <w:rPr>
                          <w:sz w:val="12"/>
                          <w:szCs w:val="12"/>
                        </w:rPr>
                        <w:t>A</w:t>
                      </w:r>
                      <w:r>
                        <w:rPr>
                          <w:sz w:val="12"/>
                          <w:szCs w:val="12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1766F">
        <w:rPr>
          <w:noProof/>
        </w:rPr>
        <mc:AlternateContent>
          <mc:Choice Requires="wps">
            <w:drawing>
              <wp:anchor distT="45720" distB="45720" distL="114300" distR="114300" simplePos="0" relativeHeight="252770304" behindDoc="0" locked="0" layoutInCell="1" allowOverlap="1" wp14:anchorId="7B854794" wp14:editId="29EB29EA">
                <wp:simplePos x="0" y="0"/>
                <wp:positionH relativeFrom="margin">
                  <wp:posOffset>7629525</wp:posOffset>
                </wp:positionH>
                <wp:positionV relativeFrom="paragraph">
                  <wp:posOffset>-355600</wp:posOffset>
                </wp:positionV>
                <wp:extent cx="2647950" cy="161925"/>
                <wp:effectExtent l="0" t="0" r="19050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56993F" w14:textId="0EDF1E5B" w:rsidR="005D4C31" w:rsidRPr="003A7B50" w:rsidRDefault="00413E1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413E12">
                              <w:rPr>
                                <w:sz w:val="12"/>
                                <w:szCs w:val="12"/>
                              </w:rPr>
                              <w:t>https://www.physicsscotland.co.uk/classes/higher-physics-cfe/capacitors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54794" id="_x0000_s1040" type="#_x0000_t202" style="position:absolute;left:0;text-align:left;margin-left:600.75pt;margin-top:-28pt;width:208.5pt;height:12.75pt;z-index:2527703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" strokecolor="white [3212]">
                <v:textbox inset="1mm,1mm,1mm,1mm">
                  <w:txbxContent>
                    <w:p w14:paraId="3E56993F" w14:textId="0EDF1E5B" w:rsidR="005D4C31" w:rsidRPr="003A7B50" w:rsidRDefault="00413E12">
                      <w:pPr>
                        <w:rPr>
                          <w:sz w:val="12"/>
                          <w:szCs w:val="12"/>
                        </w:rPr>
                      </w:pPr>
                      <w:r w:rsidRPr="00413E12">
                        <w:rPr>
                          <w:sz w:val="12"/>
                          <w:szCs w:val="12"/>
                        </w:rPr>
                        <w:t>https://www.physicsscotland.co.uk/classes/higher-physics-cfe/capacito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407C">
        <w:rPr>
          <w:noProof/>
        </w:rPr>
        <mc:AlternateContent>
          <mc:Choice Requires="wps">
            <w:drawing>
              <wp:anchor distT="45720" distB="45720" distL="114300" distR="114300" simplePos="0" relativeHeight="253320192" behindDoc="0" locked="0" layoutInCell="1" allowOverlap="1" wp14:anchorId="05F6EA9A" wp14:editId="552D5E52">
                <wp:simplePos x="0" y="0"/>
                <wp:positionH relativeFrom="page">
                  <wp:posOffset>8648700</wp:posOffset>
                </wp:positionH>
                <wp:positionV relativeFrom="paragraph">
                  <wp:posOffset>720725</wp:posOffset>
                </wp:positionV>
                <wp:extent cx="523875" cy="190500"/>
                <wp:effectExtent l="0" t="0" r="28575" b="19050"/>
                <wp:wrapNone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" cy="190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6D4D9" w14:textId="77777777" w:rsidR="0065315F" w:rsidRDefault="0065315F" w:rsidP="0065315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6EA9A" id="_x0000_s1041" type="#_x0000_t202" style="position:absolute;left:0;text-align:left;margin-left:681pt;margin-top:56.75pt;width:41.25pt;height:15pt;z-index:2533201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" fillcolor="window" strokecolor="black [3213]">
                <v:textbox>
                  <w:txbxContent>
                    <w:p w14:paraId="38A6D4D9" w14:textId="77777777" w:rsidR="0065315F" w:rsidRDefault="0065315F" w:rsidP="0065315F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94696" w:rsidRPr="00F33AA1">
        <w:rPr>
          <w:noProof/>
        </w:rPr>
        <mc:AlternateContent>
          <mc:Choice Requires="wps">
            <w:drawing>
              <wp:anchor distT="0" distB="0" distL="114300" distR="114300" simplePos="0" relativeHeight="250076160" behindDoc="0" locked="0" layoutInCell="1" allowOverlap="1" wp14:anchorId="34E9A345" wp14:editId="6A41416A">
                <wp:simplePos x="0" y="0"/>
                <wp:positionH relativeFrom="page">
                  <wp:posOffset>1238250</wp:posOffset>
                </wp:positionH>
                <wp:positionV relativeFrom="paragraph">
                  <wp:posOffset>4654550</wp:posOffset>
                </wp:positionV>
                <wp:extent cx="1228725" cy="660400"/>
                <wp:effectExtent l="0" t="0" r="28575" b="25400"/>
                <wp:wrapNone/>
                <wp:docPr id="250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7FC2D7" w14:textId="561A6193" w:rsidR="001006E8" w:rsidRPr="00565FA6" w:rsidRDefault="00694696">
                            <w:pPr>
                              <w:pStyle w:val="BodyText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t>R</w:t>
                            </w:r>
                            <w:r>
                              <w:t>elationship to determine charge for a constant charging current.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E9A345" id="Text Box 251" o:spid="_x0000_s1042" type="#_x0000_t202" style="position:absolute;left:0;text-align:left;margin-left:97.5pt;margin-top:366.5pt;width:96.75pt;height:52pt;z-index:250076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" filled="f" strokeweight="1pt">
                <v:stroke dashstyle="longDash"/>
                <v:textbox inset="0,0,0,0">
                  <w:txbxContent>
                    <w:p w14:paraId="767FC2D7" w14:textId="561A6193" w:rsidR="001006E8" w:rsidRPr="00565FA6" w:rsidRDefault="00694696">
                      <w:pPr>
                        <w:pStyle w:val="BodyText"/>
                        <w:spacing w:before="47" w:line="230" w:lineRule="auto"/>
                        <w:ind w:left="134" w:right="136" w:hanging="3"/>
                        <w:jc w:val="center"/>
                        <w:rPr>
                          <w:lang w:val="en-US"/>
                        </w:rPr>
                      </w:pPr>
                      <w:r>
                        <w:t>R</w:t>
                      </w:r>
                      <w:r>
                        <w:t>elationship to determine charge for a constant charging current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447A0" w:rsidRPr="00F33AA1">
        <w:rPr>
          <w:noProof/>
        </w:rPr>
        <mc:AlternateContent>
          <mc:Choice Requires="wps">
            <w:drawing>
              <wp:anchor distT="0" distB="0" distL="114300" distR="114300" simplePos="0" relativeHeight="250279936" behindDoc="0" locked="0" layoutInCell="1" allowOverlap="1" wp14:anchorId="5F9C819C" wp14:editId="78BF6D82">
                <wp:simplePos x="0" y="0"/>
                <wp:positionH relativeFrom="column">
                  <wp:posOffset>2628900</wp:posOffset>
                </wp:positionH>
                <wp:positionV relativeFrom="paragraph">
                  <wp:posOffset>1844675</wp:posOffset>
                </wp:positionV>
                <wp:extent cx="1619250" cy="942975"/>
                <wp:effectExtent l="0" t="0" r="19050" b="28575"/>
                <wp:wrapNone/>
                <wp:docPr id="209" name="Text Box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942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A93E26" w14:textId="0DC2E0CF" w:rsidR="00543C31" w:rsidRPr="00CD5194" w:rsidRDefault="00CB5405" w:rsidP="00CB5405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 w:rsidRPr="00CB5405">
                              <w:rPr>
                                <w:lang w:val="en-US"/>
                              </w:rPr>
                              <w:t>Description of experiments to investigate the variation of current in a capacitor and voltage across a capacitor with time.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C819C" id="Text Box 624" o:spid="_x0000_s1043" type="#_x0000_t202" style="position:absolute;left:0;text-align:left;margin-left:207pt;margin-top:145.25pt;width:127.5pt;height:74.25pt;z-index:25027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" filled="f" strokeweight="1pt">
                <v:stroke dashstyle="longDash"/>
                <v:textbox inset="0,0,0,0">
                  <w:txbxContent>
                    <w:p w14:paraId="38A93E26" w14:textId="0DC2E0CF" w:rsidR="00543C31" w:rsidRPr="00CD5194" w:rsidRDefault="00CB5405" w:rsidP="00CB5405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 w:rsidRPr="00CB5405">
                        <w:rPr>
                          <w:lang w:val="en-US"/>
                        </w:rPr>
                        <w:t>Description of experiments to investigate the variation of current in a capacitor and voltage across a capacitor with time.</w:t>
                      </w:r>
                    </w:p>
                  </w:txbxContent>
                </v:textbox>
              </v:shape>
            </w:pict>
          </mc:Fallback>
        </mc:AlternateContent>
      </w:r>
      <w:r w:rsidR="00CB5405" w:rsidRPr="00F33AA1">
        <w:rPr>
          <w:noProof/>
        </w:rPr>
        <mc:AlternateContent>
          <mc:Choice Requires="wps">
            <w:drawing>
              <wp:anchor distT="0" distB="0" distL="114300" distR="114300" simplePos="0" relativeHeight="250697728" behindDoc="0" locked="0" layoutInCell="1" allowOverlap="1" wp14:anchorId="5C322A1C" wp14:editId="25C5790C">
                <wp:simplePos x="0" y="0"/>
                <wp:positionH relativeFrom="column">
                  <wp:posOffset>4276725</wp:posOffset>
                </wp:positionH>
                <wp:positionV relativeFrom="paragraph">
                  <wp:posOffset>2578099</wp:posOffset>
                </wp:positionV>
                <wp:extent cx="304800" cy="47625"/>
                <wp:effectExtent l="19050" t="57150" r="19050" b="4762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4800" cy="476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BCB35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336.75pt;margin-top:203pt;width:24pt;height:3.75pt;flip:x y;z-index:25069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" strokecolor="black [3213]" strokeweight="1.75pt">
                <v:stroke endarrow="block"/>
              </v:shape>
            </w:pict>
          </mc:Fallback>
        </mc:AlternateContent>
      </w:r>
      <w:r w:rsidR="00CB5405" w:rsidRPr="00F33AA1">
        <w:rPr>
          <w:noProof/>
        </w:rPr>
        <mc:AlternateContent>
          <mc:Choice Requires="wps">
            <w:drawing>
              <wp:anchor distT="0" distB="0" distL="114300" distR="114300" simplePos="0" relativeHeight="250631168" behindDoc="0" locked="0" layoutInCell="1" allowOverlap="1" wp14:anchorId="5D5DBD94" wp14:editId="2820B8D3">
                <wp:simplePos x="0" y="0"/>
                <wp:positionH relativeFrom="column">
                  <wp:posOffset>2418715</wp:posOffset>
                </wp:positionH>
                <wp:positionV relativeFrom="paragraph">
                  <wp:posOffset>2313305</wp:posOffset>
                </wp:positionV>
                <wp:extent cx="200025" cy="45719"/>
                <wp:effectExtent l="38100" t="57150" r="28575" b="5016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025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146DE" id="Straight Arrow Connector 26" o:spid="_x0000_s1026" type="#_x0000_t32" style="position:absolute;margin-left:190.45pt;margin-top:182.15pt;width:15.75pt;height:3.6pt;flip:x y;z-index:25063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" strokecolor="black [3213]" strokeweight="1.75pt">
                <v:stroke endarrow="block"/>
              </v:shape>
            </w:pict>
          </mc:Fallback>
        </mc:AlternateContent>
      </w:r>
      <w:r w:rsidR="00CB5405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353088" behindDoc="0" locked="0" layoutInCell="1" allowOverlap="1" wp14:anchorId="6F7ADF63" wp14:editId="1B850F69">
                <wp:simplePos x="0" y="0"/>
                <wp:positionH relativeFrom="margin">
                  <wp:align>left</wp:align>
                </wp:positionH>
                <wp:positionV relativeFrom="paragraph">
                  <wp:posOffset>-98425</wp:posOffset>
                </wp:positionV>
                <wp:extent cx="2371725" cy="4181475"/>
                <wp:effectExtent l="19050" t="19050" r="47625" b="476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4181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2A199A" w14:textId="4F4370FD" w:rsidR="00F30ECB" w:rsidRPr="00C25453" w:rsidRDefault="00F30ECB" w:rsidP="0051143E">
                            <w:pPr>
                              <w:ind w:left="-142"/>
                              <w:jc w:val="center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ADF63" id="_x0000_s1044" type="#_x0000_t202" style="position:absolute;left:0;text-align:left;margin-left:0;margin-top:-7.75pt;width:186.75pt;height:329.25pt;z-index:2513530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4E2A199A" w14:textId="4F4370FD" w:rsidR="00F30ECB" w:rsidRPr="00C25453" w:rsidRDefault="00F30ECB" w:rsidP="0051143E">
                      <w:pPr>
                        <w:ind w:left="-142"/>
                        <w:jc w:val="center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B5405" w:rsidRPr="00F33AA1">
        <w:rPr>
          <w:noProof/>
        </w:rPr>
        <mc:AlternateContent>
          <mc:Choice Requires="wps">
            <w:drawing>
              <wp:anchor distT="0" distB="0" distL="114300" distR="114300" simplePos="0" relativeHeight="250160128" behindDoc="0" locked="0" layoutInCell="1" allowOverlap="1" wp14:anchorId="5753CEC6" wp14:editId="3077D223">
                <wp:simplePos x="0" y="0"/>
                <wp:positionH relativeFrom="margin">
                  <wp:posOffset>3371850</wp:posOffset>
                </wp:positionH>
                <wp:positionV relativeFrom="paragraph">
                  <wp:posOffset>1149351</wp:posOffset>
                </wp:positionV>
                <wp:extent cx="2466975" cy="628650"/>
                <wp:effectExtent l="0" t="0" r="28575" b="19050"/>
                <wp:wrapNone/>
                <wp:docPr id="25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6286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FFF959" w14:textId="77777777" w:rsidR="0082099E" w:rsidRPr="0082099E" w:rsidRDefault="0082099E" w:rsidP="0082099E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 w:rsidRPr="0082099E">
                              <w:rPr>
                                <w:lang w:val="en-US"/>
                              </w:rPr>
                              <w:t xml:space="preserve">Use of an appropriate relationship to solve problems involving capacitance, charge and </w:t>
                            </w:r>
                          </w:p>
                          <w:p w14:paraId="76888ED0" w14:textId="7D0DA039" w:rsidR="001006E8" w:rsidRPr="007F55B3" w:rsidRDefault="0082099E" w:rsidP="0082099E">
                            <w:pPr>
                              <w:pStyle w:val="BodyText"/>
                              <w:ind w:left="57" w:right="57"/>
                              <w:jc w:val="center"/>
                              <w:rPr>
                                <w:lang w:val="en-US"/>
                              </w:rPr>
                            </w:pPr>
                            <w:r w:rsidRPr="0082099E">
                              <w:rPr>
                                <w:lang w:val="en-US"/>
                              </w:rPr>
                              <w:t>potential differ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3CEC6" id="_x0000_s1045" type="#_x0000_t202" style="position:absolute;left:0;text-align:left;margin-left:265.5pt;margin-top:90.5pt;width:194.25pt;height:49.5pt;z-index:250160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" filled="f" strokeweight="1pt">
                <v:stroke dashstyle="longDash"/>
                <v:textbox inset="0,0,0,0">
                  <w:txbxContent>
                    <w:p w14:paraId="3EFFF959" w14:textId="77777777" w:rsidR="0082099E" w:rsidRPr="0082099E" w:rsidRDefault="0082099E" w:rsidP="0082099E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 w:rsidRPr="0082099E">
                        <w:rPr>
                          <w:lang w:val="en-US"/>
                        </w:rPr>
                        <w:t xml:space="preserve">Use of an appropriate relationship to solve problems involving capacitance, charge and </w:t>
                      </w:r>
                    </w:p>
                    <w:p w14:paraId="76888ED0" w14:textId="7D0DA039" w:rsidR="001006E8" w:rsidRPr="007F55B3" w:rsidRDefault="0082099E" w:rsidP="0082099E">
                      <w:pPr>
                        <w:pStyle w:val="BodyText"/>
                        <w:ind w:left="57" w:right="57"/>
                        <w:jc w:val="center"/>
                        <w:rPr>
                          <w:lang w:val="en-US"/>
                        </w:rPr>
                      </w:pPr>
                      <w:r w:rsidRPr="0082099E">
                        <w:rPr>
                          <w:lang w:val="en-US"/>
                        </w:rPr>
                        <w:t>potential differ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2099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88224" behindDoc="0" locked="0" layoutInCell="1" allowOverlap="1" wp14:anchorId="0839D20A" wp14:editId="2C5526B6">
                <wp:simplePos x="0" y="0"/>
                <wp:positionH relativeFrom="page">
                  <wp:posOffset>6038850</wp:posOffset>
                </wp:positionH>
                <wp:positionV relativeFrom="paragraph">
                  <wp:posOffset>1168400</wp:posOffset>
                </wp:positionV>
                <wp:extent cx="1619250" cy="323850"/>
                <wp:effectExtent l="0" t="0" r="19050" b="19050"/>
                <wp:wrapNone/>
                <wp:docPr id="37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3238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849475" w14:textId="40D0153F" w:rsidR="00D879AF" w:rsidRPr="00FE492D" w:rsidRDefault="009447A0" w:rsidP="00FE492D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Three relationships to calculate </w:t>
                            </w:r>
                            <w:r w:rsidR="00694696">
                              <w:rPr>
                                <w:sz w:val="20"/>
                                <w:szCs w:val="20"/>
                                <w:lang w:val="en-US"/>
                              </w:rPr>
                              <w:t>energy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9D20A" id="_x0000_s1046" type="#_x0000_t202" style="position:absolute;left:0;text-align:left;margin-left:475.5pt;margin-top:92pt;width:127.5pt;height:25.5pt;z-index:251188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" filled="f" strokeweight="1pt">
                <v:stroke dashstyle="longDash"/>
                <v:textbox inset="0,0,0,0">
                  <w:txbxContent>
                    <w:p w14:paraId="3B849475" w14:textId="40D0153F" w:rsidR="00D879AF" w:rsidRPr="00FE492D" w:rsidRDefault="009447A0" w:rsidP="00FE492D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Three relationships to calculate </w:t>
                      </w:r>
                      <w:r w:rsidR="00694696">
                        <w:rPr>
                          <w:sz w:val="20"/>
                          <w:szCs w:val="20"/>
                          <w:lang w:val="en-US"/>
                        </w:rPr>
                        <w:t>energ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31C9F">
        <w:rPr>
          <w:noProof/>
        </w:rPr>
        <mc:AlternateContent>
          <mc:Choice Requires="wps">
            <w:drawing>
              <wp:anchor distT="45720" distB="45720" distL="114300" distR="114300" simplePos="0" relativeHeight="253287424" behindDoc="0" locked="0" layoutInCell="1" allowOverlap="1" wp14:anchorId="25764E06" wp14:editId="3FC0C43A">
                <wp:simplePos x="0" y="0"/>
                <wp:positionH relativeFrom="page">
                  <wp:posOffset>9620249</wp:posOffset>
                </wp:positionH>
                <wp:positionV relativeFrom="paragraph">
                  <wp:posOffset>5416551</wp:posOffset>
                </wp:positionV>
                <wp:extent cx="744855" cy="133350"/>
                <wp:effectExtent l="0" t="0" r="0" b="0"/>
                <wp:wrapNone/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4855" cy="133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9D249" w14:textId="77777777" w:rsidR="00531C9F" w:rsidRDefault="00531C9F" w:rsidP="00531C9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64E06" id="_x0000_s1047" type="#_x0000_t202" style="position:absolute;left:0;text-align:left;margin-left:757.5pt;margin-top:426.5pt;width:58.65pt;height:10.5pt;z-index:2532874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" fillcolor="window" stroked="f">
                <v:textbox>
                  <w:txbxContent>
                    <w:p w14:paraId="5789D249" w14:textId="77777777" w:rsidR="00531C9F" w:rsidRDefault="00531C9F" w:rsidP="00531C9F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31C9F">
        <w:rPr>
          <w:noProof/>
        </w:rPr>
        <mc:AlternateContent>
          <mc:Choice Requires="wps">
            <w:drawing>
              <wp:anchor distT="45720" distB="45720" distL="114300" distR="114300" simplePos="0" relativeHeight="253271040" behindDoc="0" locked="0" layoutInCell="1" allowOverlap="1" wp14:anchorId="7EDD93B2" wp14:editId="087805A5">
                <wp:simplePos x="0" y="0"/>
                <wp:positionH relativeFrom="page">
                  <wp:posOffset>8077200</wp:posOffset>
                </wp:positionH>
                <wp:positionV relativeFrom="paragraph">
                  <wp:posOffset>5874385</wp:posOffset>
                </wp:positionV>
                <wp:extent cx="342900" cy="180975"/>
                <wp:effectExtent l="0" t="0" r="0" b="9525"/>
                <wp:wrapNone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0B1D8" w14:textId="77777777" w:rsidR="00531C9F" w:rsidRDefault="00531C9F" w:rsidP="00531C9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D93B2" id="_x0000_s1048" type="#_x0000_t202" style="position:absolute;left:0;text-align:left;margin-left:636pt;margin-top:462.55pt;width:27pt;height:14.25pt;z-index:2532710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" fillcolor="window" stroked="f">
                <v:textbox>
                  <w:txbxContent>
                    <w:p w14:paraId="29E0B1D8" w14:textId="77777777" w:rsidR="00531C9F" w:rsidRDefault="00531C9F" w:rsidP="00531C9F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B1F5A">
        <w:rPr>
          <w:noProof/>
        </w:rPr>
        <mc:AlternateContent>
          <mc:Choice Requires="wps">
            <w:drawing>
              <wp:anchor distT="45720" distB="45720" distL="114300" distR="114300" simplePos="0" relativeHeight="253260800" behindDoc="0" locked="0" layoutInCell="1" allowOverlap="1" wp14:anchorId="198A493E" wp14:editId="2EFDA703">
                <wp:simplePos x="0" y="0"/>
                <wp:positionH relativeFrom="page">
                  <wp:posOffset>10010776</wp:posOffset>
                </wp:positionH>
                <wp:positionV relativeFrom="paragraph">
                  <wp:posOffset>4578350</wp:posOffset>
                </wp:positionV>
                <wp:extent cx="381000" cy="161925"/>
                <wp:effectExtent l="0" t="0" r="0" b="9525"/>
                <wp:wrapNone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1619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8A997" w14:textId="77777777" w:rsidR="00DB1F5A" w:rsidRDefault="00DB1F5A" w:rsidP="00DB1F5A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A493E" id="_x0000_s1049" type="#_x0000_t202" style="position:absolute;left:0;text-align:left;margin-left:788.25pt;margin-top:360.5pt;width:30pt;height:12.75pt;z-index:2532608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" fillcolor="window" stroked="f">
                <v:textbox>
                  <w:txbxContent>
                    <w:p w14:paraId="1998A997" w14:textId="77777777" w:rsidR="00DB1F5A" w:rsidRDefault="00DB1F5A" w:rsidP="00DB1F5A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2097536" behindDoc="0" locked="0" layoutInCell="1" allowOverlap="1" wp14:anchorId="2ABD7347" wp14:editId="2F4F05AF">
                <wp:simplePos x="0" y="0"/>
                <wp:positionH relativeFrom="page">
                  <wp:posOffset>6715125</wp:posOffset>
                </wp:positionH>
                <wp:positionV relativeFrom="paragraph">
                  <wp:posOffset>2025649</wp:posOffset>
                </wp:positionV>
                <wp:extent cx="676275" cy="561975"/>
                <wp:effectExtent l="0" t="38100" r="47625" b="285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6275" cy="56197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0E238" id="Straight Arrow Connector 19" o:spid="_x0000_s1026" type="#_x0000_t32" style="position:absolute;margin-left:528.75pt;margin-top:159.5pt;width:53.25pt;height:44.25pt;flip:y;z-index:252097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2197888" behindDoc="0" locked="0" layoutInCell="1" allowOverlap="1" wp14:anchorId="7668BE3C" wp14:editId="5A8733B4">
                <wp:simplePos x="0" y="0"/>
                <wp:positionH relativeFrom="page">
                  <wp:posOffset>7743826</wp:posOffset>
                </wp:positionH>
                <wp:positionV relativeFrom="paragraph">
                  <wp:posOffset>1358899</wp:posOffset>
                </wp:positionV>
                <wp:extent cx="361950" cy="295275"/>
                <wp:effectExtent l="0" t="38100" r="57150" b="2857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29527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D2EAB" id="Straight Arrow Connector 38" o:spid="_x0000_s1026" type="#_x0000_t32" style="position:absolute;margin-left:609.75pt;margin-top:107pt;width:28.5pt;height:23.25pt;flip:y;z-index:252197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2061696" behindDoc="0" locked="0" layoutInCell="1" allowOverlap="1" wp14:anchorId="2447EE72" wp14:editId="3F93F97B">
                <wp:simplePos x="0" y="0"/>
                <wp:positionH relativeFrom="page">
                  <wp:posOffset>6867525</wp:posOffset>
                </wp:positionH>
                <wp:positionV relativeFrom="paragraph">
                  <wp:posOffset>1663700</wp:posOffset>
                </wp:positionV>
                <wp:extent cx="1638300" cy="352425"/>
                <wp:effectExtent l="0" t="0" r="19050" b="28575"/>
                <wp:wrapNone/>
                <wp:docPr id="18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5943C4" w14:textId="41D21102" w:rsidR="00F33AA1" w:rsidRPr="008630BD" w:rsidRDefault="0065315F" w:rsidP="00F33AA1">
                            <w:pPr>
                              <w:pStyle w:val="BodyText"/>
                              <w:spacing w:before="28" w:line="232" w:lineRule="auto"/>
                              <w:ind w:left="85" w:right="9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rea under the graph is?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7EE72" id="_x0000_s1050" type="#_x0000_t202" style="position:absolute;left:0;text-align:left;margin-left:540.75pt;margin-top:131pt;width:129pt;height:27.75pt;z-index:252061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" filled="f" strokeweight="1pt">
                <v:stroke dashstyle="longDash"/>
                <v:textbox inset="0,0,0,0">
                  <w:txbxContent>
                    <w:p w14:paraId="3E5943C4" w14:textId="41D21102" w:rsidR="00F33AA1" w:rsidRPr="008630BD" w:rsidRDefault="0065315F" w:rsidP="00F33AA1">
                      <w:pPr>
                        <w:pStyle w:val="BodyText"/>
                        <w:spacing w:before="28" w:line="232" w:lineRule="auto"/>
                        <w:ind w:left="85" w:right="9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rea under the graph is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294720" behindDoc="0" locked="0" layoutInCell="1" allowOverlap="1" wp14:anchorId="1B1B8C34" wp14:editId="7C8523E3">
                <wp:simplePos x="0" y="0"/>
                <wp:positionH relativeFrom="column">
                  <wp:posOffset>6410325</wp:posOffset>
                </wp:positionH>
                <wp:positionV relativeFrom="paragraph">
                  <wp:posOffset>806449</wp:posOffset>
                </wp:positionV>
                <wp:extent cx="66675" cy="352425"/>
                <wp:effectExtent l="19050" t="38100" r="66675" b="2857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" cy="352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5B4FA" id="Straight Arrow Connector 40" o:spid="_x0000_s1026" type="#_x0000_t32" style="position:absolute;margin-left:504.75pt;margin-top:63.5pt;width:5.25pt;height:27.75pt;flip:y;z-index:25129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" strokecolor="black [3213]" strokeweight="1.75pt">
                <v:stroke endarrow="block"/>
              </v:shape>
            </w:pict>
          </mc:Fallback>
        </mc:AlternateContent>
      </w:r>
      <w:r w:rsidR="00C102B8" w:rsidRPr="00F33AA1"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29CCD4F4" wp14:editId="689EDCAB">
                <wp:simplePos x="0" y="0"/>
                <wp:positionH relativeFrom="page">
                  <wp:posOffset>6172200</wp:posOffset>
                </wp:positionH>
                <wp:positionV relativeFrom="paragraph">
                  <wp:posOffset>1482724</wp:posOffset>
                </wp:positionV>
                <wp:extent cx="295275" cy="1047750"/>
                <wp:effectExtent l="0" t="38100" r="66675" b="190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275" cy="1047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C5CE1" id="Straight Arrow Connector 50" o:spid="_x0000_s1026" type="#_x0000_t32" style="position:absolute;margin-left:486pt;margin-top:116.75pt;width:23.25pt;height:82.5pt;flip:y;z-index:251852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" strokecolor="black [3213]" strokeweight="1.75pt">
                <v:stroke endarrow="block"/>
                <w10:wrap anchorx="page"/>
              </v:shape>
            </w:pict>
          </mc:Fallback>
        </mc:AlternateContent>
      </w:r>
      <w:r w:rsidR="002D4E41" w:rsidRPr="00F33AA1">
        <w:rPr>
          <w:noProof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73E72449" wp14:editId="62983FCD">
                <wp:simplePos x="0" y="0"/>
                <wp:positionH relativeFrom="column">
                  <wp:posOffset>8239125</wp:posOffset>
                </wp:positionH>
                <wp:positionV relativeFrom="paragraph">
                  <wp:posOffset>3627756</wp:posOffset>
                </wp:positionV>
                <wp:extent cx="323850" cy="45719"/>
                <wp:effectExtent l="0" t="38100" r="38100" b="8826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45719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400C3" id="Straight Arrow Connector 44" o:spid="_x0000_s1026" type="#_x0000_t32" style="position:absolute;margin-left:648.75pt;margin-top:285.65pt;width:25.5pt;height:3.6pt;z-index:2515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6479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109376" behindDoc="0" locked="0" layoutInCell="1" allowOverlap="1" wp14:anchorId="6FBC12D0" wp14:editId="4E9871F3">
                <wp:simplePos x="0" y="0"/>
                <wp:positionH relativeFrom="column">
                  <wp:posOffset>4600575</wp:posOffset>
                </wp:positionH>
                <wp:positionV relativeFrom="paragraph">
                  <wp:posOffset>806450</wp:posOffset>
                </wp:positionV>
                <wp:extent cx="76200" cy="333375"/>
                <wp:effectExtent l="57150" t="38100" r="19050" b="2857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200" cy="3333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182121" id="Straight Arrow Connector 36" o:spid="_x0000_s1026" type="#_x0000_t32" style="position:absolute;margin-left:362.25pt;margin-top:63.5pt;width:6pt;height:26.25pt;flip:x y;z-index:25110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" strokecolor="black [3213]" strokeweight="1.75pt">
                <v:stroke endarrow="block"/>
              </v:shape>
            </w:pict>
          </mc:Fallback>
        </mc:AlternateContent>
      </w:r>
      <w:r w:rsidR="00B6479B" w:rsidRPr="00F33AA1">
        <w:rPr>
          <w:noProof/>
        </w:rPr>
        <mc:AlternateContent>
          <mc:Choice Requires="wps">
            <w:drawing>
              <wp:anchor distT="0" distB="0" distL="114300" distR="114300" simplePos="0" relativeHeight="251030528" behindDoc="0" locked="0" layoutInCell="1" allowOverlap="1" wp14:anchorId="6F9748AE" wp14:editId="28483AEA">
                <wp:simplePos x="0" y="0"/>
                <wp:positionH relativeFrom="column">
                  <wp:posOffset>3485515</wp:posOffset>
                </wp:positionH>
                <wp:positionV relativeFrom="paragraph">
                  <wp:posOffset>786765</wp:posOffset>
                </wp:positionV>
                <wp:extent cx="447675" cy="352425"/>
                <wp:effectExtent l="38100" t="38100" r="28575" b="2857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47675" cy="3524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10CD0" id="Straight Arrow Connector 35" o:spid="_x0000_s1026" type="#_x0000_t32" style="position:absolute;margin-left:274.45pt;margin-top:61.95pt;width:35.25pt;height:27.75pt;flip:x y;z-index:25103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" strokecolor="black [3213]" strokeweight="1.75pt">
                <v:stroke endarrow="block"/>
              </v:shape>
            </w:pict>
          </mc:Fallback>
        </mc:AlternateContent>
      </w:r>
      <w:r w:rsidR="004A3E78" w:rsidRPr="00963C11">
        <w:rPr>
          <w:noProof/>
        </w:rPr>
        <mc:AlternateContent>
          <mc:Choice Requires="wps">
            <w:drawing>
              <wp:anchor distT="0" distB="0" distL="114300" distR="114300" simplePos="0" relativeHeight="252491776" behindDoc="0" locked="0" layoutInCell="1" allowOverlap="1" wp14:anchorId="7316B1AA" wp14:editId="3F0D566D">
                <wp:simplePos x="0" y="0"/>
                <wp:positionH relativeFrom="page">
                  <wp:posOffset>5743575</wp:posOffset>
                </wp:positionH>
                <wp:positionV relativeFrom="paragraph">
                  <wp:posOffset>4111625</wp:posOffset>
                </wp:positionV>
                <wp:extent cx="1247775" cy="466725"/>
                <wp:effectExtent l="0" t="0" r="28575" b="28575"/>
                <wp:wrapNone/>
                <wp:docPr id="201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4667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9D2A042" w14:textId="51C0DCF3" w:rsidR="00963C11" w:rsidRPr="00263E7E" w:rsidRDefault="00ED7B8D" w:rsidP="00963C11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Label graphs</w:t>
                            </w:r>
                            <w:r w:rsidR="00971C80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appropriately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6B1AA" id="_x0000_s1051" type="#_x0000_t202" style="position:absolute;left:0;text-align:left;margin-left:452.25pt;margin-top:323.75pt;width:98.25pt;height:36.75pt;z-index:252491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09D2A042" w14:textId="51C0DCF3" w:rsidR="00963C11" w:rsidRPr="00263E7E" w:rsidRDefault="00ED7B8D" w:rsidP="00963C11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Label graphs</w:t>
                      </w:r>
                      <w:r w:rsidR="00971C80">
                        <w:rPr>
                          <w:sz w:val="20"/>
                          <w:szCs w:val="20"/>
                          <w:lang w:val="en-US"/>
                        </w:rPr>
                        <w:t xml:space="preserve"> appropriatel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115A5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0873856" behindDoc="0" locked="0" layoutInCell="1" allowOverlap="1" wp14:anchorId="345B2E87" wp14:editId="162D0C6C">
                <wp:simplePos x="0" y="0"/>
                <wp:positionH relativeFrom="column">
                  <wp:posOffset>2828925</wp:posOffset>
                </wp:positionH>
                <wp:positionV relativeFrom="margin">
                  <wp:posOffset>-88900</wp:posOffset>
                </wp:positionV>
                <wp:extent cx="981075" cy="838200"/>
                <wp:effectExtent l="19050" t="19050" r="47625" b="3810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1075" cy="8382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8882B" w14:textId="42296BA3" w:rsidR="004750D0" w:rsidRPr="002D4E41" w:rsidRDefault="0082099E" w:rsidP="004750D0">
                            <w:pPr>
                              <w:rPr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</w:t>
                            </w:r>
                            <w:r w:rsidR="002D4E41">
                              <w:rPr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=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2E87" id="_x0000_s1052" type="#_x0000_t202" style="position:absolute;left:0;text-align:left;margin-left:222.75pt;margin-top:-7pt;width:77.25pt;height:66pt;z-index:250873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7A58882B" w14:textId="42296BA3" w:rsidR="004750D0" w:rsidRPr="002D4E41" w:rsidRDefault="0082099E" w:rsidP="004750D0">
                      <w:pPr>
                        <w:rPr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</w:t>
                      </w:r>
                      <w:r w:rsidR="002D4E41">
                        <w:rPr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=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D115A5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0976256" behindDoc="0" locked="0" layoutInCell="1" allowOverlap="1" wp14:anchorId="5A43404B" wp14:editId="0C34C07E">
                <wp:simplePos x="0" y="0"/>
                <wp:positionH relativeFrom="column">
                  <wp:posOffset>3905250</wp:posOffset>
                </wp:positionH>
                <wp:positionV relativeFrom="page">
                  <wp:posOffset>600075</wp:posOffset>
                </wp:positionV>
                <wp:extent cx="1419225" cy="847725"/>
                <wp:effectExtent l="19050" t="19050" r="47625" b="47625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8477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EF6AB4" w14:textId="5BF55544" w:rsidR="004750D0" w:rsidRPr="00C25453" w:rsidRDefault="004750D0" w:rsidP="004750D0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82099E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</w:t>
                            </w:r>
                            <w:r w:rsidR="002D4E41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=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3404B" id="_x0000_s1053" type="#_x0000_t202" style="position:absolute;left:0;text-align:left;margin-left:307.5pt;margin-top:47.25pt;width:111.75pt;height:66.75pt;z-index:250976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14EF6AB4" w14:textId="5BF55544" w:rsidR="004750D0" w:rsidRPr="00C25453" w:rsidRDefault="004750D0" w:rsidP="004750D0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82099E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V</w:t>
                      </w:r>
                      <w:r w:rsidR="002D4E41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=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3077504" behindDoc="0" locked="0" layoutInCell="1" allowOverlap="1" wp14:anchorId="420B983F" wp14:editId="5A28A81B">
                <wp:simplePos x="0" y="0"/>
                <wp:positionH relativeFrom="page">
                  <wp:posOffset>933450</wp:posOffset>
                </wp:positionH>
                <wp:positionV relativeFrom="paragraph">
                  <wp:posOffset>3131185</wp:posOffset>
                </wp:positionV>
                <wp:extent cx="819150" cy="171450"/>
                <wp:effectExtent l="0" t="0" r="0" b="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75E44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B983F" id="_x0000_s1054" type="#_x0000_t202" style="position:absolute;left:0;text-align:left;margin-left:73.5pt;margin-top:246.55pt;width:64.5pt;height:13.5pt;z-index:253077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" fillcolor="window" stroked="f">
                <v:textbox>
                  <w:txbxContent>
                    <w:p w14:paraId="15675E44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4745C">
        <w:rPr>
          <w:noProof/>
        </w:rPr>
        <mc:AlternateContent>
          <mc:Choice Requires="wps">
            <w:drawing>
              <wp:anchor distT="45720" distB="45720" distL="114300" distR="114300" simplePos="0" relativeHeight="252963840" behindDoc="0" locked="0" layoutInCell="1" allowOverlap="1" wp14:anchorId="423B227A" wp14:editId="583A9EB3">
                <wp:simplePos x="0" y="0"/>
                <wp:positionH relativeFrom="page">
                  <wp:posOffset>933450</wp:posOffset>
                </wp:positionH>
                <wp:positionV relativeFrom="paragraph">
                  <wp:posOffset>2654935</wp:posOffset>
                </wp:positionV>
                <wp:extent cx="819150" cy="171450"/>
                <wp:effectExtent l="0" t="0" r="0" b="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71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240F5C" w14:textId="77777777" w:rsidR="00B4745C" w:rsidRDefault="00B4745C" w:rsidP="00B4745C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B227A" id="_x0000_s1055" type="#_x0000_t202" style="position:absolute;left:0;text-align:left;margin-left:73.5pt;margin-top:209.05pt;width:64.5pt;height:13.5pt;z-index:2529638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" fillcolor="window" stroked="f">
                <v:textbox>
                  <w:txbxContent>
                    <w:p w14:paraId="5F240F5C" w14:textId="77777777" w:rsidR="00B4745C" w:rsidRDefault="00B4745C" w:rsidP="00B4745C">
                      <w: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F0030" w:rsidRPr="00F33AA1">
        <w:rPr>
          <w:noProof/>
        </w:rPr>
        <mc:AlternateContent>
          <mc:Choice Requires="wps">
            <w:drawing>
              <wp:anchor distT="0" distB="0" distL="114300" distR="114300" simplePos="0" relativeHeight="250419200" behindDoc="0" locked="0" layoutInCell="1" allowOverlap="1" wp14:anchorId="33EFBF52" wp14:editId="2FF59617">
                <wp:simplePos x="0" y="0"/>
                <wp:positionH relativeFrom="page">
                  <wp:posOffset>2562224</wp:posOffset>
                </wp:positionH>
                <wp:positionV relativeFrom="paragraph">
                  <wp:posOffset>4664075</wp:posOffset>
                </wp:positionV>
                <wp:extent cx="1095375" cy="660400"/>
                <wp:effectExtent l="0" t="0" r="28575" b="25400"/>
                <wp:wrapNone/>
                <wp:docPr id="4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A28D4F6" w14:textId="254D3CBA" w:rsidR="003C1AD2" w:rsidRPr="00EB5270" w:rsidRDefault="00BE75CF" w:rsidP="003C1AD2">
                            <w:pPr>
                              <w:pStyle w:val="ListParagraph"/>
                              <w:spacing w:before="47" w:line="230" w:lineRule="auto"/>
                              <w:ind w:left="134" w:right="136" w:hanging="3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ractical uses of capacitor</w:t>
                            </w:r>
                            <w:r w:rsidR="00703FA9">
                              <w:rPr>
                                <w:sz w:val="20"/>
                                <w:szCs w:val="20"/>
                                <w:lang w:val="en-US"/>
                              </w:rPr>
                              <w:t>s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include</w:t>
                            </w:r>
                            <w:r w:rsidR="00703FA9">
                              <w:rPr>
                                <w:sz w:val="20"/>
                                <w:szCs w:val="20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FBF52" id="_x0000_s1056" type="#_x0000_t202" style="position:absolute;left:0;text-align:left;margin-left:201.75pt;margin-top:367.25pt;width:86.25pt;height:52pt;z-index:250419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" filled="f" strokeweight="1pt">
                <v:stroke dashstyle="longDash"/>
                <v:textbox inset="0,0,0,0">
                  <w:txbxContent>
                    <w:p w14:paraId="1A28D4F6" w14:textId="254D3CBA" w:rsidR="003C1AD2" w:rsidRPr="00EB5270" w:rsidRDefault="00BE75CF" w:rsidP="003C1AD2">
                      <w:pPr>
                        <w:pStyle w:val="ListParagraph"/>
                        <w:spacing w:before="47" w:line="230" w:lineRule="auto"/>
                        <w:ind w:left="134" w:right="136" w:hanging="3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Practical uses of capacitor</w:t>
                      </w:r>
                      <w:r w:rsidR="00703FA9">
                        <w:rPr>
                          <w:sz w:val="20"/>
                          <w:szCs w:val="20"/>
                          <w:lang w:val="en-US"/>
                        </w:rPr>
                        <w:t>s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 include</w:t>
                      </w:r>
                      <w:r w:rsidR="00703FA9">
                        <w:rPr>
                          <w:sz w:val="20"/>
                          <w:szCs w:val="20"/>
                          <w:lang w:val="en-US"/>
                        </w:rPr>
                        <w:t>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F0030" w:rsidRPr="00F33AA1">
        <w:rPr>
          <w:noProof/>
        </w:rPr>
        <mc:AlternateContent>
          <mc:Choice Requires="wps">
            <w:drawing>
              <wp:anchor distT="0" distB="0" distL="114300" distR="114300" simplePos="0" relativeHeight="252687360" behindDoc="0" locked="0" layoutInCell="1" allowOverlap="1" wp14:anchorId="1FE028D9" wp14:editId="10052B95">
                <wp:simplePos x="0" y="0"/>
                <wp:positionH relativeFrom="page">
                  <wp:posOffset>3714750</wp:posOffset>
                </wp:positionH>
                <wp:positionV relativeFrom="paragraph">
                  <wp:posOffset>4664075</wp:posOffset>
                </wp:positionV>
                <wp:extent cx="1076325" cy="660400"/>
                <wp:effectExtent l="0" t="0" r="28575" b="25400"/>
                <wp:wrapNone/>
                <wp:docPr id="208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820801" w14:textId="34E1DB7F" w:rsidR="00632955" w:rsidRPr="00691DD0" w:rsidRDefault="008F67FE" w:rsidP="00691D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Area under a current-time graph represents.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028D9" id="_x0000_s1057" type="#_x0000_t202" style="position:absolute;left:0;text-align:left;margin-left:292.5pt;margin-top:367.25pt;width:84.75pt;height:52pt;z-index:25268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" filled="f" strokeweight="1pt">
                <v:stroke dashstyle="longDash"/>
                <v:textbox inset="0,0,0,0">
                  <w:txbxContent>
                    <w:p w14:paraId="13820801" w14:textId="34E1DB7F" w:rsidR="00632955" w:rsidRPr="00691DD0" w:rsidRDefault="008F67FE" w:rsidP="00691D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Area under a current-time graph represents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C182F" w:rsidRPr="00F33AA1">
        <w:rPr>
          <w:noProof/>
        </w:rPr>
        <mc:AlternateContent>
          <mc:Choice Requires="wps">
            <w:drawing>
              <wp:anchor distT="0" distB="0" distL="114300" distR="114300" simplePos="0" relativeHeight="250792960" behindDoc="0" locked="0" layoutInCell="1" allowOverlap="1" wp14:anchorId="4DC58BE0" wp14:editId="3ECEA7A4">
                <wp:simplePos x="0" y="0"/>
                <wp:positionH relativeFrom="column">
                  <wp:posOffset>4676774</wp:posOffset>
                </wp:positionH>
                <wp:positionV relativeFrom="paragraph">
                  <wp:posOffset>1873250</wp:posOffset>
                </wp:positionV>
                <wp:extent cx="334645" cy="742950"/>
                <wp:effectExtent l="38100" t="38100" r="27305" b="190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4645" cy="7429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F34D3" id="Straight Arrow Connector 31" o:spid="_x0000_s1026" type="#_x0000_t32" style="position:absolute;margin-left:368.25pt;margin-top:147.5pt;width:26.35pt;height:58.5pt;flip:x y;z-index:25079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" strokecolor="black [3213]" strokeweight="1.75pt">
                <v:stroke endarrow="block"/>
              </v:shape>
            </w:pict>
          </mc:Fallback>
        </mc:AlternateContent>
      </w:r>
      <w:r w:rsidR="00BA356E" w:rsidRPr="00F33AA1">
        <w:rPr>
          <w:noProof/>
        </w:rPr>
        <mc:AlternateContent>
          <mc:Choice Requires="wps">
            <w:drawing>
              <wp:anchor distT="0" distB="0" distL="114300" distR="114300" simplePos="0" relativeHeight="251459584" behindDoc="0" locked="0" layoutInCell="1" allowOverlap="1" wp14:anchorId="3DC18163" wp14:editId="63121113">
                <wp:simplePos x="0" y="0"/>
                <wp:positionH relativeFrom="column">
                  <wp:posOffset>6391275</wp:posOffset>
                </wp:positionH>
                <wp:positionV relativeFrom="paragraph">
                  <wp:posOffset>3454400</wp:posOffset>
                </wp:positionV>
                <wp:extent cx="447675" cy="121285"/>
                <wp:effectExtent l="0" t="0" r="66675" b="6921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12128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3C95A" id="Straight Arrow Connector 42" o:spid="_x0000_s1026" type="#_x0000_t32" style="position:absolute;margin-left:503.25pt;margin-top:272pt;width:35.25pt;height:9.55pt;z-index:25145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11A5C583" wp14:editId="4725DF11">
                <wp:simplePos x="0" y="0"/>
                <wp:positionH relativeFrom="column">
                  <wp:posOffset>5153025</wp:posOffset>
                </wp:positionH>
                <wp:positionV relativeFrom="paragraph">
                  <wp:posOffset>3540125</wp:posOffset>
                </wp:positionV>
                <wp:extent cx="247650" cy="1095375"/>
                <wp:effectExtent l="0" t="0" r="7620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109537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3C6FD" id="Straight Arrow Connector 46" o:spid="_x0000_s1026" type="#_x0000_t32" style="position:absolute;margin-left:405.75pt;margin-top:278.75pt;width:19.5pt;height:86.25pt;z-index: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18FE5DDC" wp14:editId="12EB6EDD">
                <wp:simplePos x="0" y="0"/>
                <wp:positionH relativeFrom="margin">
                  <wp:posOffset>4695825</wp:posOffset>
                </wp:positionH>
                <wp:positionV relativeFrom="paragraph">
                  <wp:posOffset>4673600</wp:posOffset>
                </wp:positionV>
                <wp:extent cx="1619250" cy="657225"/>
                <wp:effectExtent l="0" t="0" r="19050" b="28575"/>
                <wp:wrapNone/>
                <wp:docPr id="45" name="Text Box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6572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2C8FAF" w14:textId="228B8966" w:rsidR="00894C3F" w:rsidRPr="00263E7E" w:rsidRDefault="00E21031" w:rsidP="00D02719">
                            <w:pPr>
                              <w:ind w:left="57" w:right="57"/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finition and purpose of a capacitor.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E5DDC" id="_x0000_s1058" type="#_x0000_t202" style="position:absolute;left:0;text-align:left;margin-left:369.75pt;margin-top:368pt;width:127.5pt;height:51.75pt;z-index:251589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" filled="f" strokeweight="1pt">
                <v:stroke dashstyle="longDash"/>
                <v:textbox inset="0,0,0,0">
                  <w:txbxContent>
                    <w:p w14:paraId="5F2C8FAF" w14:textId="228B8966" w:rsidR="00894C3F" w:rsidRPr="00263E7E" w:rsidRDefault="00E21031" w:rsidP="00D02719">
                      <w:pPr>
                        <w:ind w:left="57" w:right="57"/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finition and purpose of a capacito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C6EE679" wp14:editId="6D08C609">
                <wp:simplePos x="0" y="0"/>
                <wp:positionH relativeFrom="column">
                  <wp:posOffset>5686425</wp:posOffset>
                </wp:positionH>
                <wp:positionV relativeFrom="paragraph">
                  <wp:posOffset>5349875</wp:posOffset>
                </wp:positionV>
                <wp:extent cx="76200" cy="285750"/>
                <wp:effectExtent l="0" t="0" r="7620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" cy="2857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D3E1B8" id="Straight Arrow Connector 48" o:spid="_x0000_s1026" type="#_x0000_t32" style="position:absolute;margin-left:447.75pt;margin-top:421.25pt;width:6pt;height:22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" strokecolor="black [3213]" strokeweight="1.75pt">
                <v:stroke endarrow="block"/>
              </v:shape>
            </w:pict>
          </mc:Fallback>
        </mc:AlternateContent>
      </w:r>
      <w:r w:rsidR="00B3669F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B442900" wp14:editId="1BC8A31A">
                <wp:simplePos x="0" y="0"/>
                <wp:positionH relativeFrom="column">
                  <wp:posOffset>4857750</wp:posOffset>
                </wp:positionH>
                <wp:positionV relativeFrom="paragraph">
                  <wp:posOffset>5683250</wp:posOffset>
                </wp:positionV>
                <wp:extent cx="2238375" cy="952500"/>
                <wp:effectExtent l="19050" t="19050" r="47625" b="3810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952500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71BCF2" w14:textId="77777777" w:rsidR="00DC7DC1" w:rsidRDefault="00DC7DC1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CF412C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B67F62" w14:textId="77777777" w:rsidR="00D93FF7" w:rsidRDefault="00D93FF7" w:rsidP="00046A4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42900" id="_x0000_s1059" type="#_x0000_t202" style="position:absolute;left:0;text-align:left;margin-left:382.5pt;margin-top:447.5pt;width:176.25pt;height: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" filled="f" strokeweight="4.25pt">
                <v:stroke linestyle="thinThin" joinstyle="round" endcap="round"/>
                <v:textbox>
                  <w:txbxContent>
                    <w:p w14:paraId="4471BCF2" w14:textId="77777777" w:rsidR="00DC7DC1" w:rsidRDefault="00DC7DC1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2CF412C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9B67F62" w14:textId="77777777" w:rsidR="00D93FF7" w:rsidRDefault="00D93FF7" w:rsidP="00046A4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17E2" w:rsidRPr="00F33AA1">
        <w:rPr>
          <w:noProof/>
        </w:rPr>
        <mc:AlternateContent>
          <mc:Choice Requires="wps">
            <w:drawing>
              <wp:anchor distT="0" distB="0" distL="114300" distR="114300" simplePos="0" relativeHeight="250036224" behindDoc="0" locked="0" layoutInCell="1" allowOverlap="1" wp14:anchorId="10C37199" wp14:editId="079B9604">
                <wp:simplePos x="0" y="0"/>
                <wp:positionH relativeFrom="page">
                  <wp:posOffset>200026</wp:posOffset>
                </wp:positionH>
                <wp:positionV relativeFrom="paragraph">
                  <wp:posOffset>4654550</wp:posOffset>
                </wp:positionV>
                <wp:extent cx="993140" cy="660400"/>
                <wp:effectExtent l="0" t="0" r="16510" b="25400"/>
                <wp:wrapNone/>
                <wp:docPr id="251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3140" cy="660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32654D" w14:textId="291FC123" w:rsidR="001006E8" w:rsidRPr="008E73AE" w:rsidRDefault="007A7342">
                            <w:pPr>
                              <w:pStyle w:val="BodyText"/>
                              <w:spacing w:before="47" w:line="230" w:lineRule="auto"/>
                              <w:ind w:left="104" w:right="108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fin</w:t>
                            </w:r>
                            <w:r w:rsidR="00E21031">
                              <w:rPr>
                                <w:lang w:val="en-US"/>
                              </w:rPr>
                              <w:t xml:space="preserve">e </w:t>
                            </w:r>
                            <w:r>
                              <w:rPr>
                                <w:lang w:val="en-US"/>
                              </w:rPr>
                              <w:t>capacitance</w:t>
                            </w:r>
                            <w:r w:rsidR="00E21031">
                              <w:rPr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37199" id="Text Box 252" o:spid="_x0000_s1060" type="#_x0000_t202" style="position:absolute;left:0;text-align:left;margin-left:15.75pt;margin-top:366.5pt;width:78.2pt;height:52pt;z-index:25003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" filled="f" strokeweight="1pt">
                <v:stroke dashstyle="longDash"/>
                <v:textbox inset="0,0,0,0">
                  <w:txbxContent>
                    <w:p w14:paraId="5332654D" w14:textId="291FC123" w:rsidR="001006E8" w:rsidRPr="008E73AE" w:rsidRDefault="007A7342">
                      <w:pPr>
                        <w:pStyle w:val="BodyText"/>
                        <w:spacing w:before="47" w:line="230" w:lineRule="auto"/>
                        <w:ind w:left="104" w:right="108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fin</w:t>
                      </w:r>
                      <w:r w:rsidR="00E21031">
                        <w:rPr>
                          <w:lang w:val="en-US"/>
                        </w:rPr>
                        <w:t xml:space="preserve">e </w:t>
                      </w:r>
                      <w:r>
                        <w:rPr>
                          <w:lang w:val="en-US"/>
                        </w:rPr>
                        <w:t>capacitance</w:t>
                      </w:r>
                      <w:r w:rsidR="00E21031">
                        <w:rPr>
                          <w:lang w:val="en-US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558F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1224064" behindDoc="0" locked="0" layoutInCell="1" allowOverlap="1" wp14:anchorId="6CA3F9B7" wp14:editId="6C500BE1">
                <wp:simplePos x="0" y="0"/>
                <wp:positionH relativeFrom="column">
                  <wp:posOffset>5429250</wp:posOffset>
                </wp:positionH>
                <wp:positionV relativeFrom="page">
                  <wp:posOffset>304800</wp:posOffset>
                </wp:positionV>
                <wp:extent cx="2028825" cy="1133475"/>
                <wp:effectExtent l="19050" t="19050" r="47625" b="476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113347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FC8FFB" w14:textId="6C648FAA" w:rsidR="00894C3F" w:rsidRPr="00694696" w:rsidRDefault="00694696" w:rsidP="00894C3F">
                            <w:pPr>
                              <w:rPr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=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F9B7" id="_x0000_s1061" type="#_x0000_t202" style="position:absolute;left:0;text-align:left;margin-left:427.5pt;margin-top:24pt;width:159.75pt;height:89.25pt;z-index:251224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47FC8FFB" w14:textId="6C648FAA" w:rsidR="00894C3F" w:rsidRPr="00694696" w:rsidRDefault="00694696" w:rsidP="00894C3F">
                      <w:pPr>
                        <w:rPr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=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35C11" w:rsidRPr="00F33AA1">
        <w:rPr>
          <w:noProof/>
        </w:rPr>
        <mc:AlternateContent>
          <mc:Choice Requires="wps">
            <w:drawing>
              <wp:anchor distT="0" distB="0" distL="114300" distR="114300" simplePos="0" relativeHeight="252378112" behindDoc="0" locked="0" layoutInCell="1" allowOverlap="1" wp14:anchorId="3DB3C76F" wp14:editId="7FFC553E">
                <wp:simplePos x="0" y="0"/>
                <wp:positionH relativeFrom="page">
                  <wp:posOffset>8420101</wp:posOffset>
                </wp:positionH>
                <wp:positionV relativeFrom="paragraph">
                  <wp:posOffset>2310765</wp:posOffset>
                </wp:positionV>
                <wp:extent cx="285750" cy="45719"/>
                <wp:effectExtent l="0" t="57150" r="38100" b="501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45719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714DD9" id="Straight Arrow Connector 59" o:spid="_x0000_s1026" type="#_x0000_t32" style="position:absolute;margin-left:663pt;margin-top:181.95pt;width:22.5pt;height:3.6pt;flip:y;z-index:25237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2551168" behindDoc="0" locked="0" layoutInCell="1" allowOverlap="1" wp14:anchorId="579C7738" wp14:editId="3FA0B9B6">
                <wp:simplePos x="0" y="0"/>
                <wp:positionH relativeFrom="column">
                  <wp:posOffset>6819900</wp:posOffset>
                </wp:positionH>
                <wp:positionV relativeFrom="paragraph">
                  <wp:posOffset>4492625</wp:posOffset>
                </wp:positionV>
                <wp:extent cx="400050" cy="228600"/>
                <wp:effectExtent l="0" t="0" r="76200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2286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B3A9B" id="Straight Arrow Connector 203" o:spid="_x0000_s1026" type="#_x0000_t32" style="position:absolute;margin-left:537pt;margin-top:353.75pt;width:31.5pt;height:18pt;z-index:25255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" strokecolor="black [3213]" strokeweight="1.75pt">
                <v:stroke endarrow="block"/>
              </v:shape>
            </w:pict>
          </mc:Fallback>
        </mc:AlternateContent>
      </w:r>
      <w:r w:rsidR="00963C11" w:rsidRPr="00963C11">
        <w:rPr>
          <w:noProof/>
        </w:rPr>
        <mc:AlternateContent>
          <mc:Choice Requires="wps">
            <w:drawing>
              <wp:anchor distT="0" distB="0" distL="114300" distR="114300" simplePos="0" relativeHeight="252521472" behindDoc="0" locked="0" layoutInCell="1" allowOverlap="1" wp14:anchorId="59214E63" wp14:editId="73B3160B">
                <wp:simplePos x="0" y="0"/>
                <wp:positionH relativeFrom="column">
                  <wp:posOffset>5162550</wp:posOffset>
                </wp:positionH>
                <wp:positionV relativeFrom="paragraph">
                  <wp:posOffset>3559175</wp:posOffset>
                </wp:positionV>
                <wp:extent cx="904875" cy="552450"/>
                <wp:effectExtent l="0" t="0" r="85725" b="57150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4875" cy="5524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2C76B" id="Straight Arrow Connector 202" o:spid="_x0000_s1026" type="#_x0000_t32" style="position:absolute;margin-left:406.5pt;margin-top:280.25pt;width:71.25pt;height:43.5pt;z-index:25252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" strokecolor="black [3213]" strokeweight="1.75pt">
                <v:stroke endarrow="block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433408" behindDoc="0" locked="0" layoutInCell="1" allowOverlap="1" wp14:anchorId="7F600482" wp14:editId="437FE2B9">
                <wp:simplePos x="0" y="0"/>
                <wp:positionH relativeFrom="margin">
                  <wp:align>right</wp:align>
                </wp:positionH>
                <wp:positionV relativeFrom="paragraph">
                  <wp:posOffset>4178300</wp:posOffset>
                </wp:positionV>
                <wp:extent cx="3076575" cy="2447925"/>
                <wp:effectExtent l="19050" t="19050" r="47625" b="47625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4479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787C6F" w14:textId="10A92F2F" w:rsidR="00531C9F" w:rsidRDefault="00ED7B8D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C5EE74" wp14:editId="5D8FF25D">
                                  <wp:extent cx="1962150" cy="1290115"/>
                                  <wp:effectExtent l="0" t="0" r="0" b="5715"/>
                                  <wp:docPr id="254" name="Picture 254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4" name="Picture 254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72954" cy="129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83E40F" w14:textId="030D98DA" w:rsidR="000B2113" w:rsidRDefault="000B2113" w:rsidP="0041460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ADA80E" wp14:editId="18CCE2CE">
                                  <wp:extent cx="1907941" cy="1208405"/>
                                  <wp:effectExtent l="0" t="0" r="0" b="0"/>
                                  <wp:docPr id="4160" name="Picture 4160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60" name="Picture 4160" descr="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37933" cy="122740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00482" id="_x0000_s1062" type="#_x0000_t202" style="position:absolute;left:0;text-align:left;margin-left:191.05pt;margin-top:329pt;width:242.25pt;height:192.75pt;z-index:252433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" filled="f" strokeweight="4.25pt">
                <v:stroke linestyle="thinThin" joinstyle="round" endcap="round"/>
                <v:textbox>
                  <w:txbxContent>
                    <w:p w14:paraId="76787C6F" w14:textId="10A92F2F" w:rsidR="00531C9F" w:rsidRDefault="00ED7B8D" w:rsidP="00414602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2C5EE74" wp14:editId="5D8FF25D">
                            <wp:extent cx="1962150" cy="1290115"/>
                            <wp:effectExtent l="0" t="0" r="0" b="5715"/>
                            <wp:docPr id="254" name="Picture 254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4" name="Picture 254" descr="Diagram&#10;&#10;Description automatically generated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72954" cy="129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83E40F" w14:textId="030D98DA" w:rsidR="000B2113" w:rsidRDefault="000B2113" w:rsidP="00414602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BADA80E" wp14:editId="18CCE2CE">
                            <wp:extent cx="1907941" cy="1208405"/>
                            <wp:effectExtent l="0" t="0" r="0" b="0"/>
                            <wp:docPr id="4160" name="Picture 4160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60" name="Picture 4160" descr="Diagram&#10;&#10;Description automatically generated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37933" cy="122740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0" distB="0" distL="114300" distR="114300" simplePos="0" relativeHeight="252346368" behindDoc="0" locked="0" layoutInCell="1" allowOverlap="1" wp14:anchorId="1A4A86E7" wp14:editId="3CFB3049">
                <wp:simplePos x="0" y="0"/>
                <wp:positionH relativeFrom="page">
                  <wp:posOffset>6724650</wp:posOffset>
                </wp:positionH>
                <wp:positionV relativeFrom="paragraph">
                  <wp:posOffset>2397124</wp:posOffset>
                </wp:positionV>
                <wp:extent cx="409575" cy="200025"/>
                <wp:effectExtent l="0" t="38100" r="47625" b="2857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200025"/>
                        </a:xfrm>
                        <a:prstGeom prst="straightConnector1">
                          <a:avLst/>
                        </a:prstGeom>
                        <a:noFill/>
                        <a:ln w="222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26658" id="Straight Arrow Connector 58" o:spid="_x0000_s1026" type="#_x0000_t32" style="position:absolute;margin-left:529.5pt;margin-top:188.75pt;width:32.25pt;height:15.75pt;flip:y;z-index:252346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" strokecolor="windowText" strokeweight="1.75pt">
                <v:stroke endarrow="block"/>
                <w10:wrap anchorx="page"/>
              </v:shape>
            </w:pict>
          </mc:Fallback>
        </mc:AlternateContent>
      </w:r>
      <w:r w:rsidR="00FF6916" w:rsidRPr="00F33AA1">
        <w:rPr>
          <w:noProof/>
        </w:rPr>
        <mc:AlternateContent>
          <mc:Choice Requires="wps">
            <w:drawing>
              <wp:anchor distT="45720" distB="45720" distL="114300" distR="114300" simplePos="0" relativeHeight="252123136" behindDoc="0" locked="0" layoutInCell="1" allowOverlap="1" wp14:anchorId="683E12D6" wp14:editId="6D40842A">
                <wp:simplePos x="0" y="0"/>
                <wp:positionH relativeFrom="margin">
                  <wp:posOffset>7581900</wp:posOffset>
                </wp:positionH>
                <wp:positionV relativeFrom="paragraph">
                  <wp:posOffset>-393700</wp:posOffset>
                </wp:positionV>
                <wp:extent cx="2757170" cy="1724025"/>
                <wp:effectExtent l="19050" t="19050" r="43180" b="4762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1724025"/>
                        </a:xfrm>
                        <a:prstGeom prst="rect">
                          <a:avLst/>
                        </a:prstGeom>
                        <a:noFill/>
                        <a:ln w="53975" cap="rnd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A8F89B9" w14:textId="77777777" w:rsidR="00AE407C" w:rsidRDefault="00AE407C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6288A37" w14:textId="39569B45" w:rsidR="00E0414E" w:rsidRPr="00C25453" w:rsidRDefault="00E0414E" w:rsidP="00E0414E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65315F">
                              <w:rPr>
                                <w:noProof/>
                              </w:rPr>
                              <w:drawing>
                                <wp:inline distT="0" distB="0" distL="0" distR="0" wp14:anchorId="0DD8D462" wp14:editId="78391E32">
                                  <wp:extent cx="1752209" cy="1446315"/>
                                  <wp:effectExtent l="0" t="0" r="635" b="1905"/>
                                  <wp:docPr id="249" name="Picture 249" descr="A picture containing 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9" name="Picture 249" descr="A picture containing 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59332" cy="14521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12D6" id="_x0000_s1063" type="#_x0000_t202" style="position:absolute;left:0;text-align:left;margin-left:597pt;margin-top:-31pt;width:217.1pt;height:135.75pt;z-index:252123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" filled="f" strokeweight="4.25pt">
                <v:stroke linestyle="thinThin" joinstyle="round" endcap="round"/>
                <v:textbox>
                  <w:txbxContent>
                    <w:p w14:paraId="4A8F89B9" w14:textId="77777777" w:rsidR="00AE407C" w:rsidRDefault="00AE407C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6288A37" w14:textId="39569B45" w:rsidR="00E0414E" w:rsidRPr="00C25453" w:rsidRDefault="00E0414E" w:rsidP="00E0414E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65315F">
                        <w:rPr>
                          <w:noProof/>
                        </w:rPr>
                        <w:drawing>
                          <wp:inline distT="0" distB="0" distL="0" distR="0" wp14:anchorId="0DD8D462" wp14:editId="78391E32">
                            <wp:extent cx="1752209" cy="1446315"/>
                            <wp:effectExtent l="0" t="0" r="635" b="1905"/>
                            <wp:docPr id="249" name="Picture 249" descr="A picture containing 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9" name="Picture 249" descr="A picture containing diagram&#10;&#10;Description automatically generated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59332" cy="14521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496000" behindDoc="0" locked="0" layoutInCell="1" allowOverlap="1" wp14:anchorId="0F77E3A9" wp14:editId="13CA5A8D">
                <wp:simplePos x="0" y="0"/>
                <wp:positionH relativeFrom="column">
                  <wp:posOffset>4131310</wp:posOffset>
                </wp:positionH>
                <wp:positionV relativeFrom="paragraph">
                  <wp:posOffset>3597275</wp:posOffset>
                </wp:positionV>
                <wp:extent cx="678815" cy="1038225"/>
                <wp:effectExtent l="38100" t="0" r="2603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8815" cy="1038225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D5FB4C" id="Straight Arrow Connector 20" o:spid="_x0000_s1026" type="#_x0000_t32" style="position:absolute;margin-left:325.3pt;margin-top:283.25pt;width:53.45pt;height:81.75pt;flip:x;z-index:25049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" strokecolor="black [3213]" strokeweight="1.75pt">
                <v:stroke endarrow="ope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211328" behindDoc="0" locked="0" layoutInCell="1" allowOverlap="1" wp14:anchorId="5D8EE669" wp14:editId="550092C3">
                <wp:simplePos x="0" y="0"/>
                <wp:positionH relativeFrom="margin">
                  <wp:posOffset>0</wp:posOffset>
                </wp:positionH>
                <wp:positionV relativeFrom="paragraph">
                  <wp:posOffset>5324475</wp:posOffset>
                </wp:positionV>
                <wp:extent cx="1151255" cy="1367155"/>
                <wp:effectExtent l="0" t="0" r="0" b="4445"/>
                <wp:wrapNone/>
                <wp:docPr id="243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2133 383"/>
                            <a:gd name="T1" fmla="*/ T0 w 1813"/>
                            <a:gd name="T2" fmla="+- 0 10488 9364"/>
                            <a:gd name="T3" fmla="*/ 10488 h 2153"/>
                            <a:gd name="T4" fmla="+- 0 2111 383"/>
                            <a:gd name="T5" fmla="*/ T4 w 1813"/>
                            <a:gd name="T6" fmla="+- 0 11346 9364"/>
                            <a:gd name="T7" fmla="*/ 11346 h 2153"/>
                            <a:gd name="T8" fmla="+- 0 2096 383"/>
                            <a:gd name="T9" fmla="*/ T8 w 1813"/>
                            <a:gd name="T10" fmla="+- 0 11390 9364"/>
                            <a:gd name="T11" fmla="*/ 11390 h 2153"/>
                            <a:gd name="T12" fmla="+- 0 2063 383"/>
                            <a:gd name="T13" fmla="*/ T12 w 1813"/>
                            <a:gd name="T14" fmla="+- 0 11420 9364"/>
                            <a:gd name="T15" fmla="*/ 11420 h 2153"/>
                            <a:gd name="T16" fmla="+- 0 554 383"/>
                            <a:gd name="T17" fmla="*/ T16 w 1813"/>
                            <a:gd name="T18" fmla="+- 0 11432 9364"/>
                            <a:gd name="T19" fmla="*/ 11432 h 2153"/>
                            <a:gd name="T20" fmla="+- 0 511 383"/>
                            <a:gd name="T21" fmla="*/ T20 w 1813"/>
                            <a:gd name="T22" fmla="+- 0 11418 9364"/>
                            <a:gd name="T23" fmla="*/ 11418 h 2153"/>
                            <a:gd name="T24" fmla="+- 0 480 383"/>
                            <a:gd name="T25" fmla="*/ T24 w 1813"/>
                            <a:gd name="T26" fmla="+- 0 11384 9364"/>
                            <a:gd name="T27" fmla="*/ 11384 h 2153"/>
                            <a:gd name="T28" fmla="+- 0 468 383"/>
                            <a:gd name="T29" fmla="*/ T28 w 1813"/>
                            <a:gd name="T30" fmla="+- 0 11340 9364"/>
                            <a:gd name="T31" fmla="*/ 11340 h 2153"/>
                            <a:gd name="T32" fmla="+- 0 478 383"/>
                            <a:gd name="T33" fmla="*/ T32 w 1813"/>
                            <a:gd name="T34" fmla="+- 0 10482 9364"/>
                            <a:gd name="T35" fmla="*/ 10482 h 2153"/>
                            <a:gd name="T36" fmla="+- 0 508 383"/>
                            <a:gd name="T37" fmla="*/ T36 w 1813"/>
                            <a:gd name="T38" fmla="+- 0 10448 9364"/>
                            <a:gd name="T39" fmla="*/ 10448 h 2153"/>
                            <a:gd name="T40" fmla="+- 0 2034 383"/>
                            <a:gd name="T41" fmla="*/ T40 w 1813"/>
                            <a:gd name="T42" fmla="+- 0 10434 9364"/>
                            <a:gd name="T43" fmla="*/ 10434 h 2153"/>
                            <a:gd name="T44" fmla="+- 0 2082 383"/>
                            <a:gd name="T45" fmla="*/ T44 w 1813"/>
                            <a:gd name="T46" fmla="+- 0 10458 9364"/>
                            <a:gd name="T47" fmla="*/ 10458 h 2153"/>
                            <a:gd name="T48" fmla="+- 0 2106 383"/>
                            <a:gd name="T49" fmla="*/ T48 w 1813"/>
                            <a:gd name="T50" fmla="+- 0 10496 9364"/>
                            <a:gd name="T51" fmla="*/ 10496 h 2153"/>
                            <a:gd name="T52" fmla="+- 0 2111 383"/>
                            <a:gd name="T53" fmla="*/ T52 w 1813"/>
                            <a:gd name="T54" fmla="+- 0 10448 9364"/>
                            <a:gd name="T55" fmla="*/ 10448 h 2153"/>
                            <a:gd name="T56" fmla="+- 0 2085 383"/>
                            <a:gd name="T57" fmla="*/ T56 w 1813"/>
                            <a:gd name="T58" fmla="+- 0 10424 9364"/>
                            <a:gd name="T59" fmla="*/ 10424 h 2153"/>
                            <a:gd name="T60" fmla="+- 0 549 383"/>
                            <a:gd name="T61" fmla="*/ T60 w 1813"/>
                            <a:gd name="T62" fmla="+- 0 10404 9364"/>
                            <a:gd name="T63" fmla="*/ 10404 h 2153"/>
                            <a:gd name="T64" fmla="+- 0 484 383"/>
                            <a:gd name="T65" fmla="*/ T64 w 1813"/>
                            <a:gd name="T66" fmla="+- 0 10432 9364"/>
                            <a:gd name="T67" fmla="*/ 10432 h 2153"/>
                            <a:gd name="T68" fmla="+- 0 449 383"/>
                            <a:gd name="T69" fmla="*/ T68 w 1813"/>
                            <a:gd name="T70" fmla="+- 0 10478 9364"/>
                            <a:gd name="T71" fmla="*/ 10478 h 2153"/>
                            <a:gd name="T72" fmla="+- 0 440 383"/>
                            <a:gd name="T73" fmla="*/ T72 w 1813"/>
                            <a:gd name="T74" fmla="+- 0 11340 9364"/>
                            <a:gd name="T75" fmla="*/ 11340 h 2153"/>
                            <a:gd name="T76" fmla="+- 0 455 383"/>
                            <a:gd name="T77" fmla="*/ T76 w 1813"/>
                            <a:gd name="T78" fmla="+- 0 11398 9364"/>
                            <a:gd name="T79" fmla="*/ 11398 h 2153"/>
                            <a:gd name="T80" fmla="+- 0 494 383"/>
                            <a:gd name="T81" fmla="*/ T80 w 1813"/>
                            <a:gd name="T82" fmla="+- 0 11440 9364"/>
                            <a:gd name="T83" fmla="*/ 11440 h 2153"/>
                            <a:gd name="T84" fmla="+- 0 550 383"/>
                            <a:gd name="T85" fmla="*/ T84 w 1813"/>
                            <a:gd name="T86" fmla="+- 0 11460 9364"/>
                            <a:gd name="T87" fmla="*/ 11460 h 2153"/>
                            <a:gd name="T88" fmla="+- 0 2086 383"/>
                            <a:gd name="T89" fmla="*/ T88 w 1813"/>
                            <a:gd name="T90" fmla="+- 0 11440 9364"/>
                            <a:gd name="T91" fmla="*/ 11440 h 2153"/>
                            <a:gd name="T92" fmla="+- 0 2125 383"/>
                            <a:gd name="T93" fmla="*/ T92 w 1813"/>
                            <a:gd name="T94" fmla="+- 0 11396 9364"/>
                            <a:gd name="T95" fmla="*/ 11396 h 2153"/>
                            <a:gd name="T96" fmla="+- 0 2139 383"/>
                            <a:gd name="T97" fmla="*/ T96 w 1813"/>
                            <a:gd name="T98" fmla="+- 0 11340 9364"/>
                            <a:gd name="T99" fmla="*/ 11340 h 2153"/>
                            <a:gd name="T100" fmla="+- 0 2188 383"/>
                            <a:gd name="T101" fmla="*/ T100 w 1813"/>
                            <a:gd name="T102" fmla="+- 0 10474 9364"/>
                            <a:gd name="T103" fmla="*/ 10474 h 2153"/>
                            <a:gd name="T104" fmla="+- 0 2167 383"/>
                            <a:gd name="T105" fmla="*/ T104 w 1813"/>
                            <a:gd name="T106" fmla="+- 0 11340 9364"/>
                            <a:gd name="T107" fmla="*/ 11340 h 2153"/>
                            <a:gd name="T108" fmla="+- 0 2149 383"/>
                            <a:gd name="T109" fmla="*/ T108 w 1813"/>
                            <a:gd name="T110" fmla="+- 0 11410 9364"/>
                            <a:gd name="T111" fmla="*/ 11410 h 2153"/>
                            <a:gd name="T112" fmla="+- 0 2101 383"/>
                            <a:gd name="T113" fmla="*/ T112 w 1813"/>
                            <a:gd name="T114" fmla="+- 0 11464 9364"/>
                            <a:gd name="T115" fmla="*/ 11464 h 2153"/>
                            <a:gd name="T116" fmla="+- 0 2032 383"/>
                            <a:gd name="T117" fmla="*/ T116 w 1813"/>
                            <a:gd name="T118" fmla="+- 0 11488 9364"/>
                            <a:gd name="T119" fmla="*/ 11488 h 2153"/>
                            <a:gd name="T120" fmla="+- 0 490 383"/>
                            <a:gd name="T121" fmla="*/ T120 w 1813"/>
                            <a:gd name="T122" fmla="+- 0 11470 9364"/>
                            <a:gd name="T123" fmla="*/ 11470 h 2153"/>
                            <a:gd name="T124" fmla="+- 0 437 383"/>
                            <a:gd name="T125" fmla="*/ T124 w 1813"/>
                            <a:gd name="T126" fmla="+- 0 11422 9364"/>
                            <a:gd name="T127" fmla="*/ 11422 h 2153"/>
                            <a:gd name="T128" fmla="+- 0 412 383"/>
                            <a:gd name="T129" fmla="*/ T128 w 1813"/>
                            <a:gd name="T130" fmla="+- 0 11352 9364"/>
                            <a:gd name="T131" fmla="*/ 11352 h 2153"/>
                            <a:gd name="T132" fmla="+- 0 418 383"/>
                            <a:gd name="T133" fmla="*/ T132 w 1813"/>
                            <a:gd name="T134" fmla="+- 0 10480 9364"/>
                            <a:gd name="T135" fmla="*/ 10480 h 2153"/>
                            <a:gd name="T136" fmla="+- 0 456 383"/>
                            <a:gd name="T137" fmla="*/ T136 w 1813"/>
                            <a:gd name="T138" fmla="+- 0 10418 9364"/>
                            <a:gd name="T139" fmla="*/ 10418 h 2153"/>
                            <a:gd name="T140" fmla="+- 0 532 383"/>
                            <a:gd name="T141" fmla="*/ T140 w 1813"/>
                            <a:gd name="T142" fmla="+- 0 10378 9364"/>
                            <a:gd name="T143" fmla="*/ 10378 h 2153"/>
                            <a:gd name="T144" fmla="+- 0 2076 383"/>
                            <a:gd name="T145" fmla="*/ T144 w 1813"/>
                            <a:gd name="T146" fmla="+- 0 10388 9364"/>
                            <a:gd name="T147" fmla="*/ 10388 h 2153"/>
                            <a:gd name="T148" fmla="+- 0 2134 383"/>
                            <a:gd name="T149" fmla="*/ T148 w 1813"/>
                            <a:gd name="T150" fmla="+- 0 10430 9364"/>
                            <a:gd name="T151" fmla="*/ 10430 h 2153"/>
                            <a:gd name="T152" fmla="+- 0 2165 383"/>
                            <a:gd name="T153" fmla="*/ T152 w 1813"/>
                            <a:gd name="T154" fmla="+- 0 10496 9364"/>
                            <a:gd name="T155" fmla="*/ 10496 h 2153"/>
                            <a:gd name="T156" fmla="+- 0 2156 383"/>
                            <a:gd name="T157" fmla="*/ T156 w 1813"/>
                            <a:gd name="T158" fmla="+- 0 10414 9364"/>
                            <a:gd name="T159" fmla="*/ 10414 h 2153"/>
                            <a:gd name="T160" fmla="+- 0 2104 383"/>
                            <a:gd name="T161" fmla="*/ T160 w 1813"/>
                            <a:gd name="T162" fmla="+- 0 10370 9364"/>
                            <a:gd name="T163" fmla="*/ 10370 h 2153"/>
                            <a:gd name="T164" fmla="+- 0 1306 383"/>
                            <a:gd name="T165" fmla="*/ T164 w 1813"/>
                            <a:gd name="T166" fmla="+- 0 10346 9364"/>
                            <a:gd name="T167" fmla="*/ 10346 h 2153"/>
                            <a:gd name="T168" fmla="+- 0 1334 383"/>
                            <a:gd name="T169" fmla="*/ T168 w 1813"/>
                            <a:gd name="T170" fmla="+- 0 10238 9364"/>
                            <a:gd name="T171" fmla="*/ 10238 h 2153"/>
                            <a:gd name="T172" fmla="+- 0 1273 383"/>
                            <a:gd name="T173" fmla="*/ T172 w 1813"/>
                            <a:gd name="T174" fmla="+- 0 9364 9364"/>
                            <a:gd name="T175" fmla="*/ 9364 h 2153"/>
                            <a:gd name="T176" fmla="+- 0 1221 383"/>
                            <a:gd name="T177" fmla="*/ T176 w 1813"/>
                            <a:gd name="T178" fmla="+- 0 10253 9364"/>
                            <a:gd name="T179" fmla="*/ 10253 h 2153"/>
                            <a:gd name="T180" fmla="+- 0 511 383"/>
                            <a:gd name="T181" fmla="*/ T180 w 1813"/>
                            <a:gd name="T182" fmla="+- 0 10354 9364"/>
                            <a:gd name="T183" fmla="*/ 10354 h 2153"/>
                            <a:gd name="T184" fmla="+- 0 437 383"/>
                            <a:gd name="T185" fmla="*/ T184 w 1813"/>
                            <a:gd name="T186" fmla="+- 0 10398 9364"/>
                            <a:gd name="T187" fmla="*/ 10398 h 2153"/>
                            <a:gd name="T188" fmla="+- 0 392 383"/>
                            <a:gd name="T189" fmla="*/ T188 w 1813"/>
                            <a:gd name="T190" fmla="+- 0 10470 9364"/>
                            <a:gd name="T191" fmla="*/ 10470 h 2153"/>
                            <a:gd name="T192" fmla="+- 0 384 383"/>
                            <a:gd name="T193" fmla="*/ T192 w 1813"/>
                            <a:gd name="T194" fmla="+- 0 11354 9364"/>
                            <a:gd name="T195" fmla="*/ 11354 h 2153"/>
                            <a:gd name="T196" fmla="+- 0 413 383"/>
                            <a:gd name="T197" fmla="*/ T196 w 1813"/>
                            <a:gd name="T198" fmla="+- 0 11436 9364"/>
                            <a:gd name="T199" fmla="*/ 11436 h 2153"/>
                            <a:gd name="T200" fmla="+- 0 490 383"/>
                            <a:gd name="T201" fmla="*/ T200 w 1813"/>
                            <a:gd name="T202" fmla="+- 0 11502 9364"/>
                            <a:gd name="T203" fmla="*/ 11502 h 2153"/>
                            <a:gd name="T204" fmla="+- 0 2050 383"/>
                            <a:gd name="T205" fmla="*/ T204 w 1813"/>
                            <a:gd name="T206" fmla="+- 0 11514 9364"/>
                            <a:gd name="T207" fmla="*/ 11514 h 2153"/>
                            <a:gd name="T208" fmla="+- 0 2129 383"/>
                            <a:gd name="T209" fmla="*/ T208 w 1813"/>
                            <a:gd name="T210" fmla="+- 0 11478 9364"/>
                            <a:gd name="T211" fmla="*/ 11478 h 2153"/>
                            <a:gd name="T212" fmla="+- 0 2181 383"/>
                            <a:gd name="T213" fmla="*/ T212 w 1813"/>
                            <a:gd name="T214" fmla="+- 0 11410 9364"/>
                            <a:gd name="T215" fmla="*/ 11410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976"/>
                              </a:moveTo>
                              <a:lnTo>
                                <a:pt x="1756" y="1160"/>
                              </a:lnTo>
                              <a:lnTo>
                                <a:pt x="1755" y="1148"/>
                              </a:lnTo>
                              <a:lnTo>
                                <a:pt x="1754" y="1136"/>
                              </a:lnTo>
                              <a:lnTo>
                                <a:pt x="1750" y="112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6" y="1992"/>
                              </a:lnTo>
                              <a:lnTo>
                                <a:pt x="1724" y="2000"/>
                              </a:lnTo>
                              <a:lnTo>
                                <a:pt x="1721" y="2008"/>
                              </a:lnTo>
                              <a:lnTo>
                                <a:pt x="1718" y="2016"/>
                              </a:lnTo>
                              <a:lnTo>
                                <a:pt x="1713" y="2026"/>
                              </a:lnTo>
                              <a:lnTo>
                                <a:pt x="1708" y="2032"/>
                              </a:lnTo>
                              <a:lnTo>
                                <a:pt x="1702" y="2040"/>
                              </a:lnTo>
                              <a:lnTo>
                                <a:pt x="1695" y="2046"/>
                              </a:lnTo>
                              <a:lnTo>
                                <a:pt x="1688" y="2050"/>
                              </a:lnTo>
                              <a:lnTo>
                                <a:pt x="1680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5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2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8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7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7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5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2" y="1080"/>
                              </a:lnTo>
                              <a:lnTo>
                                <a:pt x="149" y="1072"/>
                              </a:lnTo>
                              <a:lnTo>
                                <a:pt x="167" y="1068"/>
                              </a:lnTo>
                              <a:lnTo>
                                <a:pt x="1641" y="1068"/>
                              </a:lnTo>
                              <a:lnTo>
                                <a:pt x="1651" y="1070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699" y="1094"/>
                              </a:lnTo>
                              <a:lnTo>
                                <a:pt x="1705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4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3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1" y="1054"/>
                              </a:lnTo>
                              <a:lnTo>
                                <a:pt x="1681" y="1048"/>
                              </a:lnTo>
                              <a:lnTo>
                                <a:pt x="1669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7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7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7" y="1988"/>
                              </a:lnTo>
                              <a:lnTo>
                                <a:pt x="59" y="2000"/>
                              </a:lnTo>
                              <a:lnTo>
                                <a:pt x="62" y="2012"/>
                              </a:lnTo>
                              <a:lnTo>
                                <a:pt x="67" y="2022"/>
                              </a:lnTo>
                              <a:lnTo>
                                <a:pt x="72" y="2034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1" y="2076"/>
                              </a:lnTo>
                              <a:lnTo>
                                <a:pt x="121" y="2082"/>
                              </a:lnTo>
                              <a:lnTo>
                                <a:pt x="132" y="2088"/>
                              </a:lnTo>
                              <a:lnTo>
                                <a:pt x="143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59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2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close/>
                              <a:moveTo>
                                <a:pt x="1813" y="1976"/>
                              </a:moveTo>
                              <a:lnTo>
                                <a:pt x="1813" y="1160"/>
                              </a:ln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5" y="1110"/>
                              </a:lnTo>
                              <a:lnTo>
                                <a:pt x="1799" y="1094"/>
                              </a:lnTo>
                              <a:lnTo>
                                <a:pt x="1792" y="1078"/>
                              </a:lnTo>
                              <a:lnTo>
                                <a:pt x="1784" y="1066"/>
                              </a:lnTo>
                              <a:lnTo>
                                <a:pt x="1784" y="1160"/>
                              </a:lnTo>
                              <a:lnTo>
                                <a:pt x="1784" y="1976"/>
                              </a:lnTo>
                              <a:lnTo>
                                <a:pt x="1784" y="1990"/>
                              </a:lnTo>
                              <a:lnTo>
                                <a:pt x="1781" y="2006"/>
                              </a:lnTo>
                              <a:lnTo>
                                <a:pt x="1777" y="2020"/>
                              </a:lnTo>
                              <a:lnTo>
                                <a:pt x="1772" y="2034"/>
                              </a:lnTo>
                              <a:lnTo>
                                <a:pt x="1766" y="2046"/>
                              </a:lnTo>
                              <a:lnTo>
                                <a:pt x="1758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29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3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4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2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1" y="2004"/>
                              </a:lnTo>
                              <a:lnTo>
                                <a:pt x="29" y="1988"/>
                              </a:lnTo>
                              <a:lnTo>
                                <a:pt x="28" y="1976"/>
                              </a:lnTo>
                              <a:lnTo>
                                <a:pt x="28" y="1160"/>
                              </a:lnTo>
                              <a:lnTo>
                                <a:pt x="29" y="1146"/>
                              </a:lnTo>
                              <a:lnTo>
                                <a:pt x="32" y="1130"/>
                              </a:lnTo>
                              <a:lnTo>
                                <a:pt x="35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5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49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79" y="1018"/>
                              </a:lnTo>
                              <a:lnTo>
                                <a:pt x="1693" y="1024"/>
                              </a:lnTo>
                              <a:lnTo>
                                <a:pt x="1706" y="1030"/>
                              </a:lnTo>
                              <a:lnTo>
                                <a:pt x="1719" y="1038"/>
                              </a:lnTo>
                              <a:lnTo>
                                <a:pt x="1730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59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4" y="1160"/>
                              </a:lnTo>
                              <a:lnTo>
                                <a:pt x="1784" y="1066"/>
                              </a:lnTo>
                              <a:lnTo>
                                <a:pt x="1783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6"/>
                              </a:lnTo>
                              <a:lnTo>
                                <a:pt x="1736" y="1014"/>
                              </a:lnTo>
                              <a:lnTo>
                                <a:pt x="1728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89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0" y="872"/>
                              </a:lnTo>
                              <a:lnTo>
                                <a:pt x="951" y="874"/>
                              </a:lnTo>
                              <a:lnTo>
                                <a:pt x="923" y="923"/>
                              </a:lnTo>
                              <a:lnTo>
                                <a:pt x="922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0" y="880"/>
                              </a:lnTo>
                              <a:lnTo>
                                <a:pt x="838" y="889"/>
                              </a:lnTo>
                              <a:lnTo>
                                <a:pt x="892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0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2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1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3" y="2008"/>
                              </a:lnTo>
                              <a:lnTo>
                                <a:pt x="7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7" y="2150"/>
                              </a:lnTo>
                              <a:lnTo>
                                <a:pt x="1685" y="2146"/>
                              </a:lnTo>
                              <a:lnTo>
                                <a:pt x="1701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6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0" y="2062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9C5B8A" id="AutoShape 217" o:spid="_x0000_s1026" style="position:absolute;margin-left:0;margin-top:419.25pt;width:90.65pt;height:107.65pt;z-index:2502113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" path="m1756,1976r,-816l1755,1148r-1,-12l1750,1124r-9,-22l1735,1092r-7,-8l1728,1976r,6l1726,1992r-2,8l1721,2008r-3,8l1713,2026r-5,6l1702,2040r-7,6l1688,2050r-8,6l1673,2060r-9,4l1655,2066r-9,2l171,2068r-9,-2l153,2064r-8,-2l136,2058r-8,-4l121,2048r-7,-6l108,2036r-6,-8l97,2020r-4,-8l90,2004r-3,-8l86,1986r-1,-10l85,1154r2,-10l89,1136r3,-10l95,1118r5,-8l105,1104r6,-8l118,1090r7,-6l132,1080r17,-8l167,1068r1474,l1651,1070r18,4l1677,1078r8,4l1692,1088r7,6l1705,1100r6,8l1716,1116r4,8l1723,1132r3,8l1727,1150r1,10l1728,1976r,-892l1720,1074r-7,-6l1711,1066r-9,-6l1691,1054r-10,-6l1669,1044r-23,-4l166,1040r-24,4l131,1050r-11,4l110,1060r-9,8l92,1076r-8,8l77,1094r-6,10l66,1114r-4,12l59,1138r-2,12l57,1160r,816l57,1988r2,12l62,2012r5,10l72,2034r6,8l85,2052r8,10l102,2068r9,8l121,2082r11,6l143,2090r12,4l167,2096r1480,l1659,2094r23,-8l1693,2082r10,-6l1712,2068r9,-8l1729,2052r7,-10l1742,2032r5,-10l1751,2010r3,-12l1756,1986r,-10xm1813,1976r,-816l1812,1146r-2,-18l1805,1110r-6,-16l1792,1078r-8,-12l1784,1160r,816l1784,1990r-3,16l1777,2020r-5,14l1766,2046r-8,12l1750,2070r-10,12l1729,2090r-11,10l1705,2106r-13,8l1678,2118r-15,4l1649,2124r-1486,l148,2122r-14,-4l120,2112r-13,-6l94,2098r-11,-8l72,2080,62,2070r-8,-12l46,2046r-6,-14l35,2018r-4,-14l29,1988r-1,-12l28,1160r1,-14l32,1130r3,-14l41,1102r6,-12l55,1076r8,-10l73,1054r11,-10l95,1036r13,-8l121,1022r28,-8l179,1010r1456,l1665,1014r14,4l1693,1024r13,6l1719,1038r11,8l1741,1056r10,10l1759,1078r8,12l1773,1104r5,14l1782,1132r2,16l1784,1160r,-94l1783,1064r-10,-14l1762,1036r-12,-10l1736,1014r-8,-4l1721,1006r-16,-8l1689,992r-17,-6l1636,982r-713,l925,979r52,-90l975,880r-15,-8l951,874r-28,49l922,872,920,,890,r3,923l864,874r-9,-2l840,880r-2,9l892,982r-713,l163,984r-18,2l128,990r-17,6l96,1004r-16,8l67,1022r-13,12l42,1046r-10,14l23,1074r-8,16l9,1106r-5,18l1,1142,,1160r,816l1,1990r2,18l7,2026r7,16l21,2058r9,14l40,2086r11,14l64,2110r13,12l107,2138r17,6l141,2148r18,4l1650,2152r17,-2l1685,2146r16,-6l1718,2132r14,-8l1746,2114r13,-12l1771,2090r10,-14l1790,2062r8,-16l1804,2030r5,-18l1812,1994r1,-18xe" fillcolor="black" stroked="f">
                <v:path arrowok="t" o:connecttype="custom" o:connectlocs="1111250,6659880;1097280,7204710;1087755,7232650;1066800,7251700;108585,7259320;81280,7250430;61595,7228840;53975,7200900;60325,6656070;79375,6634480;1048385,6625590;1078865,6640830;1094105,6664960;1097280,6634480;1080770,6619240;105410,6606540;64135,6624320;41910,6653530;36195,7200900;45720,7237730;70485,7264400;106045,7277100;1081405,7264400;1106170,7236460;1115060,7200900;1146175,6650990;1132840,7200900;1121410,7245350;1090930,7279640;1047115,7294880;67945,7283450;34290,7252970;18415,7208520;22225,6654800;46355,6615430;94615,6590030;1075055,6596380;1111885,6623050;1131570,6664960;1125855,6612890;1092835,6584950;586105,6569710;603885,6501130;565150,5946140;532130,6510655;81280,6574790;34290,6602730;5715,6648450;635,7209790;19050,7261860;67945,7303770;1058545,7311390;1108710,7288530;1141730,7245350" o:connectangles="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185728" behindDoc="0" locked="0" layoutInCell="1" allowOverlap="1" wp14:anchorId="40FB27C6" wp14:editId="120B1DE1">
                <wp:simplePos x="0" y="0"/>
                <wp:positionH relativeFrom="column">
                  <wp:posOffset>1190625</wp:posOffset>
                </wp:positionH>
                <wp:positionV relativeFrom="paragraph">
                  <wp:posOffset>5320030</wp:posOffset>
                </wp:positionV>
                <wp:extent cx="1151255" cy="1367155"/>
                <wp:effectExtent l="0" t="0" r="0" b="4445"/>
                <wp:wrapNone/>
                <wp:docPr id="24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1FF908" id="AutoShape 215" o:spid="_x0000_s1026" style="position:absolute;margin-left:93.75pt;margin-top:418.9pt;width:90.65pt;height:107.65pt;z-index:2501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J/E7PH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444800" behindDoc="0" locked="0" layoutInCell="1" allowOverlap="1" wp14:anchorId="74F55476" wp14:editId="4F860ED0">
                <wp:simplePos x="0" y="0"/>
                <wp:positionH relativeFrom="column">
                  <wp:posOffset>2371725</wp:posOffset>
                </wp:positionH>
                <wp:positionV relativeFrom="paragraph">
                  <wp:posOffset>5330825</wp:posOffset>
                </wp:positionV>
                <wp:extent cx="1151255" cy="1367155"/>
                <wp:effectExtent l="0" t="0" r="0" b="4445"/>
                <wp:wrapNone/>
                <wp:docPr id="5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DF3D72" id="AutoShape 215" o:spid="_x0000_s1026" style="position:absolute;margin-left:186.75pt;margin-top:419.75pt;width:90.65pt;height:107.65pt;z-index:25044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0470400" behindDoc="0" locked="0" layoutInCell="1" allowOverlap="1" wp14:anchorId="5FC25554" wp14:editId="64F325BD">
                <wp:simplePos x="0" y="0"/>
                <wp:positionH relativeFrom="column">
                  <wp:posOffset>3562350</wp:posOffset>
                </wp:positionH>
                <wp:positionV relativeFrom="paragraph">
                  <wp:posOffset>5321300</wp:posOffset>
                </wp:positionV>
                <wp:extent cx="1151255" cy="1367155"/>
                <wp:effectExtent l="0" t="0" r="0" b="4445"/>
                <wp:wrapNone/>
                <wp:docPr id="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1255" cy="1367155"/>
                        </a:xfrm>
                        <a:custGeom>
                          <a:avLst/>
                          <a:gdLst>
                            <a:gd name="T0" fmla="+- 0 4190 2443"/>
                            <a:gd name="T1" fmla="*/ T0 w 1813"/>
                            <a:gd name="T2" fmla="+- 0 10478 9364"/>
                            <a:gd name="T3" fmla="*/ 10478 h 2153"/>
                            <a:gd name="T4" fmla="+- 0 4171 2443"/>
                            <a:gd name="T5" fmla="*/ T4 w 1813"/>
                            <a:gd name="T6" fmla="+- 0 10524 9364"/>
                            <a:gd name="T7" fmla="*/ 10524 h 2153"/>
                            <a:gd name="T8" fmla="+- 0 4165 2443"/>
                            <a:gd name="T9" fmla="*/ T8 w 1813"/>
                            <a:gd name="T10" fmla="+- 0 11372 9364"/>
                            <a:gd name="T11" fmla="*/ 11372 h 2153"/>
                            <a:gd name="T12" fmla="+- 0 4138 2443"/>
                            <a:gd name="T13" fmla="*/ T12 w 1813"/>
                            <a:gd name="T14" fmla="+- 0 11410 9364"/>
                            <a:gd name="T15" fmla="*/ 11410 h 2153"/>
                            <a:gd name="T16" fmla="+- 0 4099 2443"/>
                            <a:gd name="T17" fmla="*/ T16 w 1813"/>
                            <a:gd name="T18" fmla="+- 0 11430 9364"/>
                            <a:gd name="T19" fmla="*/ 11430 h 2153"/>
                            <a:gd name="T20" fmla="+- 0 2588 2443"/>
                            <a:gd name="T21" fmla="*/ T20 w 1813"/>
                            <a:gd name="T22" fmla="+- 0 11426 9364"/>
                            <a:gd name="T23" fmla="*/ 11426 h 2153"/>
                            <a:gd name="T24" fmla="+- 0 2551 2443"/>
                            <a:gd name="T25" fmla="*/ T24 w 1813"/>
                            <a:gd name="T26" fmla="+- 0 11400 9364"/>
                            <a:gd name="T27" fmla="*/ 11400 h 2153"/>
                            <a:gd name="T28" fmla="+- 0 2531 2443"/>
                            <a:gd name="T29" fmla="*/ T28 w 1813"/>
                            <a:gd name="T30" fmla="+- 0 11360 9364"/>
                            <a:gd name="T31" fmla="*/ 11360 h 2153"/>
                            <a:gd name="T32" fmla="+- 0 2530 2443"/>
                            <a:gd name="T33" fmla="*/ T32 w 1813"/>
                            <a:gd name="T34" fmla="+- 0 10508 9364"/>
                            <a:gd name="T35" fmla="*/ 10508 h 2153"/>
                            <a:gd name="T36" fmla="+- 0 2548 2443"/>
                            <a:gd name="T37" fmla="*/ T36 w 1813"/>
                            <a:gd name="T38" fmla="+- 0 10468 9364"/>
                            <a:gd name="T39" fmla="*/ 10468 h 2153"/>
                            <a:gd name="T40" fmla="+- 0 2584 2443"/>
                            <a:gd name="T41" fmla="*/ T40 w 1813"/>
                            <a:gd name="T42" fmla="+- 0 10440 9364"/>
                            <a:gd name="T43" fmla="*/ 10440 h 2153"/>
                            <a:gd name="T44" fmla="+- 0 4103 2443"/>
                            <a:gd name="T45" fmla="*/ T44 w 1813"/>
                            <a:gd name="T46" fmla="+- 0 10436 9364"/>
                            <a:gd name="T47" fmla="*/ 10436 h 2153"/>
                            <a:gd name="T48" fmla="+- 0 4149 2443"/>
                            <a:gd name="T49" fmla="*/ T48 w 1813"/>
                            <a:gd name="T50" fmla="+- 0 10464 9364"/>
                            <a:gd name="T51" fmla="*/ 10464 h 2153"/>
                            <a:gd name="T52" fmla="+- 0 4169 2443"/>
                            <a:gd name="T53" fmla="*/ T52 w 1813"/>
                            <a:gd name="T54" fmla="+- 0 10504 9364"/>
                            <a:gd name="T55" fmla="*/ 10504 h 2153"/>
                            <a:gd name="T56" fmla="+- 0 4157 2443"/>
                            <a:gd name="T57" fmla="*/ T56 w 1813"/>
                            <a:gd name="T58" fmla="+- 0 10432 9364"/>
                            <a:gd name="T59" fmla="*/ 10432 h 2153"/>
                            <a:gd name="T60" fmla="+- 0 4113 2443"/>
                            <a:gd name="T61" fmla="*/ T60 w 1813"/>
                            <a:gd name="T62" fmla="+- 0 10408 9364"/>
                            <a:gd name="T63" fmla="*/ 10408 h 2153"/>
                            <a:gd name="T64" fmla="+- 0 2563 2443"/>
                            <a:gd name="T65" fmla="*/ T64 w 1813"/>
                            <a:gd name="T66" fmla="+- 0 10418 9364"/>
                            <a:gd name="T67" fmla="*/ 10418 h 2153"/>
                            <a:gd name="T68" fmla="+- 0 2521 2443"/>
                            <a:gd name="T69" fmla="*/ T68 w 1813"/>
                            <a:gd name="T70" fmla="+- 0 10458 9364"/>
                            <a:gd name="T71" fmla="*/ 10458 h 2153"/>
                            <a:gd name="T72" fmla="+- 0 2501 2443"/>
                            <a:gd name="T73" fmla="*/ T72 w 1813"/>
                            <a:gd name="T74" fmla="+- 0 10514 9364"/>
                            <a:gd name="T75" fmla="*/ 10514 h 2153"/>
                            <a:gd name="T76" fmla="+- 0 2506 2443"/>
                            <a:gd name="T77" fmla="*/ T76 w 1813"/>
                            <a:gd name="T78" fmla="+- 0 11376 9364"/>
                            <a:gd name="T79" fmla="*/ 11376 h 2153"/>
                            <a:gd name="T80" fmla="+- 0 2536 2443"/>
                            <a:gd name="T81" fmla="*/ T80 w 1813"/>
                            <a:gd name="T82" fmla="+- 0 11426 9364"/>
                            <a:gd name="T83" fmla="*/ 11426 h 2153"/>
                            <a:gd name="T84" fmla="+- 0 2587 2443"/>
                            <a:gd name="T85" fmla="*/ T84 w 1813"/>
                            <a:gd name="T86" fmla="+- 0 11454 9364"/>
                            <a:gd name="T87" fmla="*/ 11454 h 2153"/>
                            <a:gd name="T88" fmla="+- 0 4125 2443"/>
                            <a:gd name="T89" fmla="*/ T88 w 1813"/>
                            <a:gd name="T90" fmla="+- 0 11450 9364"/>
                            <a:gd name="T91" fmla="*/ 11450 h 2153"/>
                            <a:gd name="T92" fmla="+- 0 4172 2443"/>
                            <a:gd name="T93" fmla="*/ T92 w 1813"/>
                            <a:gd name="T94" fmla="+- 0 11416 9364"/>
                            <a:gd name="T95" fmla="*/ 11416 h 2153"/>
                            <a:gd name="T96" fmla="+- 0 4197 2443"/>
                            <a:gd name="T97" fmla="*/ T96 w 1813"/>
                            <a:gd name="T98" fmla="+- 0 11362 9364"/>
                            <a:gd name="T99" fmla="*/ 11362 h 2153"/>
                            <a:gd name="T100" fmla="+- 0 4255 2443"/>
                            <a:gd name="T101" fmla="*/ T100 w 1813"/>
                            <a:gd name="T102" fmla="+- 0 10510 9364"/>
                            <a:gd name="T103" fmla="*/ 10510 h 2153"/>
                            <a:gd name="T104" fmla="+- 0 4228 2443"/>
                            <a:gd name="T105" fmla="*/ T104 w 1813"/>
                            <a:gd name="T106" fmla="+- 0 10430 9364"/>
                            <a:gd name="T107" fmla="*/ 10430 h 2153"/>
                            <a:gd name="T108" fmla="+- 0 4221 2443"/>
                            <a:gd name="T109" fmla="*/ T108 w 1813"/>
                            <a:gd name="T110" fmla="+- 0 11384 9364"/>
                            <a:gd name="T111" fmla="*/ 11384 h 2153"/>
                            <a:gd name="T112" fmla="+- 0 4183 2443"/>
                            <a:gd name="T113" fmla="*/ T112 w 1813"/>
                            <a:gd name="T114" fmla="+- 0 11446 9364"/>
                            <a:gd name="T115" fmla="*/ 11446 h 2153"/>
                            <a:gd name="T116" fmla="+- 0 4121 2443"/>
                            <a:gd name="T117" fmla="*/ T116 w 1813"/>
                            <a:gd name="T118" fmla="+- 0 11482 9364"/>
                            <a:gd name="T119" fmla="*/ 11482 h 2153"/>
                            <a:gd name="T120" fmla="+- 0 2577 2443"/>
                            <a:gd name="T121" fmla="*/ T120 w 1813"/>
                            <a:gd name="T122" fmla="+- 0 11482 9364"/>
                            <a:gd name="T123" fmla="*/ 11482 h 2153"/>
                            <a:gd name="T124" fmla="+- 0 2515 2443"/>
                            <a:gd name="T125" fmla="*/ T124 w 1813"/>
                            <a:gd name="T126" fmla="+- 0 11444 9364"/>
                            <a:gd name="T127" fmla="*/ 11444 h 2153"/>
                            <a:gd name="T128" fmla="+- 0 2478 2443"/>
                            <a:gd name="T129" fmla="*/ T128 w 1813"/>
                            <a:gd name="T130" fmla="+- 0 11382 9364"/>
                            <a:gd name="T131" fmla="*/ 11382 h 2153"/>
                            <a:gd name="T132" fmla="+- 0 2473 2443"/>
                            <a:gd name="T133" fmla="*/ T132 w 1813"/>
                            <a:gd name="T134" fmla="+- 0 10510 9364"/>
                            <a:gd name="T135" fmla="*/ 10510 h 2153"/>
                            <a:gd name="T136" fmla="+- 0 2498 2443"/>
                            <a:gd name="T137" fmla="*/ T136 w 1813"/>
                            <a:gd name="T138" fmla="+- 0 10440 9364"/>
                            <a:gd name="T139" fmla="*/ 10440 h 2153"/>
                            <a:gd name="T140" fmla="+- 0 2551 2443"/>
                            <a:gd name="T141" fmla="*/ T140 w 1813"/>
                            <a:gd name="T142" fmla="+- 0 10392 9364"/>
                            <a:gd name="T143" fmla="*/ 10392 h 2153"/>
                            <a:gd name="T144" fmla="+- 0 4108 2443"/>
                            <a:gd name="T145" fmla="*/ T144 w 1813"/>
                            <a:gd name="T146" fmla="+- 0 10378 9364"/>
                            <a:gd name="T147" fmla="*/ 10378 h 2153"/>
                            <a:gd name="T148" fmla="+- 0 4184 2443"/>
                            <a:gd name="T149" fmla="*/ T148 w 1813"/>
                            <a:gd name="T150" fmla="+- 0 10420 9364"/>
                            <a:gd name="T151" fmla="*/ 10420 h 2153"/>
                            <a:gd name="T152" fmla="+- 0 4221 2443"/>
                            <a:gd name="T153" fmla="*/ T152 w 1813"/>
                            <a:gd name="T154" fmla="+- 0 10482 9364"/>
                            <a:gd name="T155" fmla="*/ 10482 h 2153"/>
                            <a:gd name="T156" fmla="+- 0 4227 2443"/>
                            <a:gd name="T157" fmla="*/ T156 w 1813"/>
                            <a:gd name="T158" fmla="+- 0 10428 9364"/>
                            <a:gd name="T159" fmla="*/ 10428 h 2153"/>
                            <a:gd name="T160" fmla="+- 0 4172 2443"/>
                            <a:gd name="T161" fmla="*/ T160 w 1813"/>
                            <a:gd name="T162" fmla="+- 0 10374 9364"/>
                            <a:gd name="T163" fmla="*/ 10374 h 2153"/>
                            <a:gd name="T164" fmla="+- 0 4079 2443"/>
                            <a:gd name="T165" fmla="*/ T164 w 1813"/>
                            <a:gd name="T166" fmla="+- 0 10346 9364"/>
                            <a:gd name="T167" fmla="*/ 10346 h 2153"/>
                            <a:gd name="T168" fmla="+- 0 3418 2443"/>
                            <a:gd name="T169" fmla="*/ T168 w 1813"/>
                            <a:gd name="T170" fmla="+- 0 10244 9364"/>
                            <a:gd name="T171" fmla="*/ 10244 h 2153"/>
                            <a:gd name="T172" fmla="+- 0 3366 2443"/>
                            <a:gd name="T173" fmla="*/ T172 w 1813"/>
                            <a:gd name="T174" fmla="+- 0 10287 9364"/>
                            <a:gd name="T175" fmla="*/ 10287 h 2153"/>
                            <a:gd name="T176" fmla="+- 0 3307 2443"/>
                            <a:gd name="T177" fmla="*/ T176 w 1813"/>
                            <a:gd name="T178" fmla="+- 0 10238 9364"/>
                            <a:gd name="T179" fmla="*/ 10238 h 2153"/>
                            <a:gd name="T180" fmla="+- 0 3336 2443"/>
                            <a:gd name="T181" fmla="*/ T180 w 1813"/>
                            <a:gd name="T182" fmla="+- 0 10346 9364"/>
                            <a:gd name="T183" fmla="*/ 10346 h 2153"/>
                            <a:gd name="T184" fmla="+- 0 2554 2443"/>
                            <a:gd name="T185" fmla="*/ T184 w 1813"/>
                            <a:gd name="T186" fmla="+- 0 10360 9364"/>
                            <a:gd name="T187" fmla="*/ 10360 h 2153"/>
                            <a:gd name="T188" fmla="+- 0 2486 2443"/>
                            <a:gd name="T189" fmla="*/ T188 w 1813"/>
                            <a:gd name="T190" fmla="+- 0 10410 9364"/>
                            <a:gd name="T191" fmla="*/ 10410 h 2153"/>
                            <a:gd name="T192" fmla="+- 0 2447 2443"/>
                            <a:gd name="T193" fmla="*/ T192 w 1813"/>
                            <a:gd name="T194" fmla="+- 0 10488 9364"/>
                            <a:gd name="T195" fmla="*/ 10488 h 2153"/>
                            <a:gd name="T196" fmla="+- 0 2447 2443"/>
                            <a:gd name="T197" fmla="*/ T196 w 1813"/>
                            <a:gd name="T198" fmla="+- 0 11372 9364"/>
                            <a:gd name="T199" fmla="*/ 11372 h 2153"/>
                            <a:gd name="T200" fmla="+- 0 2483 2443"/>
                            <a:gd name="T201" fmla="*/ T200 w 1813"/>
                            <a:gd name="T202" fmla="+- 0 11450 9364"/>
                            <a:gd name="T203" fmla="*/ 11450 h 2153"/>
                            <a:gd name="T204" fmla="+- 0 2567 2443"/>
                            <a:gd name="T205" fmla="*/ T204 w 1813"/>
                            <a:gd name="T206" fmla="+- 0 11508 9364"/>
                            <a:gd name="T207" fmla="*/ 11508 h 2153"/>
                            <a:gd name="T208" fmla="+- 0 4129 2443"/>
                            <a:gd name="T209" fmla="*/ T208 w 1813"/>
                            <a:gd name="T210" fmla="+- 0 11510 9364"/>
                            <a:gd name="T211" fmla="*/ 11510 h 2153"/>
                            <a:gd name="T212" fmla="+- 0 4202 2443"/>
                            <a:gd name="T213" fmla="*/ T212 w 1813"/>
                            <a:gd name="T214" fmla="+- 0 11466 9364"/>
                            <a:gd name="T215" fmla="*/ 11466 h 2153"/>
                            <a:gd name="T216" fmla="+- 0 4247 2443"/>
                            <a:gd name="T217" fmla="*/ T216 w 1813"/>
                            <a:gd name="T218" fmla="+- 0 11394 9364"/>
                            <a:gd name="T219" fmla="*/ 11394 h 21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813" h="2153">
                              <a:moveTo>
                                <a:pt x="1756" y="1160"/>
                              </a:moveTo>
                              <a:lnTo>
                                <a:pt x="1756" y="1148"/>
                              </a:lnTo>
                              <a:lnTo>
                                <a:pt x="1754" y="1136"/>
                              </a:lnTo>
                              <a:lnTo>
                                <a:pt x="1751" y="1124"/>
                              </a:lnTo>
                              <a:lnTo>
                                <a:pt x="1747" y="1114"/>
                              </a:lnTo>
                              <a:lnTo>
                                <a:pt x="1741" y="1102"/>
                              </a:lnTo>
                              <a:lnTo>
                                <a:pt x="1735" y="1092"/>
                              </a:lnTo>
                              <a:lnTo>
                                <a:pt x="1728" y="1084"/>
                              </a:lnTo>
                              <a:lnTo>
                                <a:pt x="1728" y="1160"/>
                              </a:lnTo>
                              <a:lnTo>
                                <a:pt x="1728" y="1976"/>
                              </a:lnTo>
                              <a:lnTo>
                                <a:pt x="1728" y="1982"/>
                              </a:lnTo>
                              <a:lnTo>
                                <a:pt x="1727" y="1990"/>
                              </a:lnTo>
                              <a:lnTo>
                                <a:pt x="1724" y="2000"/>
                              </a:lnTo>
                              <a:lnTo>
                                <a:pt x="1722" y="2008"/>
                              </a:lnTo>
                              <a:lnTo>
                                <a:pt x="1718" y="2018"/>
                              </a:lnTo>
                              <a:lnTo>
                                <a:pt x="1714" y="2024"/>
                              </a:lnTo>
                              <a:lnTo>
                                <a:pt x="1708" y="2032"/>
                              </a:lnTo>
                              <a:lnTo>
                                <a:pt x="1702" y="2038"/>
                              </a:lnTo>
                              <a:lnTo>
                                <a:pt x="1695" y="2046"/>
                              </a:lnTo>
                              <a:lnTo>
                                <a:pt x="1689" y="2050"/>
                              </a:lnTo>
                              <a:lnTo>
                                <a:pt x="1681" y="2056"/>
                              </a:lnTo>
                              <a:lnTo>
                                <a:pt x="1673" y="2060"/>
                              </a:lnTo>
                              <a:lnTo>
                                <a:pt x="1664" y="2064"/>
                              </a:lnTo>
                              <a:lnTo>
                                <a:pt x="1656" y="2066"/>
                              </a:lnTo>
                              <a:lnTo>
                                <a:pt x="1646" y="2068"/>
                              </a:lnTo>
                              <a:lnTo>
                                <a:pt x="171" y="2068"/>
                              </a:lnTo>
                              <a:lnTo>
                                <a:pt x="163" y="2066"/>
                              </a:lnTo>
                              <a:lnTo>
                                <a:pt x="153" y="2064"/>
                              </a:lnTo>
                              <a:lnTo>
                                <a:pt x="145" y="2062"/>
                              </a:lnTo>
                              <a:lnTo>
                                <a:pt x="136" y="2058"/>
                              </a:lnTo>
                              <a:lnTo>
                                <a:pt x="129" y="2054"/>
                              </a:lnTo>
                              <a:lnTo>
                                <a:pt x="121" y="2048"/>
                              </a:lnTo>
                              <a:lnTo>
                                <a:pt x="114" y="2042"/>
                              </a:lnTo>
                              <a:lnTo>
                                <a:pt x="108" y="2036"/>
                              </a:lnTo>
                              <a:lnTo>
                                <a:pt x="102" y="2028"/>
                              </a:lnTo>
                              <a:lnTo>
                                <a:pt x="98" y="2020"/>
                              </a:lnTo>
                              <a:lnTo>
                                <a:pt x="93" y="2012"/>
                              </a:lnTo>
                              <a:lnTo>
                                <a:pt x="90" y="2004"/>
                              </a:lnTo>
                              <a:lnTo>
                                <a:pt x="88" y="1996"/>
                              </a:lnTo>
                              <a:lnTo>
                                <a:pt x="86" y="1986"/>
                              </a:lnTo>
                              <a:lnTo>
                                <a:pt x="85" y="1976"/>
                              </a:lnTo>
                              <a:lnTo>
                                <a:pt x="85" y="1160"/>
                              </a:lnTo>
                              <a:lnTo>
                                <a:pt x="86" y="1154"/>
                              </a:lnTo>
                              <a:lnTo>
                                <a:pt x="87" y="1144"/>
                              </a:lnTo>
                              <a:lnTo>
                                <a:pt x="89" y="1136"/>
                              </a:lnTo>
                              <a:lnTo>
                                <a:pt x="92" y="1126"/>
                              </a:lnTo>
                              <a:lnTo>
                                <a:pt x="96" y="1118"/>
                              </a:lnTo>
                              <a:lnTo>
                                <a:pt x="100" y="1110"/>
                              </a:lnTo>
                              <a:lnTo>
                                <a:pt x="105" y="1104"/>
                              </a:lnTo>
                              <a:lnTo>
                                <a:pt x="111" y="1096"/>
                              </a:lnTo>
                              <a:lnTo>
                                <a:pt x="118" y="1090"/>
                              </a:lnTo>
                              <a:lnTo>
                                <a:pt x="125" y="1084"/>
                              </a:lnTo>
                              <a:lnTo>
                                <a:pt x="133" y="1080"/>
                              </a:lnTo>
                              <a:lnTo>
                                <a:pt x="141" y="1076"/>
                              </a:lnTo>
                              <a:lnTo>
                                <a:pt x="149" y="1072"/>
                              </a:lnTo>
                              <a:lnTo>
                                <a:pt x="168" y="1068"/>
                              </a:lnTo>
                              <a:lnTo>
                                <a:pt x="1642" y="1068"/>
                              </a:lnTo>
                              <a:lnTo>
                                <a:pt x="1651" y="1070"/>
                              </a:lnTo>
                              <a:lnTo>
                                <a:pt x="1660" y="1072"/>
                              </a:lnTo>
                              <a:lnTo>
                                <a:pt x="1669" y="1074"/>
                              </a:lnTo>
                              <a:lnTo>
                                <a:pt x="1677" y="1078"/>
                              </a:lnTo>
                              <a:lnTo>
                                <a:pt x="1685" y="1082"/>
                              </a:lnTo>
                              <a:lnTo>
                                <a:pt x="1692" y="1088"/>
                              </a:lnTo>
                              <a:lnTo>
                                <a:pt x="1706" y="1100"/>
                              </a:lnTo>
                              <a:lnTo>
                                <a:pt x="1711" y="1108"/>
                              </a:lnTo>
                              <a:lnTo>
                                <a:pt x="1716" y="1116"/>
                              </a:lnTo>
                              <a:lnTo>
                                <a:pt x="1720" y="1122"/>
                              </a:lnTo>
                              <a:lnTo>
                                <a:pt x="1723" y="1132"/>
                              </a:lnTo>
                              <a:lnTo>
                                <a:pt x="1726" y="1140"/>
                              </a:lnTo>
                              <a:lnTo>
                                <a:pt x="1727" y="1150"/>
                              </a:lnTo>
                              <a:lnTo>
                                <a:pt x="1728" y="1160"/>
                              </a:lnTo>
                              <a:lnTo>
                                <a:pt x="1728" y="1084"/>
                              </a:lnTo>
                              <a:lnTo>
                                <a:pt x="1720" y="1074"/>
                              </a:lnTo>
                              <a:lnTo>
                                <a:pt x="1714" y="1068"/>
                              </a:lnTo>
                              <a:lnTo>
                                <a:pt x="1711" y="1066"/>
                              </a:lnTo>
                              <a:lnTo>
                                <a:pt x="1702" y="1060"/>
                              </a:lnTo>
                              <a:lnTo>
                                <a:pt x="1692" y="1054"/>
                              </a:lnTo>
                              <a:lnTo>
                                <a:pt x="1681" y="1048"/>
                              </a:lnTo>
                              <a:lnTo>
                                <a:pt x="1670" y="1044"/>
                              </a:lnTo>
                              <a:lnTo>
                                <a:pt x="1646" y="1040"/>
                              </a:lnTo>
                              <a:lnTo>
                                <a:pt x="166" y="1040"/>
                              </a:lnTo>
                              <a:lnTo>
                                <a:pt x="142" y="1044"/>
                              </a:lnTo>
                              <a:lnTo>
                                <a:pt x="131" y="1050"/>
                              </a:lnTo>
                              <a:lnTo>
                                <a:pt x="120" y="1054"/>
                              </a:lnTo>
                              <a:lnTo>
                                <a:pt x="110" y="1060"/>
                              </a:lnTo>
                              <a:lnTo>
                                <a:pt x="101" y="1068"/>
                              </a:lnTo>
                              <a:lnTo>
                                <a:pt x="92" y="1076"/>
                              </a:lnTo>
                              <a:lnTo>
                                <a:pt x="84" y="1084"/>
                              </a:lnTo>
                              <a:lnTo>
                                <a:pt x="78" y="1094"/>
                              </a:lnTo>
                              <a:lnTo>
                                <a:pt x="71" y="1104"/>
                              </a:lnTo>
                              <a:lnTo>
                                <a:pt x="66" y="1114"/>
                              </a:lnTo>
                              <a:lnTo>
                                <a:pt x="62" y="1126"/>
                              </a:lnTo>
                              <a:lnTo>
                                <a:pt x="59" y="1138"/>
                              </a:lnTo>
                              <a:lnTo>
                                <a:pt x="58" y="1150"/>
                              </a:lnTo>
                              <a:lnTo>
                                <a:pt x="57" y="1160"/>
                              </a:lnTo>
                              <a:lnTo>
                                <a:pt x="57" y="1976"/>
                              </a:lnTo>
                              <a:lnTo>
                                <a:pt x="58" y="1988"/>
                              </a:lnTo>
                              <a:lnTo>
                                <a:pt x="60" y="2000"/>
                              </a:lnTo>
                              <a:lnTo>
                                <a:pt x="63" y="2012"/>
                              </a:lnTo>
                              <a:lnTo>
                                <a:pt x="67" y="2022"/>
                              </a:lnTo>
                              <a:lnTo>
                                <a:pt x="72" y="2032"/>
                              </a:lnTo>
                              <a:lnTo>
                                <a:pt x="78" y="2042"/>
                              </a:lnTo>
                              <a:lnTo>
                                <a:pt x="85" y="2052"/>
                              </a:lnTo>
                              <a:lnTo>
                                <a:pt x="93" y="2062"/>
                              </a:lnTo>
                              <a:lnTo>
                                <a:pt x="102" y="2068"/>
                              </a:lnTo>
                              <a:lnTo>
                                <a:pt x="112" y="2076"/>
                              </a:lnTo>
                              <a:lnTo>
                                <a:pt x="122" y="2082"/>
                              </a:lnTo>
                              <a:lnTo>
                                <a:pt x="132" y="2088"/>
                              </a:lnTo>
                              <a:lnTo>
                                <a:pt x="144" y="2090"/>
                              </a:lnTo>
                              <a:lnTo>
                                <a:pt x="155" y="2094"/>
                              </a:lnTo>
                              <a:lnTo>
                                <a:pt x="167" y="2096"/>
                              </a:lnTo>
                              <a:lnTo>
                                <a:pt x="1647" y="2096"/>
                              </a:lnTo>
                              <a:lnTo>
                                <a:pt x="1660" y="2094"/>
                              </a:lnTo>
                              <a:lnTo>
                                <a:pt x="1682" y="2086"/>
                              </a:lnTo>
                              <a:lnTo>
                                <a:pt x="1693" y="2082"/>
                              </a:lnTo>
                              <a:lnTo>
                                <a:pt x="1703" y="2076"/>
                              </a:lnTo>
                              <a:lnTo>
                                <a:pt x="1712" y="2068"/>
                              </a:lnTo>
                              <a:lnTo>
                                <a:pt x="1721" y="2060"/>
                              </a:lnTo>
                              <a:lnTo>
                                <a:pt x="1729" y="2052"/>
                              </a:lnTo>
                              <a:lnTo>
                                <a:pt x="1736" y="2042"/>
                              </a:lnTo>
                              <a:lnTo>
                                <a:pt x="1742" y="2032"/>
                              </a:lnTo>
                              <a:lnTo>
                                <a:pt x="1747" y="2020"/>
                              </a:lnTo>
                              <a:lnTo>
                                <a:pt x="1751" y="2010"/>
                              </a:lnTo>
                              <a:lnTo>
                                <a:pt x="1754" y="1998"/>
                              </a:lnTo>
                              <a:lnTo>
                                <a:pt x="1756" y="1986"/>
                              </a:lnTo>
                              <a:lnTo>
                                <a:pt x="1756" y="1976"/>
                              </a:lnTo>
                              <a:lnTo>
                                <a:pt x="1756" y="1160"/>
                              </a:lnTo>
                              <a:close/>
                              <a:moveTo>
                                <a:pt x="1813" y="1160"/>
                              </a:moveTo>
                              <a:lnTo>
                                <a:pt x="1812" y="1146"/>
                              </a:lnTo>
                              <a:lnTo>
                                <a:pt x="1810" y="1128"/>
                              </a:lnTo>
                              <a:lnTo>
                                <a:pt x="1806" y="1110"/>
                              </a:lnTo>
                              <a:lnTo>
                                <a:pt x="1800" y="1094"/>
                              </a:lnTo>
                              <a:lnTo>
                                <a:pt x="1792" y="1078"/>
                              </a:lnTo>
                              <a:lnTo>
                                <a:pt x="1785" y="1066"/>
                              </a:lnTo>
                              <a:lnTo>
                                <a:pt x="1785" y="1160"/>
                              </a:lnTo>
                              <a:lnTo>
                                <a:pt x="1785" y="1976"/>
                              </a:lnTo>
                              <a:lnTo>
                                <a:pt x="1784" y="1990"/>
                              </a:lnTo>
                              <a:lnTo>
                                <a:pt x="1782" y="2006"/>
                              </a:lnTo>
                              <a:lnTo>
                                <a:pt x="1778" y="2020"/>
                              </a:lnTo>
                              <a:lnTo>
                                <a:pt x="1773" y="2034"/>
                              </a:lnTo>
                              <a:lnTo>
                                <a:pt x="1766" y="2046"/>
                              </a:lnTo>
                              <a:lnTo>
                                <a:pt x="1759" y="2058"/>
                              </a:lnTo>
                              <a:lnTo>
                                <a:pt x="1750" y="2070"/>
                              </a:lnTo>
                              <a:lnTo>
                                <a:pt x="1740" y="2082"/>
                              </a:lnTo>
                              <a:lnTo>
                                <a:pt x="1730" y="2090"/>
                              </a:lnTo>
                              <a:lnTo>
                                <a:pt x="1718" y="2100"/>
                              </a:lnTo>
                              <a:lnTo>
                                <a:pt x="1705" y="2106"/>
                              </a:lnTo>
                              <a:lnTo>
                                <a:pt x="1692" y="2114"/>
                              </a:lnTo>
                              <a:lnTo>
                                <a:pt x="1678" y="2118"/>
                              </a:lnTo>
                              <a:lnTo>
                                <a:pt x="1664" y="2122"/>
                              </a:lnTo>
                              <a:lnTo>
                                <a:pt x="1649" y="2124"/>
                              </a:lnTo>
                              <a:lnTo>
                                <a:pt x="163" y="2124"/>
                              </a:lnTo>
                              <a:lnTo>
                                <a:pt x="148" y="2122"/>
                              </a:lnTo>
                              <a:lnTo>
                                <a:pt x="134" y="2118"/>
                              </a:lnTo>
                              <a:lnTo>
                                <a:pt x="120" y="2112"/>
                              </a:lnTo>
                              <a:lnTo>
                                <a:pt x="107" y="2106"/>
                              </a:lnTo>
                              <a:lnTo>
                                <a:pt x="95" y="2098"/>
                              </a:lnTo>
                              <a:lnTo>
                                <a:pt x="83" y="2090"/>
                              </a:lnTo>
                              <a:lnTo>
                                <a:pt x="72" y="2080"/>
                              </a:lnTo>
                              <a:lnTo>
                                <a:pt x="63" y="2070"/>
                              </a:lnTo>
                              <a:lnTo>
                                <a:pt x="54" y="2058"/>
                              </a:lnTo>
                              <a:lnTo>
                                <a:pt x="46" y="2046"/>
                              </a:lnTo>
                              <a:lnTo>
                                <a:pt x="40" y="2032"/>
                              </a:lnTo>
                              <a:lnTo>
                                <a:pt x="35" y="2018"/>
                              </a:lnTo>
                              <a:lnTo>
                                <a:pt x="32" y="2004"/>
                              </a:lnTo>
                              <a:lnTo>
                                <a:pt x="29" y="1988"/>
                              </a:lnTo>
                              <a:lnTo>
                                <a:pt x="29" y="1976"/>
                              </a:lnTo>
                              <a:lnTo>
                                <a:pt x="29" y="1160"/>
                              </a:lnTo>
                              <a:lnTo>
                                <a:pt x="30" y="1146"/>
                              </a:lnTo>
                              <a:lnTo>
                                <a:pt x="32" y="1130"/>
                              </a:lnTo>
                              <a:lnTo>
                                <a:pt x="36" y="1116"/>
                              </a:lnTo>
                              <a:lnTo>
                                <a:pt x="41" y="1102"/>
                              </a:lnTo>
                              <a:lnTo>
                                <a:pt x="47" y="1090"/>
                              </a:lnTo>
                              <a:lnTo>
                                <a:pt x="55" y="1076"/>
                              </a:lnTo>
                              <a:lnTo>
                                <a:pt x="63" y="1066"/>
                              </a:lnTo>
                              <a:lnTo>
                                <a:pt x="73" y="1054"/>
                              </a:lnTo>
                              <a:lnTo>
                                <a:pt x="84" y="1044"/>
                              </a:lnTo>
                              <a:lnTo>
                                <a:pt x="96" y="1036"/>
                              </a:lnTo>
                              <a:lnTo>
                                <a:pt x="108" y="1028"/>
                              </a:lnTo>
                              <a:lnTo>
                                <a:pt x="121" y="1022"/>
                              </a:lnTo>
                              <a:lnTo>
                                <a:pt x="150" y="1014"/>
                              </a:lnTo>
                              <a:lnTo>
                                <a:pt x="179" y="1010"/>
                              </a:lnTo>
                              <a:lnTo>
                                <a:pt x="1635" y="1010"/>
                              </a:lnTo>
                              <a:lnTo>
                                <a:pt x="1665" y="1014"/>
                              </a:lnTo>
                              <a:lnTo>
                                <a:pt x="1680" y="1018"/>
                              </a:lnTo>
                              <a:lnTo>
                                <a:pt x="1707" y="1030"/>
                              </a:lnTo>
                              <a:lnTo>
                                <a:pt x="1719" y="1038"/>
                              </a:lnTo>
                              <a:lnTo>
                                <a:pt x="1731" y="1046"/>
                              </a:lnTo>
                              <a:lnTo>
                                <a:pt x="1741" y="1056"/>
                              </a:lnTo>
                              <a:lnTo>
                                <a:pt x="1751" y="1066"/>
                              </a:lnTo>
                              <a:lnTo>
                                <a:pt x="1760" y="1078"/>
                              </a:lnTo>
                              <a:lnTo>
                                <a:pt x="1767" y="1090"/>
                              </a:lnTo>
                              <a:lnTo>
                                <a:pt x="1773" y="1104"/>
                              </a:lnTo>
                              <a:lnTo>
                                <a:pt x="1778" y="1118"/>
                              </a:lnTo>
                              <a:lnTo>
                                <a:pt x="1782" y="1132"/>
                              </a:lnTo>
                              <a:lnTo>
                                <a:pt x="1784" y="1148"/>
                              </a:lnTo>
                              <a:lnTo>
                                <a:pt x="1785" y="1160"/>
                              </a:lnTo>
                              <a:lnTo>
                                <a:pt x="1785" y="1066"/>
                              </a:lnTo>
                              <a:lnTo>
                                <a:pt x="1784" y="1064"/>
                              </a:lnTo>
                              <a:lnTo>
                                <a:pt x="1773" y="1050"/>
                              </a:lnTo>
                              <a:lnTo>
                                <a:pt x="1762" y="1036"/>
                              </a:lnTo>
                              <a:lnTo>
                                <a:pt x="1750" y="1024"/>
                              </a:lnTo>
                              <a:lnTo>
                                <a:pt x="1736" y="1014"/>
                              </a:lnTo>
                              <a:lnTo>
                                <a:pt x="1729" y="1010"/>
                              </a:lnTo>
                              <a:lnTo>
                                <a:pt x="1721" y="1006"/>
                              </a:lnTo>
                              <a:lnTo>
                                <a:pt x="1705" y="998"/>
                              </a:lnTo>
                              <a:lnTo>
                                <a:pt x="1690" y="992"/>
                              </a:lnTo>
                              <a:lnTo>
                                <a:pt x="1672" y="986"/>
                              </a:lnTo>
                              <a:lnTo>
                                <a:pt x="1636" y="982"/>
                              </a:lnTo>
                              <a:lnTo>
                                <a:pt x="923" y="982"/>
                              </a:lnTo>
                              <a:lnTo>
                                <a:pt x="925" y="979"/>
                              </a:lnTo>
                              <a:lnTo>
                                <a:pt x="973" y="896"/>
                              </a:lnTo>
                              <a:lnTo>
                                <a:pt x="977" y="889"/>
                              </a:lnTo>
                              <a:lnTo>
                                <a:pt x="975" y="880"/>
                              </a:lnTo>
                              <a:lnTo>
                                <a:pt x="961" y="872"/>
                              </a:lnTo>
                              <a:lnTo>
                                <a:pt x="951" y="874"/>
                              </a:lnTo>
                              <a:lnTo>
                                <a:pt x="947" y="881"/>
                              </a:lnTo>
                              <a:lnTo>
                                <a:pt x="923" y="923"/>
                              </a:lnTo>
                              <a:lnTo>
                                <a:pt x="923" y="872"/>
                              </a:lnTo>
                              <a:lnTo>
                                <a:pt x="920" y="0"/>
                              </a:lnTo>
                              <a:lnTo>
                                <a:pt x="890" y="0"/>
                              </a:lnTo>
                              <a:lnTo>
                                <a:pt x="893" y="923"/>
                              </a:lnTo>
                              <a:lnTo>
                                <a:pt x="864" y="874"/>
                              </a:lnTo>
                              <a:lnTo>
                                <a:pt x="855" y="872"/>
                              </a:lnTo>
                              <a:lnTo>
                                <a:pt x="848" y="876"/>
                              </a:lnTo>
                              <a:lnTo>
                                <a:pt x="841" y="880"/>
                              </a:lnTo>
                              <a:lnTo>
                                <a:pt x="838" y="889"/>
                              </a:lnTo>
                              <a:lnTo>
                                <a:pt x="893" y="982"/>
                              </a:lnTo>
                              <a:lnTo>
                                <a:pt x="179" y="982"/>
                              </a:lnTo>
                              <a:lnTo>
                                <a:pt x="163" y="984"/>
                              </a:lnTo>
                              <a:lnTo>
                                <a:pt x="145" y="986"/>
                              </a:lnTo>
                              <a:lnTo>
                                <a:pt x="128" y="990"/>
                              </a:lnTo>
                              <a:lnTo>
                                <a:pt x="111" y="996"/>
                              </a:lnTo>
                              <a:lnTo>
                                <a:pt x="96" y="1004"/>
                              </a:lnTo>
                              <a:lnTo>
                                <a:pt x="81" y="1012"/>
                              </a:lnTo>
                              <a:lnTo>
                                <a:pt x="67" y="1022"/>
                              </a:lnTo>
                              <a:lnTo>
                                <a:pt x="54" y="1034"/>
                              </a:lnTo>
                              <a:lnTo>
                                <a:pt x="43" y="1046"/>
                              </a:lnTo>
                              <a:lnTo>
                                <a:pt x="32" y="1060"/>
                              </a:lnTo>
                              <a:lnTo>
                                <a:pt x="23" y="1074"/>
                              </a:lnTo>
                              <a:lnTo>
                                <a:pt x="15" y="1090"/>
                              </a:lnTo>
                              <a:lnTo>
                                <a:pt x="9" y="1106"/>
                              </a:lnTo>
                              <a:lnTo>
                                <a:pt x="4" y="1124"/>
                              </a:lnTo>
                              <a:lnTo>
                                <a:pt x="2" y="1142"/>
                              </a:lnTo>
                              <a:lnTo>
                                <a:pt x="0" y="1160"/>
                              </a:lnTo>
                              <a:lnTo>
                                <a:pt x="0" y="1976"/>
                              </a:lnTo>
                              <a:lnTo>
                                <a:pt x="1" y="1990"/>
                              </a:lnTo>
                              <a:lnTo>
                                <a:pt x="4" y="2008"/>
                              </a:lnTo>
                              <a:lnTo>
                                <a:pt x="8" y="2026"/>
                              </a:lnTo>
                              <a:lnTo>
                                <a:pt x="14" y="2042"/>
                              </a:lnTo>
                              <a:lnTo>
                                <a:pt x="21" y="2058"/>
                              </a:lnTo>
                              <a:lnTo>
                                <a:pt x="30" y="2072"/>
                              </a:lnTo>
                              <a:lnTo>
                                <a:pt x="40" y="2086"/>
                              </a:lnTo>
                              <a:lnTo>
                                <a:pt x="51" y="2100"/>
                              </a:lnTo>
                              <a:lnTo>
                                <a:pt x="64" y="2110"/>
                              </a:lnTo>
                              <a:lnTo>
                                <a:pt x="77" y="2122"/>
                              </a:lnTo>
                              <a:lnTo>
                                <a:pt x="107" y="2138"/>
                              </a:lnTo>
                              <a:lnTo>
                                <a:pt x="124" y="2144"/>
                              </a:lnTo>
                              <a:lnTo>
                                <a:pt x="141" y="2148"/>
                              </a:lnTo>
                              <a:lnTo>
                                <a:pt x="159" y="2152"/>
                              </a:lnTo>
                              <a:lnTo>
                                <a:pt x="1650" y="2152"/>
                              </a:lnTo>
                              <a:lnTo>
                                <a:pt x="1668" y="2150"/>
                              </a:lnTo>
                              <a:lnTo>
                                <a:pt x="1686" y="2146"/>
                              </a:lnTo>
                              <a:lnTo>
                                <a:pt x="1702" y="2140"/>
                              </a:lnTo>
                              <a:lnTo>
                                <a:pt x="1718" y="2132"/>
                              </a:lnTo>
                              <a:lnTo>
                                <a:pt x="1732" y="2124"/>
                              </a:lnTo>
                              <a:lnTo>
                                <a:pt x="1747" y="2114"/>
                              </a:lnTo>
                              <a:lnTo>
                                <a:pt x="1759" y="2102"/>
                              </a:lnTo>
                              <a:lnTo>
                                <a:pt x="1771" y="2090"/>
                              </a:lnTo>
                              <a:lnTo>
                                <a:pt x="1781" y="2076"/>
                              </a:lnTo>
                              <a:lnTo>
                                <a:pt x="1791" y="2060"/>
                              </a:lnTo>
                              <a:lnTo>
                                <a:pt x="1798" y="2046"/>
                              </a:lnTo>
                              <a:lnTo>
                                <a:pt x="1804" y="2030"/>
                              </a:lnTo>
                              <a:lnTo>
                                <a:pt x="1809" y="2012"/>
                              </a:lnTo>
                              <a:lnTo>
                                <a:pt x="1812" y="1994"/>
                              </a:lnTo>
                              <a:lnTo>
                                <a:pt x="1813" y="1976"/>
                              </a:lnTo>
                              <a:lnTo>
                                <a:pt x="1813" y="11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02106A" id="AutoShape 215" o:spid="_x0000_s1026" style="position:absolute;margin-left:280.5pt;margin-top:419pt;width:90.65pt;height:107.65pt;z-index:25047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13,2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" path="m1756,1160r,-12l1754,1136r-3,-12l1747,1114r-6,-12l1735,1092r-7,-8l1728,1160r,816l1728,1982r-1,8l1724,2000r-2,8l1718,2018r-4,6l1708,2032r-6,6l1695,2046r-6,4l1681,2056r-8,4l1664,2064r-8,2l1646,2068r-1475,l163,2066r-10,-2l145,2062r-9,-4l129,2054r-8,-6l114,2042r-6,-6l102,2028r-4,-8l93,2012r-3,-8l88,1996r-2,-10l85,1976r,-816l86,1154r1,-10l89,1136r3,-10l96,1118r4,-8l105,1104r6,-8l118,1090r7,-6l133,1080r8,-4l149,1072r19,-4l1642,1068r9,2l1660,1072r9,2l1677,1078r8,4l1692,1088r14,12l1711,1108r5,8l1720,1122r3,10l1726,1140r1,10l1728,1160r,-76l1720,1074r-6,-6l1711,1066r-9,-6l1692,1054r-11,-6l1670,1044r-24,-4l166,1040r-24,4l131,1050r-11,4l110,1060r-9,8l92,1076r-8,8l78,1094r-7,10l66,1114r-4,12l59,1138r-1,12l57,1160r,816l58,1988r2,12l63,2012r4,10l72,2032r6,10l85,2052r8,10l102,2068r10,8l122,2082r10,6l144,2090r11,4l167,2096r1480,l1660,2094r22,-8l1693,2082r10,-6l1712,2068r9,-8l1729,2052r7,-10l1742,2032r5,-12l1751,2010r3,-12l1756,1986r,-10l1756,1160xm1813,1160r-1,-14l1810,1128r-4,-18l1800,1094r-8,-16l1785,1066r,94l1785,1976r-1,14l1782,2006r-4,14l1773,2034r-7,12l1759,2058r-9,12l1740,2082r-10,8l1718,2100r-13,6l1692,2114r-14,4l1664,2122r-15,2l163,2124r-15,-2l134,2118r-14,-6l107,2106r-12,-8l83,2090,72,2080r-9,-10l54,2058r-8,-12l40,2032r-5,-14l32,2004r-3,-16l29,1976r,-816l30,1146r2,-16l36,1116r5,-14l47,1090r8,-14l63,1066r10,-12l84,1044r12,-8l108,1028r13,-6l150,1014r29,-4l1635,1010r30,4l1680,1018r27,12l1719,1038r12,8l1741,1056r10,10l1760,1078r7,12l1773,1104r5,14l1782,1132r2,16l1785,1160r,-94l1784,1064r-11,-14l1762,1036r-12,-12l1736,1014r-7,-4l1721,1006r-16,-8l1690,992r-18,-6l1636,982r-713,l925,979r48,-83l977,889r-2,-9l961,872r-10,2l947,881r-24,42l923,872,920,,890,r3,923l864,874r-9,-2l848,876r-7,4l838,889r55,93l179,982r-16,2l145,986r-17,4l111,996r-15,8l81,1012r-14,10l54,1034r-11,12l32,1060r-9,14l15,1090r-6,16l4,1124r-2,18l,1160r,816l1,1990r3,18l8,2026r6,16l21,2058r9,14l40,2086r11,14l64,2110r13,12l107,2138r17,6l141,2148r18,4l1650,2152r18,-2l1686,2146r16,-6l1718,2132r14,-8l1747,2114r12,-12l1771,2090r10,-14l1791,2060r7,-14l1804,2030r5,-18l1812,1994r1,-18l1813,1160xe" fillcolor="black" stroked="f">
                <v:path arrowok="t" o:connecttype="custom" o:connectlocs="1109345,6653530;1097280,6682740;1093470,7221220;1076325,7245350;1051560,7258050;92075,7255510;68580,7239000;55880,7213600;55245,6672580;66675,6647180;89535,6629400;1054100,6626860;1083310,6644640;1096010,6670040;1088390,6624320;1060450,6609080;76200,6615430;49530,6640830;36830,6676390;40005,7223760;59055,7255510;91440,7273290;1068070,7270750;1097915,7249160;1113790,7214870;1150620,6673850;1133475,6623050;1129030,7228840;1104900,7268210;1065530,7291070;85090,7291070;45720,7266940;22225,7227570;19050,6673850;34925,6629400;68580,6598920;1057275,6590030;1105535,6616700;1129030,6656070;1132840,6621780;1097915,6587490;1038860,6569710;619125,6504940;586105,6532245;548640,6501130;567055,6569710;70485,6578600;27305,6610350;2540,6659880;2540,7221220;25400,7270750;78740,7307580;1070610,7308850;1116965,7280910;1145540,7235190" o:connectangles="0,0,0,0,0,0,0,0,0,0,0,0,0,0,0,0,0,0,0,0,0,0,0,0,0,0,0,0,0,0,0,0,0,0,0,0,0,0,0,0,0,0,0,0,0,0,0,0,0,0,0,0,0,0,0"/>
              </v:shape>
            </w:pict>
          </mc:Fallback>
        </mc:AlternateContent>
      </w:r>
      <w:r w:rsidR="00FB1A3B" w:rsidRPr="00F33AA1">
        <w:rPr>
          <w:noProof/>
        </w:rPr>
        <mc:AlternateContent>
          <mc:Choice Requires="wps">
            <w:drawing>
              <wp:anchor distT="0" distB="0" distL="114300" distR="114300" simplePos="0" relativeHeight="252576768" behindDoc="0" locked="0" layoutInCell="1" allowOverlap="1" wp14:anchorId="1CFE022B" wp14:editId="5EFBBE3E">
                <wp:simplePos x="0" y="0"/>
                <wp:positionH relativeFrom="column">
                  <wp:posOffset>2962275</wp:posOffset>
                </wp:positionH>
                <wp:positionV relativeFrom="paragraph">
                  <wp:posOffset>3597275</wp:posOffset>
                </wp:positionV>
                <wp:extent cx="1857375" cy="1028700"/>
                <wp:effectExtent l="38100" t="0" r="2857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7375" cy="102870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AF5AA" id="Straight Arrow Connector 21" o:spid="_x0000_s1026" type="#_x0000_t32" style="position:absolute;margin-left:233.25pt;margin-top:283.25pt;width:146.25pt;height:81pt;flip:x;z-index:25257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" strokecolor="black [3213]" strokeweight="1.75pt">
                <v:stroke endarrow="open"/>
              </v:shape>
            </w:pict>
          </mc:Fallback>
        </mc:AlternateContent>
      </w:r>
      <w:r w:rsidR="00471592" w:rsidRPr="00F33AA1">
        <w:rPr>
          <w:noProof/>
        </w:rPr>
        <mc:AlternateContent>
          <mc:Choice Requires="wps">
            <w:drawing>
              <wp:anchor distT="0" distB="0" distL="114300" distR="114300" simplePos="0" relativeHeight="250521600" behindDoc="0" locked="0" layoutInCell="1" allowOverlap="1" wp14:anchorId="2A6EC69C" wp14:editId="7ABE30A7">
                <wp:simplePos x="0" y="0"/>
                <wp:positionH relativeFrom="column">
                  <wp:posOffset>1638300</wp:posOffset>
                </wp:positionH>
                <wp:positionV relativeFrom="paragraph">
                  <wp:posOffset>4121150</wp:posOffset>
                </wp:positionV>
                <wp:extent cx="114300" cy="514350"/>
                <wp:effectExtent l="0" t="0" r="7620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749C2" id="Straight Arrow Connector 22" o:spid="_x0000_s1026" type="#_x0000_t32" style="position:absolute;margin-left:129pt;margin-top:324.5pt;width:9pt;height:40.5pt;z-index:2505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" strokecolor="black [3213]" strokeweight="1.75pt">
                <v:stroke endarrow="open"/>
              </v:shape>
            </w:pict>
          </mc:Fallback>
        </mc:AlternateContent>
      </w:r>
      <w:r w:rsidR="00C91CAF" w:rsidRPr="00F33AA1">
        <w:rPr>
          <w:noProof/>
        </w:rPr>
        <mc:AlternateContent>
          <mc:Choice Requires="wps">
            <w:drawing>
              <wp:anchor distT="0" distB="0" distL="114300" distR="114300" simplePos="0" relativeHeight="250547200" behindDoc="0" locked="0" layoutInCell="1" allowOverlap="1" wp14:anchorId="15306CF3" wp14:editId="6D5D7897">
                <wp:simplePos x="0" y="0"/>
                <wp:positionH relativeFrom="column">
                  <wp:posOffset>619124</wp:posOffset>
                </wp:positionH>
                <wp:positionV relativeFrom="paragraph">
                  <wp:posOffset>4121150</wp:posOffset>
                </wp:positionV>
                <wp:extent cx="371475" cy="5143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51435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B3DEA" id="Straight Arrow Connector 23" o:spid="_x0000_s1026" type="#_x0000_t32" style="position:absolute;margin-left:48.75pt;margin-top:324.5pt;width:29.25pt;height:40.5pt;flip:x;z-index:25054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" strokecolor="black [3213]" strokeweight="1.75pt">
                <v:stroke endarrow="open"/>
              </v:shape>
            </w:pict>
          </mc:Fallback>
        </mc:AlternateContent>
      </w:r>
      <w:r w:rsidR="00A832A8" w:rsidRPr="00F33AA1">
        <w:rPr>
          <w:noProof/>
        </w:rPr>
        <mc:AlternateContent>
          <mc:Choice Requires="wps">
            <w:drawing>
              <wp:anchor distT="0" distB="0" distL="114300" distR="114300" simplePos="0" relativeHeight="252403712" behindDoc="0" locked="0" layoutInCell="1" allowOverlap="1" wp14:anchorId="14887F51" wp14:editId="35E837DC">
                <wp:simplePos x="0" y="0"/>
                <wp:positionH relativeFrom="column">
                  <wp:posOffset>9001125</wp:posOffset>
                </wp:positionH>
                <wp:positionV relativeFrom="paragraph">
                  <wp:posOffset>2113915</wp:posOffset>
                </wp:positionV>
                <wp:extent cx="1171575" cy="219075"/>
                <wp:effectExtent l="0" t="0" r="9525" b="952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219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5D91A3" id="Rectangle 61" o:spid="_x0000_s1026" style="position:absolute;margin-left:708.75pt;margin-top:166.45pt;width:92.25pt;height:17.25pt;z-index:25240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" fillcolor="window" stroked="f" strokeweight="2pt"/>
            </w:pict>
          </mc:Fallback>
        </mc:AlternateContent>
      </w:r>
      <w:r w:rsidR="00117389" w:rsidRPr="00F33AA1">
        <w:rPr>
          <w:noProof/>
        </w:rPr>
        <mc:AlternateContent>
          <mc:Choice Requires="wpg">
            <w:drawing>
              <wp:anchor distT="0" distB="0" distL="114300" distR="114300" simplePos="0" relativeHeight="250897408" behindDoc="1" locked="0" layoutInCell="1" allowOverlap="1" wp14:anchorId="23FDB7F7" wp14:editId="057BCC38">
                <wp:simplePos x="0" y="0"/>
                <wp:positionH relativeFrom="column">
                  <wp:posOffset>3648075</wp:posOffset>
                </wp:positionH>
                <wp:positionV relativeFrom="paragraph">
                  <wp:posOffset>2472055</wp:posOffset>
                </wp:positionV>
                <wp:extent cx="3205480" cy="1212215"/>
                <wp:effectExtent l="0" t="19050" r="13970" b="698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1212215"/>
                          <a:chOff x="0" y="0"/>
                          <a:chExt cx="3205480" cy="1212215"/>
                        </a:xfrm>
                      </wpg:grpSpPr>
                      <wps:wsp>
                        <wps:cNvPr id="235" name="AutoShape 225"/>
                        <wps:cNvSpPr>
                          <a:spLocks/>
                        </wps:cNvSpPr>
                        <wps:spPr bwMode="auto">
                          <a:xfrm>
                            <a:off x="485775" y="0"/>
                            <a:ext cx="2719705" cy="1184275"/>
                          </a:xfrm>
                          <a:custGeom>
                            <a:avLst/>
                            <a:gdLst>
                              <a:gd name="T0" fmla="+- 0 6636 6423"/>
                              <a:gd name="T1" fmla="*/ T0 w 4283"/>
                              <a:gd name="T2" fmla="+- 0 5428 4775"/>
                              <a:gd name="T3" fmla="*/ 5428 h 1865"/>
                              <a:gd name="T4" fmla="+- 0 6461 6423"/>
                              <a:gd name="T5" fmla="*/ T4 w 4283"/>
                              <a:gd name="T6" fmla="+- 0 5544 4775"/>
                              <a:gd name="T7" fmla="*/ 5544 h 1865"/>
                              <a:gd name="T8" fmla="+- 0 6437 6423"/>
                              <a:gd name="T9" fmla="*/ T8 w 4283"/>
                              <a:gd name="T10" fmla="+- 0 5717 4775"/>
                              <a:gd name="T11" fmla="*/ 5717 h 1865"/>
                              <a:gd name="T12" fmla="+- 0 6636 6423"/>
                              <a:gd name="T13" fmla="*/ T12 w 4283"/>
                              <a:gd name="T14" fmla="+- 0 5872 4775"/>
                              <a:gd name="T15" fmla="*/ 5872 h 1865"/>
                              <a:gd name="T16" fmla="+- 0 6547 6423"/>
                              <a:gd name="T17" fmla="*/ T16 w 4283"/>
                              <a:gd name="T18" fmla="+- 0 5949 4775"/>
                              <a:gd name="T19" fmla="*/ 5949 h 1865"/>
                              <a:gd name="T20" fmla="+- 0 6526 6423"/>
                              <a:gd name="T21" fmla="*/ T20 w 4283"/>
                              <a:gd name="T22" fmla="+- 0 6095 4775"/>
                              <a:gd name="T23" fmla="*/ 6095 h 1865"/>
                              <a:gd name="T24" fmla="+- 0 6643 6423"/>
                              <a:gd name="T25" fmla="*/ T24 w 4283"/>
                              <a:gd name="T26" fmla="+- 0 6224 4775"/>
                              <a:gd name="T27" fmla="*/ 6224 h 1865"/>
                              <a:gd name="T28" fmla="+- 0 6862 6423"/>
                              <a:gd name="T29" fmla="*/ T28 w 4283"/>
                              <a:gd name="T30" fmla="+- 0 6293 4775"/>
                              <a:gd name="T31" fmla="*/ 6293 h 1865"/>
                              <a:gd name="T32" fmla="+- 0 6974 6423"/>
                              <a:gd name="T33" fmla="*/ T32 w 4283"/>
                              <a:gd name="T34" fmla="+- 0 6298 4775"/>
                              <a:gd name="T35" fmla="*/ 6298 h 1865"/>
                              <a:gd name="T36" fmla="+- 0 6997 6423"/>
                              <a:gd name="T37" fmla="*/ T36 w 4283"/>
                              <a:gd name="T38" fmla="+- 0 6299 4775"/>
                              <a:gd name="T39" fmla="*/ 6299 h 1865"/>
                              <a:gd name="T40" fmla="+- 0 7169 6423"/>
                              <a:gd name="T41" fmla="*/ T40 w 4283"/>
                              <a:gd name="T42" fmla="+- 0 6421 4775"/>
                              <a:gd name="T43" fmla="*/ 6421 h 1865"/>
                              <a:gd name="T44" fmla="+- 0 7397 6423"/>
                              <a:gd name="T45" fmla="*/ T44 w 4283"/>
                              <a:gd name="T46" fmla="+- 0 6500 4775"/>
                              <a:gd name="T47" fmla="*/ 6500 h 1865"/>
                              <a:gd name="T48" fmla="+- 0 7661 6423"/>
                              <a:gd name="T49" fmla="*/ T48 w 4283"/>
                              <a:gd name="T50" fmla="+- 0 6527 4775"/>
                              <a:gd name="T51" fmla="*/ 6527 h 1865"/>
                              <a:gd name="T52" fmla="+- 0 7905 6423"/>
                              <a:gd name="T53" fmla="*/ T52 w 4283"/>
                              <a:gd name="T54" fmla="+- 0 6504 4775"/>
                              <a:gd name="T55" fmla="*/ 6504 h 1865"/>
                              <a:gd name="T56" fmla="+- 0 8054 6423"/>
                              <a:gd name="T57" fmla="*/ T56 w 4283"/>
                              <a:gd name="T58" fmla="+- 0 6463 4775"/>
                              <a:gd name="T59" fmla="*/ 6463 h 1865"/>
                              <a:gd name="T60" fmla="+- 0 8226 6423"/>
                              <a:gd name="T61" fmla="*/ T60 w 4283"/>
                              <a:gd name="T62" fmla="+- 0 6567 4775"/>
                              <a:gd name="T63" fmla="*/ 6567 h 1865"/>
                              <a:gd name="T64" fmla="+- 0 8447 6423"/>
                              <a:gd name="T65" fmla="*/ T64 w 4283"/>
                              <a:gd name="T66" fmla="+- 0 6627 4775"/>
                              <a:gd name="T67" fmla="*/ 6627 h 1865"/>
                              <a:gd name="T68" fmla="+- 0 8698 6423"/>
                              <a:gd name="T69" fmla="*/ T68 w 4283"/>
                              <a:gd name="T70" fmla="+- 0 6636 4775"/>
                              <a:gd name="T71" fmla="*/ 6636 h 1865"/>
                              <a:gd name="T72" fmla="+- 0 8939 6423"/>
                              <a:gd name="T73" fmla="*/ T72 w 4283"/>
                              <a:gd name="T74" fmla="+- 0 6588 4775"/>
                              <a:gd name="T75" fmla="*/ 6588 h 1865"/>
                              <a:gd name="T76" fmla="+- 0 9131 6423"/>
                              <a:gd name="T77" fmla="*/ T76 w 4283"/>
                              <a:gd name="T78" fmla="+- 0 6492 4775"/>
                              <a:gd name="T79" fmla="*/ 6492 h 1865"/>
                              <a:gd name="T80" fmla="+- 0 9252 6423"/>
                              <a:gd name="T81" fmla="*/ T80 w 4283"/>
                              <a:gd name="T82" fmla="+- 0 6357 4775"/>
                              <a:gd name="T83" fmla="*/ 6357 h 1865"/>
                              <a:gd name="T84" fmla="+- 0 9398 6423"/>
                              <a:gd name="T85" fmla="*/ T84 w 4283"/>
                              <a:gd name="T86" fmla="+- 0 6397 4775"/>
                              <a:gd name="T87" fmla="*/ 6397 h 1865"/>
                              <a:gd name="T88" fmla="+- 0 9648 6423"/>
                              <a:gd name="T89" fmla="*/ T88 w 4283"/>
                              <a:gd name="T90" fmla="+- 0 6406 4775"/>
                              <a:gd name="T91" fmla="*/ 6406 h 1865"/>
                              <a:gd name="T92" fmla="+- 0 9893 6423"/>
                              <a:gd name="T93" fmla="*/ T92 w 4283"/>
                              <a:gd name="T94" fmla="+- 0 6346 4775"/>
                              <a:gd name="T95" fmla="*/ 6346 h 1865"/>
                              <a:gd name="T96" fmla="+- 0 10064 6423"/>
                              <a:gd name="T97" fmla="*/ T96 w 4283"/>
                              <a:gd name="T98" fmla="+- 0 6229 4775"/>
                              <a:gd name="T99" fmla="*/ 6229 h 1865"/>
                              <a:gd name="T100" fmla="+- 0 10129 6423"/>
                              <a:gd name="T101" fmla="*/ T100 w 4283"/>
                              <a:gd name="T102" fmla="+- 0 6074 4775"/>
                              <a:gd name="T103" fmla="*/ 6074 h 1865"/>
                              <a:gd name="T104" fmla="+- 0 10315 6423"/>
                              <a:gd name="T105" fmla="*/ T104 w 4283"/>
                              <a:gd name="T106" fmla="+- 0 6040 4775"/>
                              <a:gd name="T107" fmla="*/ 6040 h 1865"/>
                              <a:gd name="T108" fmla="+- 0 10541 6423"/>
                              <a:gd name="T109" fmla="*/ T108 w 4283"/>
                              <a:gd name="T110" fmla="+- 0 5940 4775"/>
                              <a:gd name="T111" fmla="*/ 5940 h 1865"/>
                              <a:gd name="T112" fmla="+- 0 10677 6423"/>
                              <a:gd name="T113" fmla="*/ T112 w 4283"/>
                              <a:gd name="T114" fmla="+- 0 5793 4775"/>
                              <a:gd name="T115" fmla="*/ 5793 h 1865"/>
                              <a:gd name="T116" fmla="+- 0 10696 6423"/>
                              <a:gd name="T117" fmla="*/ T116 w 4283"/>
                              <a:gd name="T118" fmla="+- 0 5614 4775"/>
                              <a:gd name="T119" fmla="*/ 5614 h 1865"/>
                              <a:gd name="T120" fmla="+- 0 10566 6423"/>
                              <a:gd name="T121" fmla="*/ T120 w 4283"/>
                              <a:gd name="T122" fmla="+- 0 5437 4775"/>
                              <a:gd name="T123" fmla="*/ 5437 h 1865"/>
                              <a:gd name="T124" fmla="+- 0 10597 6423"/>
                              <a:gd name="T125" fmla="*/ T124 w 4283"/>
                              <a:gd name="T126" fmla="+- 0 5376 4775"/>
                              <a:gd name="T127" fmla="*/ 5376 h 1865"/>
                              <a:gd name="T128" fmla="+- 0 10598 6423"/>
                              <a:gd name="T129" fmla="*/ T128 w 4283"/>
                              <a:gd name="T130" fmla="+- 0 5253 4775"/>
                              <a:gd name="T131" fmla="*/ 5253 h 1865"/>
                              <a:gd name="T132" fmla="+- 0 10468 6423"/>
                              <a:gd name="T133" fmla="*/ T132 w 4283"/>
                              <a:gd name="T134" fmla="+- 0 5100 4775"/>
                              <a:gd name="T135" fmla="*/ 5100 h 1865"/>
                              <a:gd name="T136" fmla="+- 0 10218 6423"/>
                              <a:gd name="T137" fmla="*/ T136 w 4283"/>
                              <a:gd name="T138" fmla="+- 0 5010 4775"/>
                              <a:gd name="T139" fmla="*/ 5010 h 1865"/>
                              <a:gd name="T140" fmla="+- 0 10148 6423"/>
                              <a:gd name="T141" fmla="*/ T140 w 4283"/>
                              <a:gd name="T142" fmla="+- 0 4903 4775"/>
                              <a:gd name="T143" fmla="*/ 4903 h 1865"/>
                              <a:gd name="T144" fmla="+- 0 9934 6423"/>
                              <a:gd name="T145" fmla="*/ T144 w 4283"/>
                              <a:gd name="T146" fmla="+- 0 4798 4775"/>
                              <a:gd name="T147" fmla="*/ 4798 h 1865"/>
                              <a:gd name="T148" fmla="+- 0 9662 6423"/>
                              <a:gd name="T149" fmla="*/ T148 w 4283"/>
                              <a:gd name="T150" fmla="+- 0 4779 4775"/>
                              <a:gd name="T151" fmla="*/ 4779 h 1865"/>
                              <a:gd name="T152" fmla="+- 0 9438 6423"/>
                              <a:gd name="T153" fmla="*/ T152 w 4283"/>
                              <a:gd name="T154" fmla="+- 0 4841 4775"/>
                              <a:gd name="T155" fmla="*/ 4841 h 1865"/>
                              <a:gd name="T156" fmla="+- 0 9325 6423"/>
                              <a:gd name="T157" fmla="*/ T156 w 4283"/>
                              <a:gd name="T158" fmla="+- 0 4841 4775"/>
                              <a:gd name="T159" fmla="*/ 4841 h 1865"/>
                              <a:gd name="T160" fmla="+- 0 9115 6423"/>
                              <a:gd name="T161" fmla="*/ T160 w 4283"/>
                              <a:gd name="T162" fmla="+- 0 4779 4775"/>
                              <a:gd name="T163" fmla="*/ 4779 h 1865"/>
                              <a:gd name="T164" fmla="+- 0 8849 6423"/>
                              <a:gd name="T165" fmla="*/ T164 w 4283"/>
                              <a:gd name="T166" fmla="+- 0 4800 4775"/>
                              <a:gd name="T167" fmla="*/ 4800 h 1865"/>
                              <a:gd name="T168" fmla="+- 0 8648 6423"/>
                              <a:gd name="T169" fmla="*/ T168 w 4283"/>
                              <a:gd name="T170" fmla="+- 0 4917 4775"/>
                              <a:gd name="T171" fmla="*/ 4917 h 1865"/>
                              <a:gd name="T172" fmla="+- 0 8516 6423"/>
                              <a:gd name="T173" fmla="*/ T172 w 4283"/>
                              <a:gd name="T174" fmla="+- 0 4865 4775"/>
                              <a:gd name="T175" fmla="*/ 4865 h 1865"/>
                              <a:gd name="T176" fmla="+- 0 8278 6423"/>
                              <a:gd name="T177" fmla="*/ T176 w 4283"/>
                              <a:gd name="T178" fmla="+- 0 4831 4775"/>
                              <a:gd name="T179" fmla="*/ 4831 h 1865"/>
                              <a:gd name="T180" fmla="+- 0 8041 6423"/>
                              <a:gd name="T181" fmla="*/ T180 w 4283"/>
                              <a:gd name="T182" fmla="+- 0 4864 4775"/>
                              <a:gd name="T183" fmla="*/ 4864 h 1865"/>
                              <a:gd name="T184" fmla="+- 0 7856 6423"/>
                              <a:gd name="T185" fmla="*/ T184 w 4283"/>
                              <a:gd name="T186" fmla="+- 0 4956 4775"/>
                              <a:gd name="T187" fmla="*/ 4956 h 1865"/>
                              <a:gd name="T188" fmla="+- 0 7730 6423"/>
                              <a:gd name="T189" fmla="*/ T188 w 4283"/>
                              <a:gd name="T190" fmla="+- 0 4976 4775"/>
                              <a:gd name="T191" fmla="*/ 4976 h 1865"/>
                              <a:gd name="T192" fmla="+- 0 7471 6423"/>
                              <a:gd name="T193" fmla="*/ T192 w 4283"/>
                              <a:gd name="T194" fmla="+- 0 4945 4775"/>
                              <a:gd name="T195" fmla="*/ 4945 h 1865"/>
                              <a:gd name="T196" fmla="+- 0 7210 6423"/>
                              <a:gd name="T197" fmla="*/ T196 w 4283"/>
                              <a:gd name="T198" fmla="+- 0 4976 4775"/>
                              <a:gd name="T199" fmla="*/ 4976 h 1865"/>
                              <a:gd name="T200" fmla="+- 0 6998 6423"/>
                              <a:gd name="T201" fmla="*/ T200 w 4283"/>
                              <a:gd name="T202" fmla="+- 0 5061 4775"/>
                              <a:gd name="T203" fmla="*/ 5061 h 1865"/>
                              <a:gd name="T204" fmla="+- 0 6854 6423"/>
                              <a:gd name="T205" fmla="*/ T204 w 4283"/>
                              <a:gd name="T206" fmla="+- 0 5188 4775"/>
                              <a:gd name="T207" fmla="*/ 5188 h 1865"/>
                              <a:gd name="T208" fmla="+- 0 6802 6423"/>
                              <a:gd name="T209" fmla="*/ T208 w 4283"/>
                              <a:gd name="T210" fmla="+- 0 5342 4775"/>
                              <a:gd name="T211" fmla="*/ 5342 h 1865"/>
                              <a:gd name="T212" fmla="+- 0 6805 6423"/>
                              <a:gd name="T213" fmla="*/ T212 w 4283"/>
                              <a:gd name="T214" fmla="+- 0 5382 4775"/>
                              <a:gd name="T215" fmla="*/ 5382 h 1865"/>
                              <a:gd name="T216" fmla="+- 0 6636 6423"/>
                              <a:gd name="T217" fmla="*/ T216 w 4283"/>
                              <a:gd name="T218" fmla="+- 0 5872 4775"/>
                              <a:gd name="T219" fmla="*/ 5872 h 1865"/>
                              <a:gd name="T220" fmla="+- 0 6796 6423"/>
                              <a:gd name="T221" fmla="*/ T220 w 4283"/>
                              <a:gd name="T222" fmla="+- 0 5905 4775"/>
                              <a:gd name="T223" fmla="*/ 5905 h 1865"/>
                              <a:gd name="T224" fmla="+- 0 6876 6423"/>
                              <a:gd name="T225" fmla="*/ T224 w 4283"/>
                              <a:gd name="T226" fmla="+- 0 5906 4775"/>
                              <a:gd name="T227" fmla="*/ 5906 h 1865"/>
                              <a:gd name="T228" fmla="+- 0 7027 6423"/>
                              <a:gd name="T229" fmla="*/ T228 w 4283"/>
                              <a:gd name="T230" fmla="+- 0 6294 4775"/>
                              <a:gd name="T231" fmla="*/ 6294 h 1865"/>
                              <a:gd name="T232" fmla="+- 0 7109 6423"/>
                              <a:gd name="T233" fmla="*/ T232 w 4283"/>
                              <a:gd name="T234" fmla="+- 0 6280 4775"/>
                              <a:gd name="T235" fmla="*/ 6280 h 1865"/>
                              <a:gd name="T236" fmla="+- 0 8018 6423"/>
                              <a:gd name="T237" fmla="*/ T236 w 4283"/>
                              <a:gd name="T238" fmla="+- 0 6426 4775"/>
                              <a:gd name="T239" fmla="*/ 6426 h 1865"/>
                              <a:gd name="T240" fmla="+- 0 9252 6423"/>
                              <a:gd name="T241" fmla="*/ T240 w 4283"/>
                              <a:gd name="T242" fmla="+- 0 6357 4775"/>
                              <a:gd name="T243" fmla="*/ 6357 h 1865"/>
                              <a:gd name="T244" fmla="+- 0 9274 6423"/>
                              <a:gd name="T245" fmla="*/ T244 w 4283"/>
                              <a:gd name="T246" fmla="+- 0 6295 4775"/>
                              <a:gd name="T247" fmla="*/ 629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283" h="1865">
                                <a:moveTo>
                                  <a:pt x="386" y="620"/>
                                </a:moveTo>
                                <a:lnTo>
                                  <a:pt x="295" y="631"/>
                                </a:lnTo>
                                <a:lnTo>
                                  <a:pt x="213" y="653"/>
                                </a:lnTo>
                                <a:lnTo>
                                  <a:pt x="142" y="685"/>
                                </a:lnTo>
                                <a:lnTo>
                                  <a:pt x="83" y="724"/>
                                </a:lnTo>
                                <a:lnTo>
                                  <a:pt x="38" y="769"/>
                                </a:lnTo>
                                <a:lnTo>
                                  <a:pt x="9" y="820"/>
                                </a:lnTo>
                                <a:lnTo>
                                  <a:pt x="0" y="875"/>
                                </a:lnTo>
                                <a:lnTo>
                                  <a:pt x="14" y="942"/>
                                </a:lnTo>
                                <a:lnTo>
                                  <a:pt x="57" y="1003"/>
                                </a:lnTo>
                                <a:lnTo>
                                  <a:pt x="124" y="1055"/>
                                </a:lnTo>
                                <a:lnTo>
                                  <a:pt x="213" y="1097"/>
                                </a:lnTo>
                                <a:lnTo>
                                  <a:pt x="210" y="1094"/>
                                </a:lnTo>
                                <a:lnTo>
                                  <a:pt x="161" y="1132"/>
                                </a:lnTo>
                                <a:lnTo>
                                  <a:pt x="124" y="1174"/>
                                </a:lnTo>
                                <a:lnTo>
                                  <a:pt x="101" y="1220"/>
                                </a:lnTo>
                                <a:lnTo>
                                  <a:pt x="94" y="1268"/>
                                </a:lnTo>
                                <a:lnTo>
                                  <a:pt x="103" y="1320"/>
                                </a:lnTo>
                                <a:lnTo>
                                  <a:pt x="128" y="1368"/>
                                </a:lnTo>
                                <a:lnTo>
                                  <a:pt x="168" y="1411"/>
                                </a:lnTo>
                                <a:lnTo>
                                  <a:pt x="220" y="1449"/>
                                </a:lnTo>
                                <a:lnTo>
                                  <a:pt x="284" y="1480"/>
                                </a:lnTo>
                                <a:lnTo>
                                  <a:pt x="358" y="1504"/>
                                </a:lnTo>
                                <a:lnTo>
                                  <a:pt x="439" y="1518"/>
                                </a:lnTo>
                                <a:lnTo>
                                  <a:pt x="526" y="1524"/>
                                </a:lnTo>
                                <a:lnTo>
                                  <a:pt x="539" y="1523"/>
                                </a:lnTo>
                                <a:lnTo>
                                  <a:pt x="551" y="1523"/>
                                </a:lnTo>
                                <a:lnTo>
                                  <a:pt x="564" y="1523"/>
                                </a:lnTo>
                                <a:lnTo>
                                  <a:pt x="576" y="1522"/>
                                </a:lnTo>
                                <a:lnTo>
                                  <a:pt x="574" y="1524"/>
                                </a:lnTo>
                                <a:lnTo>
                                  <a:pt x="624" y="1569"/>
                                </a:lnTo>
                                <a:lnTo>
                                  <a:pt x="681" y="1610"/>
                                </a:lnTo>
                                <a:lnTo>
                                  <a:pt x="746" y="1646"/>
                                </a:lnTo>
                                <a:lnTo>
                                  <a:pt x="817" y="1677"/>
                                </a:lnTo>
                                <a:lnTo>
                                  <a:pt x="893" y="1704"/>
                                </a:lnTo>
                                <a:lnTo>
                                  <a:pt x="974" y="1725"/>
                                </a:lnTo>
                                <a:lnTo>
                                  <a:pt x="1059" y="1740"/>
                                </a:lnTo>
                                <a:lnTo>
                                  <a:pt x="1148" y="1749"/>
                                </a:lnTo>
                                <a:lnTo>
                                  <a:pt x="1238" y="1752"/>
                                </a:lnTo>
                                <a:lnTo>
                                  <a:pt x="1321" y="1750"/>
                                </a:lnTo>
                                <a:lnTo>
                                  <a:pt x="1403" y="1742"/>
                                </a:lnTo>
                                <a:lnTo>
                                  <a:pt x="1482" y="1729"/>
                                </a:lnTo>
                                <a:lnTo>
                                  <a:pt x="1559" y="1710"/>
                                </a:lnTo>
                                <a:lnTo>
                                  <a:pt x="1632" y="1687"/>
                                </a:lnTo>
                                <a:lnTo>
                                  <a:pt x="1631" y="1688"/>
                                </a:lnTo>
                                <a:lnTo>
                                  <a:pt x="1682" y="1727"/>
                                </a:lnTo>
                                <a:lnTo>
                                  <a:pt x="1739" y="1762"/>
                                </a:lnTo>
                                <a:lnTo>
                                  <a:pt x="1803" y="1792"/>
                                </a:lnTo>
                                <a:lnTo>
                                  <a:pt x="1872" y="1817"/>
                                </a:lnTo>
                                <a:lnTo>
                                  <a:pt x="1946" y="1838"/>
                                </a:lnTo>
                                <a:lnTo>
                                  <a:pt x="2024" y="1852"/>
                                </a:lnTo>
                                <a:lnTo>
                                  <a:pt x="2105" y="1861"/>
                                </a:lnTo>
                                <a:lnTo>
                                  <a:pt x="2188" y="1864"/>
                                </a:lnTo>
                                <a:lnTo>
                                  <a:pt x="2275" y="1861"/>
                                </a:lnTo>
                                <a:lnTo>
                                  <a:pt x="2360" y="1851"/>
                                </a:lnTo>
                                <a:lnTo>
                                  <a:pt x="2440" y="1835"/>
                                </a:lnTo>
                                <a:lnTo>
                                  <a:pt x="2516" y="1813"/>
                                </a:lnTo>
                                <a:lnTo>
                                  <a:pt x="2587" y="1786"/>
                                </a:lnTo>
                                <a:lnTo>
                                  <a:pt x="2651" y="1754"/>
                                </a:lnTo>
                                <a:lnTo>
                                  <a:pt x="2708" y="1717"/>
                                </a:lnTo>
                                <a:lnTo>
                                  <a:pt x="2757" y="1676"/>
                                </a:lnTo>
                                <a:lnTo>
                                  <a:pt x="2798" y="1630"/>
                                </a:lnTo>
                                <a:lnTo>
                                  <a:pt x="2829" y="1582"/>
                                </a:lnTo>
                                <a:lnTo>
                                  <a:pt x="2829" y="1584"/>
                                </a:lnTo>
                                <a:lnTo>
                                  <a:pt x="2900" y="1606"/>
                                </a:lnTo>
                                <a:lnTo>
                                  <a:pt x="2975" y="1622"/>
                                </a:lnTo>
                                <a:lnTo>
                                  <a:pt x="3053" y="1632"/>
                                </a:lnTo>
                                <a:lnTo>
                                  <a:pt x="3133" y="1636"/>
                                </a:lnTo>
                                <a:lnTo>
                                  <a:pt x="3225" y="1631"/>
                                </a:lnTo>
                                <a:lnTo>
                                  <a:pt x="3313" y="1618"/>
                                </a:lnTo>
                                <a:lnTo>
                                  <a:pt x="3395" y="1598"/>
                                </a:lnTo>
                                <a:lnTo>
                                  <a:pt x="3470" y="1571"/>
                                </a:lnTo>
                                <a:lnTo>
                                  <a:pt x="3537" y="1537"/>
                                </a:lnTo>
                                <a:lnTo>
                                  <a:pt x="3594" y="1498"/>
                                </a:lnTo>
                                <a:lnTo>
                                  <a:pt x="3641" y="1454"/>
                                </a:lnTo>
                                <a:lnTo>
                                  <a:pt x="3676" y="1405"/>
                                </a:lnTo>
                                <a:lnTo>
                                  <a:pt x="3698" y="1354"/>
                                </a:lnTo>
                                <a:lnTo>
                                  <a:pt x="3706" y="1299"/>
                                </a:lnTo>
                                <a:lnTo>
                                  <a:pt x="3705" y="1298"/>
                                </a:lnTo>
                                <a:lnTo>
                                  <a:pt x="3802" y="1285"/>
                                </a:lnTo>
                                <a:lnTo>
                                  <a:pt x="3892" y="1265"/>
                                </a:lnTo>
                                <a:lnTo>
                                  <a:pt x="3976" y="1238"/>
                                </a:lnTo>
                                <a:lnTo>
                                  <a:pt x="4051" y="1204"/>
                                </a:lnTo>
                                <a:lnTo>
                                  <a:pt x="4118" y="1165"/>
                                </a:lnTo>
                                <a:lnTo>
                                  <a:pt x="4174" y="1120"/>
                                </a:lnTo>
                                <a:lnTo>
                                  <a:pt x="4220" y="1071"/>
                                </a:lnTo>
                                <a:lnTo>
                                  <a:pt x="4254" y="1018"/>
                                </a:lnTo>
                                <a:lnTo>
                                  <a:pt x="4275" y="962"/>
                                </a:lnTo>
                                <a:lnTo>
                                  <a:pt x="4282" y="904"/>
                                </a:lnTo>
                                <a:lnTo>
                                  <a:pt x="4273" y="839"/>
                                </a:lnTo>
                                <a:lnTo>
                                  <a:pt x="4246" y="776"/>
                                </a:lnTo>
                                <a:lnTo>
                                  <a:pt x="4203" y="717"/>
                                </a:lnTo>
                                <a:lnTo>
                                  <a:pt x="4143" y="662"/>
                                </a:lnTo>
                                <a:lnTo>
                                  <a:pt x="4142" y="661"/>
                                </a:lnTo>
                                <a:lnTo>
                                  <a:pt x="4160" y="632"/>
                                </a:lnTo>
                                <a:lnTo>
                                  <a:pt x="4174" y="601"/>
                                </a:lnTo>
                                <a:lnTo>
                                  <a:pt x="4182" y="569"/>
                                </a:lnTo>
                                <a:lnTo>
                                  <a:pt x="4184" y="538"/>
                                </a:lnTo>
                                <a:lnTo>
                                  <a:pt x="4175" y="478"/>
                                </a:lnTo>
                                <a:lnTo>
                                  <a:pt x="4147" y="422"/>
                                </a:lnTo>
                                <a:lnTo>
                                  <a:pt x="4103" y="371"/>
                                </a:lnTo>
                                <a:lnTo>
                                  <a:pt x="4045" y="325"/>
                                </a:lnTo>
                                <a:lnTo>
                                  <a:pt x="3972" y="286"/>
                                </a:lnTo>
                                <a:lnTo>
                                  <a:pt x="3889" y="256"/>
                                </a:lnTo>
                                <a:lnTo>
                                  <a:pt x="3795" y="235"/>
                                </a:lnTo>
                                <a:lnTo>
                                  <a:pt x="3796" y="234"/>
                                </a:lnTo>
                                <a:lnTo>
                                  <a:pt x="3769" y="179"/>
                                </a:lnTo>
                                <a:lnTo>
                                  <a:pt x="3725" y="128"/>
                                </a:lnTo>
                                <a:lnTo>
                                  <a:pt x="3666" y="85"/>
                                </a:lnTo>
                                <a:lnTo>
                                  <a:pt x="3594" y="49"/>
                                </a:lnTo>
                                <a:lnTo>
                                  <a:pt x="3511" y="23"/>
                                </a:lnTo>
                                <a:lnTo>
                                  <a:pt x="3420" y="6"/>
                                </a:lnTo>
                                <a:lnTo>
                                  <a:pt x="3322" y="0"/>
                                </a:lnTo>
                                <a:lnTo>
                                  <a:pt x="3239" y="4"/>
                                </a:lnTo>
                                <a:lnTo>
                                  <a:pt x="3158" y="17"/>
                                </a:lnTo>
                                <a:lnTo>
                                  <a:pt x="3083" y="38"/>
                                </a:lnTo>
                                <a:lnTo>
                                  <a:pt x="3015" y="66"/>
                                </a:lnTo>
                                <a:lnTo>
                                  <a:pt x="2955" y="101"/>
                                </a:lnTo>
                                <a:lnTo>
                                  <a:pt x="2956" y="101"/>
                                </a:lnTo>
                                <a:lnTo>
                                  <a:pt x="2902" y="66"/>
                                </a:lnTo>
                                <a:lnTo>
                                  <a:pt x="2838" y="38"/>
                                </a:lnTo>
                                <a:lnTo>
                                  <a:pt x="2768" y="17"/>
                                </a:lnTo>
                                <a:lnTo>
                                  <a:pt x="2692" y="4"/>
                                </a:lnTo>
                                <a:lnTo>
                                  <a:pt x="2612" y="0"/>
                                </a:lnTo>
                                <a:lnTo>
                                  <a:pt x="2516" y="6"/>
                                </a:lnTo>
                                <a:lnTo>
                                  <a:pt x="2426" y="25"/>
                                </a:lnTo>
                                <a:lnTo>
                                  <a:pt x="2345" y="54"/>
                                </a:lnTo>
                                <a:lnTo>
                                  <a:pt x="2277" y="94"/>
                                </a:lnTo>
                                <a:lnTo>
                                  <a:pt x="2225" y="142"/>
                                </a:lnTo>
                                <a:lnTo>
                                  <a:pt x="2226" y="146"/>
                                </a:lnTo>
                                <a:lnTo>
                                  <a:pt x="2163" y="115"/>
                                </a:lnTo>
                                <a:lnTo>
                                  <a:pt x="2093" y="90"/>
                                </a:lnTo>
                                <a:lnTo>
                                  <a:pt x="2017" y="71"/>
                                </a:lnTo>
                                <a:lnTo>
                                  <a:pt x="1938" y="60"/>
                                </a:lnTo>
                                <a:lnTo>
                                  <a:pt x="1855" y="56"/>
                                </a:lnTo>
                                <a:lnTo>
                                  <a:pt x="1773" y="60"/>
                                </a:lnTo>
                                <a:lnTo>
                                  <a:pt x="1693" y="71"/>
                                </a:lnTo>
                                <a:lnTo>
                                  <a:pt x="1618" y="89"/>
                                </a:lnTo>
                                <a:lnTo>
                                  <a:pt x="1549" y="114"/>
                                </a:lnTo>
                                <a:lnTo>
                                  <a:pt x="1487" y="145"/>
                                </a:lnTo>
                                <a:lnTo>
                                  <a:pt x="1433" y="181"/>
                                </a:lnTo>
                                <a:lnTo>
                                  <a:pt x="1388" y="223"/>
                                </a:lnTo>
                                <a:lnTo>
                                  <a:pt x="1387" y="225"/>
                                </a:lnTo>
                                <a:lnTo>
                                  <a:pt x="1307" y="201"/>
                                </a:lnTo>
                                <a:lnTo>
                                  <a:pt x="1223" y="184"/>
                                </a:lnTo>
                                <a:lnTo>
                                  <a:pt x="1137" y="174"/>
                                </a:lnTo>
                                <a:lnTo>
                                  <a:pt x="1048" y="170"/>
                                </a:lnTo>
                                <a:lnTo>
                                  <a:pt x="957" y="174"/>
                                </a:lnTo>
                                <a:lnTo>
                                  <a:pt x="870" y="184"/>
                                </a:lnTo>
                                <a:lnTo>
                                  <a:pt x="787" y="201"/>
                                </a:lnTo>
                                <a:lnTo>
                                  <a:pt x="710" y="224"/>
                                </a:lnTo>
                                <a:lnTo>
                                  <a:pt x="639" y="253"/>
                                </a:lnTo>
                                <a:lnTo>
                                  <a:pt x="575" y="286"/>
                                </a:lnTo>
                                <a:lnTo>
                                  <a:pt x="518" y="325"/>
                                </a:lnTo>
                                <a:lnTo>
                                  <a:pt x="470" y="367"/>
                                </a:lnTo>
                                <a:lnTo>
                                  <a:pt x="431" y="413"/>
                                </a:lnTo>
                                <a:lnTo>
                                  <a:pt x="403" y="461"/>
                                </a:lnTo>
                                <a:lnTo>
                                  <a:pt x="385" y="513"/>
                                </a:lnTo>
                                <a:lnTo>
                                  <a:pt x="379" y="567"/>
                                </a:lnTo>
                                <a:lnTo>
                                  <a:pt x="379" y="580"/>
                                </a:lnTo>
                                <a:lnTo>
                                  <a:pt x="380" y="594"/>
                                </a:lnTo>
                                <a:lnTo>
                                  <a:pt x="382" y="607"/>
                                </a:lnTo>
                                <a:lnTo>
                                  <a:pt x="385" y="620"/>
                                </a:lnTo>
                                <a:lnTo>
                                  <a:pt x="386" y="620"/>
                                </a:lnTo>
                                <a:close/>
                                <a:moveTo>
                                  <a:pt x="213" y="1097"/>
                                </a:moveTo>
                                <a:lnTo>
                                  <a:pt x="264" y="1112"/>
                                </a:lnTo>
                                <a:lnTo>
                                  <a:pt x="317" y="1123"/>
                                </a:lnTo>
                                <a:lnTo>
                                  <a:pt x="373" y="1130"/>
                                </a:lnTo>
                                <a:lnTo>
                                  <a:pt x="430" y="1132"/>
                                </a:lnTo>
                                <a:lnTo>
                                  <a:pt x="441" y="1132"/>
                                </a:lnTo>
                                <a:lnTo>
                                  <a:pt x="453" y="1131"/>
                                </a:lnTo>
                                <a:lnTo>
                                  <a:pt x="464" y="1131"/>
                                </a:lnTo>
                                <a:moveTo>
                                  <a:pt x="576" y="1522"/>
                                </a:moveTo>
                                <a:lnTo>
                                  <a:pt x="604" y="1519"/>
                                </a:lnTo>
                                <a:lnTo>
                                  <a:pt x="632" y="1516"/>
                                </a:lnTo>
                                <a:lnTo>
                                  <a:pt x="659" y="1511"/>
                                </a:lnTo>
                                <a:lnTo>
                                  <a:pt x="686" y="1505"/>
                                </a:lnTo>
                                <a:moveTo>
                                  <a:pt x="1565" y="1613"/>
                                </a:moveTo>
                                <a:lnTo>
                                  <a:pt x="1579" y="1632"/>
                                </a:lnTo>
                                <a:lnTo>
                                  <a:pt x="1595" y="1651"/>
                                </a:lnTo>
                                <a:lnTo>
                                  <a:pt x="1612" y="1670"/>
                                </a:lnTo>
                                <a:lnTo>
                                  <a:pt x="1631" y="1688"/>
                                </a:lnTo>
                                <a:moveTo>
                                  <a:pt x="2829" y="1582"/>
                                </a:moveTo>
                                <a:lnTo>
                                  <a:pt x="2838" y="1562"/>
                                </a:lnTo>
                                <a:lnTo>
                                  <a:pt x="2845" y="1541"/>
                                </a:lnTo>
                                <a:lnTo>
                                  <a:pt x="2851" y="1520"/>
                                </a:lnTo>
                                <a:lnTo>
                                  <a:pt x="2855" y="1499"/>
                                </a:lnTo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21"/>
                        <wps:cNvSpPr>
                          <a:spLocks/>
                        </wps:cNvSpPr>
                        <wps:spPr bwMode="auto">
                          <a:xfrm>
                            <a:off x="228600" y="904875"/>
                            <a:ext cx="453390" cy="197485"/>
                          </a:xfrm>
                          <a:custGeom>
                            <a:avLst/>
                            <a:gdLst>
                              <a:gd name="T0" fmla="+- 0 6877 6520"/>
                              <a:gd name="T1" fmla="*/ T0 w 714"/>
                              <a:gd name="T2" fmla="+- 0 6312 6312"/>
                              <a:gd name="T3" fmla="*/ 6312 h 311"/>
                              <a:gd name="T4" fmla="+- 0 6782 6520"/>
                              <a:gd name="T5" fmla="*/ T4 w 714"/>
                              <a:gd name="T6" fmla="+- 0 6317 6312"/>
                              <a:gd name="T7" fmla="*/ 6317 h 311"/>
                              <a:gd name="T8" fmla="+- 0 6697 6520"/>
                              <a:gd name="T9" fmla="*/ T8 w 714"/>
                              <a:gd name="T10" fmla="+- 0 6333 6312"/>
                              <a:gd name="T11" fmla="*/ 6333 h 311"/>
                              <a:gd name="T12" fmla="+- 0 6625 6520"/>
                              <a:gd name="T13" fmla="*/ T12 w 714"/>
                              <a:gd name="T14" fmla="+- 0 6357 6312"/>
                              <a:gd name="T15" fmla="*/ 6357 h 311"/>
                              <a:gd name="T16" fmla="+- 0 6569 6520"/>
                              <a:gd name="T17" fmla="*/ T16 w 714"/>
                              <a:gd name="T18" fmla="+- 0 6389 6312"/>
                              <a:gd name="T19" fmla="*/ 6389 h 311"/>
                              <a:gd name="T20" fmla="+- 0 6520 6520"/>
                              <a:gd name="T21" fmla="*/ T20 w 714"/>
                              <a:gd name="T22" fmla="+- 0 6467 6312"/>
                              <a:gd name="T23" fmla="*/ 6467 h 311"/>
                              <a:gd name="T24" fmla="+- 0 6533 6520"/>
                              <a:gd name="T25" fmla="*/ T24 w 714"/>
                              <a:gd name="T26" fmla="+- 0 6509 6312"/>
                              <a:gd name="T27" fmla="*/ 6509 h 311"/>
                              <a:gd name="T28" fmla="+- 0 6625 6520"/>
                              <a:gd name="T29" fmla="*/ T28 w 714"/>
                              <a:gd name="T30" fmla="+- 0 6577 6312"/>
                              <a:gd name="T31" fmla="*/ 6577 h 311"/>
                              <a:gd name="T32" fmla="+- 0 6697 6520"/>
                              <a:gd name="T33" fmla="*/ T32 w 714"/>
                              <a:gd name="T34" fmla="+- 0 6601 6312"/>
                              <a:gd name="T35" fmla="*/ 6601 h 311"/>
                              <a:gd name="T36" fmla="+- 0 6782 6520"/>
                              <a:gd name="T37" fmla="*/ T36 w 714"/>
                              <a:gd name="T38" fmla="+- 0 6617 6312"/>
                              <a:gd name="T39" fmla="*/ 6617 h 311"/>
                              <a:gd name="T40" fmla="+- 0 6877 6520"/>
                              <a:gd name="T41" fmla="*/ T40 w 714"/>
                              <a:gd name="T42" fmla="+- 0 6623 6312"/>
                              <a:gd name="T43" fmla="*/ 6623 h 311"/>
                              <a:gd name="T44" fmla="+- 0 6972 6520"/>
                              <a:gd name="T45" fmla="*/ T44 w 714"/>
                              <a:gd name="T46" fmla="+- 0 6617 6312"/>
                              <a:gd name="T47" fmla="*/ 6617 h 311"/>
                              <a:gd name="T48" fmla="+- 0 7057 6520"/>
                              <a:gd name="T49" fmla="*/ T48 w 714"/>
                              <a:gd name="T50" fmla="+- 0 6601 6312"/>
                              <a:gd name="T51" fmla="*/ 6601 h 311"/>
                              <a:gd name="T52" fmla="+- 0 7129 6520"/>
                              <a:gd name="T53" fmla="*/ T52 w 714"/>
                              <a:gd name="T54" fmla="+- 0 6577 6312"/>
                              <a:gd name="T55" fmla="*/ 6577 h 311"/>
                              <a:gd name="T56" fmla="+- 0 7185 6520"/>
                              <a:gd name="T57" fmla="*/ T56 w 714"/>
                              <a:gd name="T58" fmla="+- 0 6546 6312"/>
                              <a:gd name="T59" fmla="*/ 6546 h 311"/>
                              <a:gd name="T60" fmla="+- 0 7234 6520"/>
                              <a:gd name="T61" fmla="*/ T60 w 714"/>
                              <a:gd name="T62" fmla="+- 0 6467 6312"/>
                              <a:gd name="T63" fmla="*/ 6467 h 311"/>
                              <a:gd name="T64" fmla="+- 0 7221 6520"/>
                              <a:gd name="T65" fmla="*/ T64 w 714"/>
                              <a:gd name="T66" fmla="+- 0 6426 6312"/>
                              <a:gd name="T67" fmla="*/ 6426 h 311"/>
                              <a:gd name="T68" fmla="+- 0 7129 6520"/>
                              <a:gd name="T69" fmla="*/ T68 w 714"/>
                              <a:gd name="T70" fmla="+- 0 6357 6312"/>
                              <a:gd name="T71" fmla="*/ 6357 h 311"/>
                              <a:gd name="T72" fmla="+- 0 7057 6520"/>
                              <a:gd name="T73" fmla="*/ T72 w 714"/>
                              <a:gd name="T74" fmla="+- 0 6333 6312"/>
                              <a:gd name="T75" fmla="*/ 6333 h 311"/>
                              <a:gd name="T76" fmla="+- 0 6972 6520"/>
                              <a:gd name="T77" fmla="*/ T76 w 714"/>
                              <a:gd name="T78" fmla="+- 0 6317 6312"/>
                              <a:gd name="T79" fmla="*/ 6317 h 311"/>
                              <a:gd name="T80" fmla="+- 0 6877 6520"/>
                              <a:gd name="T81" fmla="*/ T80 w 714"/>
                              <a:gd name="T82" fmla="+- 0 6312 6312"/>
                              <a:gd name="T83" fmla="*/ 6312 h 3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714" h="311">
                                <a:moveTo>
                                  <a:pt x="357" y="0"/>
                                </a:moveTo>
                                <a:lnTo>
                                  <a:pt x="262" y="5"/>
                                </a:lnTo>
                                <a:lnTo>
                                  <a:pt x="177" y="21"/>
                                </a:lnTo>
                                <a:lnTo>
                                  <a:pt x="105" y="45"/>
                                </a:lnTo>
                                <a:lnTo>
                                  <a:pt x="49" y="77"/>
                                </a:lnTo>
                                <a:lnTo>
                                  <a:pt x="0" y="155"/>
                                </a:lnTo>
                                <a:lnTo>
                                  <a:pt x="13" y="197"/>
                                </a:lnTo>
                                <a:lnTo>
                                  <a:pt x="105" y="265"/>
                                </a:lnTo>
                                <a:lnTo>
                                  <a:pt x="177" y="289"/>
                                </a:lnTo>
                                <a:lnTo>
                                  <a:pt x="262" y="305"/>
                                </a:lnTo>
                                <a:lnTo>
                                  <a:pt x="357" y="311"/>
                                </a:lnTo>
                                <a:lnTo>
                                  <a:pt x="452" y="305"/>
                                </a:lnTo>
                                <a:lnTo>
                                  <a:pt x="537" y="289"/>
                                </a:lnTo>
                                <a:lnTo>
                                  <a:pt x="609" y="265"/>
                                </a:lnTo>
                                <a:lnTo>
                                  <a:pt x="665" y="234"/>
                                </a:lnTo>
                                <a:lnTo>
                                  <a:pt x="714" y="155"/>
                                </a:lnTo>
                                <a:lnTo>
                                  <a:pt x="701" y="114"/>
                                </a:lnTo>
                                <a:lnTo>
                                  <a:pt x="609" y="45"/>
                                </a:lnTo>
                                <a:lnTo>
                                  <a:pt x="537" y="21"/>
                                </a:lnTo>
                                <a:lnTo>
                                  <a:pt x="452" y="5"/>
                                </a:lnTo>
                                <a:lnTo>
                                  <a:pt x="357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19"/>
                        <wps:cNvSpPr>
                          <a:spLocks/>
                        </wps:cNvSpPr>
                        <wps:spPr bwMode="auto">
                          <a:xfrm>
                            <a:off x="66675" y="1038225"/>
                            <a:ext cx="302260" cy="132080"/>
                          </a:xfrm>
                          <a:custGeom>
                            <a:avLst/>
                            <a:gdLst>
                              <a:gd name="T0" fmla="+- 0 6513 6275"/>
                              <a:gd name="T1" fmla="*/ T0 w 476"/>
                              <a:gd name="T2" fmla="+- 0 6528 6528"/>
                              <a:gd name="T3" fmla="*/ 6528 h 208"/>
                              <a:gd name="T4" fmla="+- 0 6420 6275"/>
                              <a:gd name="T5" fmla="*/ T4 w 476"/>
                              <a:gd name="T6" fmla="+- 0 6536 6528"/>
                              <a:gd name="T7" fmla="*/ 6536 h 208"/>
                              <a:gd name="T8" fmla="+- 0 6345 6275"/>
                              <a:gd name="T9" fmla="*/ T8 w 476"/>
                              <a:gd name="T10" fmla="+- 0 6558 6528"/>
                              <a:gd name="T11" fmla="*/ 6558 h 208"/>
                              <a:gd name="T12" fmla="+- 0 6294 6275"/>
                              <a:gd name="T13" fmla="*/ T12 w 476"/>
                              <a:gd name="T14" fmla="+- 0 6591 6528"/>
                              <a:gd name="T15" fmla="*/ 6591 h 208"/>
                              <a:gd name="T16" fmla="+- 0 6275 6275"/>
                              <a:gd name="T17" fmla="*/ T16 w 476"/>
                              <a:gd name="T18" fmla="+- 0 6631 6528"/>
                              <a:gd name="T19" fmla="*/ 6631 h 208"/>
                              <a:gd name="T20" fmla="+- 0 6294 6275"/>
                              <a:gd name="T21" fmla="*/ T20 w 476"/>
                              <a:gd name="T22" fmla="+- 0 6672 6528"/>
                              <a:gd name="T23" fmla="*/ 6672 h 208"/>
                              <a:gd name="T24" fmla="+- 0 6345 6275"/>
                              <a:gd name="T25" fmla="*/ T24 w 476"/>
                              <a:gd name="T26" fmla="+- 0 6705 6528"/>
                              <a:gd name="T27" fmla="*/ 6705 h 208"/>
                              <a:gd name="T28" fmla="+- 0 6420 6275"/>
                              <a:gd name="T29" fmla="*/ T28 w 476"/>
                              <a:gd name="T30" fmla="+- 0 6727 6528"/>
                              <a:gd name="T31" fmla="*/ 6727 h 208"/>
                              <a:gd name="T32" fmla="+- 0 6513 6275"/>
                              <a:gd name="T33" fmla="*/ T32 w 476"/>
                              <a:gd name="T34" fmla="+- 0 6735 6528"/>
                              <a:gd name="T35" fmla="*/ 6735 h 208"/>
                              <a:gd name="T36" fmla="+- 0 6606 6275"/>
                              <a:gd name="T37" fmla="*/ T36 w 476"/>
                              <a:gd name="T38" fmla="+- 0 6727 6528"/>
                              <a:gd name="T39" fmla="*/ 6727 h 208"/>
                              <a:gd name="T40" fmla="+- 0 6681 6275"/>
                              <a:gd name="T41" fmla="*/ T40 w 476"/>
                              <a:gd name="T42" fmla="+- 0 6705 6528"/>
                              <a:gd name="T43" fmla="*/ 6705 h 208"/>
                              <a:gd name="T44" fmla="+- 0 6732 6275"/>
                              <a:gd name="T45" fmla="*/ T44 w 476"/>
                              <a:gd name="T46" fmla="+- 0 6672 6528"/>
                              <a:gd name="T47" fmla="*/ 6672 h 208"/>
                              <a:gd name="T48" fmla="+- 0 6751 6275"/>
                              <a:gd name="T49" fmla="*/ T48 w 476"/>
                              <a:gd name="T50" fmla="+- 0 6631 6528"/>
                              <a:gd name="T51" fmla="*/ 6631 h 208"/>
                              <a:gd name="T52" fmla="+- 0 6732 6275"/>
                              <a:gd name="T53" fmla="*/ T52 w 476"/>
                              <a:gd name="T54" fmla="+- 0 6591 6528"/>
                              <a:gd name="T55" fmla="*/ 6591 h 208"/>
                              <a:gd name="T56" fmla="+- 0 6681 6275"/>
                              <a:gd name="T57" fmla="*/ T56 w 476"/>
                              <a:gd name="T58" fmla="+- 0 6558 6528"/>
                              <a:gd name="T59" fmla="*/ 6558 h 208"/>
                              <a:gd name="T60" fmla="+- 0 6606 6275"/>
                              <a:gd name="T61" fmla="*/ T60 w 476"/>
                              <a:gd name="T62" fmla="+- 0 6536 6528"/>
                              <a:gd name="T63" fmla="*/ 6536 h 208"/>
                              <a:gd name="T64" fmla="+- 0 6513 6275"/>
                              <a:gd name="T65" fmla="*/ T64 w 476"/>
                              <a:gd name="T66" fmla="+- 0 6528 6528"/>
                              <a:gd name="T67" fmla="*/ 6528 h 2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76" h="208">
                                <a:moveTo>
                                  <a:pt x="238" y="0"/>
                                </a:moveTo>
                                <a:lnTo>
                                  <a:pt x="145" y="8"/>
                                </a:lnTo>
                                <a:lnTo>
                                  <a:pt x="70" y="30"/>
                                </a:lnTo>
                                <a:lnTo>
                                  <a:pt x="19" y="63"/>
                                </a:lnTo>
                                <a:lnTo>
                                  <a:pt x="0" y="103"/>
                                </a:lnTo>
                                <a:lnTo>
                                  <a:pt x="19" y="144"/>
                                </a:lnTo>
                                <a:lnTo>
                                  <a:pt x="70" y="177"/>
                                </a:lnTo>
                                <a:lnTo>
                                  <a:pt x="145" y="199"/>
                                </a:lnTo>
                                <a:lnTo>
                                  <a:pt x="238" y="207"/>
                                </a:lnTo>
                                <a:lnTo>
                                  <a:pt x="331" y="199"/>
                                </a:lnTo>
                                <a:lnTo>
                                  <a:pt x="406" y="177"/>
                                </a:lnTo>
                                <a:lnTo>
                                  <a:pt x="457" y="144"/>
                                </a:lnTo>
                                <a:lnTo>
                                  <a:pt x="476" y="103"/>
                                </a:lnTo>
                                <a:lnTo>
                                  <a:pt x="457" y="63"/>
                                </a:lnTo>
                                <a:lnTo>
                                  <a:pt x="406" y="30"/>
                                </a:lnTo>
                                <a:lnTo>
                                  <a:pt x="331" y="8"/>
                                </a:lnTo>
                                <a:lnTo>
                                  <a:pt x="2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17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2" name="Picture 21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14425"/>
                            <a:ext cx="182880" cy="977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9C02F9A" id="Group 8" o:spid="_x0000_s1026" style="position:absolute;margin-left:287.25pt;margin-top:194.65pt;width:252.4pt;height:95.45pt;z-index:-252419072" coordsize="32054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">
                <v:shape id="AutoShape 225" o:spid="_x0000_s1027" style="position:absolute;left:4857;width:27197;height:11842;visibility:visible;mso-wrap-style:square;v-text-anchor:top" coordsize="4283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" path="m386,620r-91,11l213,653r-71,32l83,724,38,769,9,820,,875r14,67l57,1003r67,52l213,1097r-3,-3l161,1132r-37,42l101,1220r-7,48l103,1320r25,48l168,1411r52,38l284,1480r74,24l439,1518r87,6l539,1523r12,l564,1523r12,-1l574,1524r50,45l681,1610r65,36l817,1677r76,27l974,1725r85,15l1148,1749r90,3l1321,1750r82,-8l1482,1729r77,-19l1632,1687r-1,1l1682,1727r57,35l1803,1792r69,25l1946,1838r78,14l2105,1861r83,3l2275,1861r85,-10l2440,1835r76,-22l2587,1786r64,-32l2708,1717r49,-41l2798,1630r31,-48l2829,1584r71,22l2975,1622r78,10l3133,1636r92,-5l3313,1618r82,-20l3470,1571r67,-34l3594,1498r47,-44l3676,1405r22,-51l3706,1299r-1,-1l3802,1285r90,-20l3976,1238r75,-34l4118,1165r56,-45l4220,1071r34,-53l4275,962r7,-58l4273,839r-27,-63l4203,717r-60,-55l4142,661r18,-29l4174,601r8,-32l4184,538r-9,-60l4147,422r-44,-51l4045,325r-73,-39l3889,256r-94,-21l3796,234r-27,-55l3725,128,3666,85,3594,49,3511,23,3420,6,3322,r-83,4l3158,17r-75,21l3015,66r-60,35l2956,101,2902,66,2838,38,2768,17,2692,4,2612,r-96,6l2426,25r-81,29l2277,94r-52,48l2226,146r-63,-31l2093,90,2017,71,1938,60r-83,-4l1773,60r-80,11l1618,89r-69,25l1487,145r-54,36l1388,223r-1,2l1307,201r-84,-17l1137,174r-89,-4l957,174r-87,10l787,201r-77,23l639,253r-64,33l518,325r-48,42l431,413r-28,48l385,513r-6,54l379,580r1,14l382,607r3,13l386,620xm213,1097r51,15l317,1123r56,7l430,1132r11,l453,1131r11,m576,1522r28,-3l632,1516r27,-5l686,1505t879,108l1579,1632r16,19l1612,1670r19,18m2829,1582r9,-20l2845,1541r6,-21l2855,1499e" filled="f" strokeweight="2.5pt">
                  <v:path arrowok="t" o:connecttype="custom" o:connectlocs="135255,3446780;24130,3520440;8890,3630295;135255,3728720;78740,3777615;65405,3870325;139700,3952240;278765,3996055;349885,3999230;364490,3999865;473710,4077335;618490,4127500;786130,4144645;941070,4130040;1035685,4104005;1144905,4170045;1285240,4208145;1444625,4213860;1597660,4183380;1719580,4122420;1796415,4036695;1889125,4062095;2047875,4067810;2203450,4029710;2312035,3955415;2353310,3856990;2471420,3835400;2614930,3771900;2701290,3678555;2713355,3564890;2630805,3452495;2650490,3413760;2651125,3335655;2568575,3238500;2409825,3181350;2365375,3113405;2229485,3046730;2056765,3034665;1914525,3074035;1842770,3074035;1709420,3034665;1540510,3048000;1412875,3122295;1329055,3089275;1177925,3067685;1027430,3088640;909955,3147060;829945,3159760;665480,3140075;499745,3159760;365125,3213735;273685,3294380;240665,3392170;242570,3417570;135255,3728720;236855,3749675;287655,3750310;383540,3996690;435610,3987800;1012825,4080510;1796415,4036695;1810385,3997325" o:connectangles="0,0,0,0,0,0,0,0,0,0,0,0,0,0,0,0,0,0,0,0,0,0,0,0,0,0,0,0,0,0,0,0,0,0,0,0,0,0,0,0,0,0,0,0,0,0,0,0,0,0,0,0,0,0,0,0,0,0,0,0,0,0"/>
                </v:shape>
                <v:shape id="Freeform 221" o:spid="_x0000_s1028" style="position:absolute;left:2286;top:9048;width:4533;height:1975;visibility:visible;mso-wrap-style:square;v-text-anchor:top" coordsize="714,3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" path="m357,l262,5,177,21,105,45,49,77,,155r13,42l105,265r72,24l262,305r95,6l452,305r85,-16l609,265r56,-31l714,155,701,114,609,45,537,21,452,5,357,xe" filled="f" strokeweight="2.5pt">
                  <v:path arrowok="t" o:connecttype="custom" o:connectlocs="226695,4008120;166370,4011295;112395,4021455;66675,4036695;31115,4057015;0,4106545;8255,4133215;66675,4176395;112395,4191635;166370,4201795;226695,4205605;287020,4201795;340995,4191635;386715,4176395;422275,4156710;453390,4106545;445135,4080510;386715,4036695;340995,4021455;287020,4011295;226695,4008120" o:connectangles="0,0,0,0,0,0,0,0,0,0,0,0,0,0,0,0,0,0,0,0,0"/>
                </v:shape>
                <v:shape id="Freeform 219" o:spid="_x0000_s1029" style="position:absolute;left:666;top:10382;width:3023;height:1321;visibility:visible;mso-wrap-style:square;v-text-anchor:top" coordsize="476,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" path="m238,l145,8,70,30,19,63,,103r19,41l70,177r75,22l238,207r93,-8l406,177r51,-33l476,103,457,63,406,30,331,8,238,xe" filled="f" strokeweight="2.5pt">
                  <v:path arrowok="t" o:connecttype="custom" o:connectlocs="151130,4145280;92075,4150360;44450,4164330;12065,4185285;0,4210685;12065,4236720;44450,4257675;92075,4271645;151130,4276725;210185,4271645;257810,4257675;290195,4236720;302260,4210685;290195,4185285;257810,4164330;210185,4150360;151130,4145280" o:connectangles="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8" o:spid="_x0000_s1030" type="#_x0000_t75" style="position:absolute;top:11144;width:1828;height: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">
                  <v:imagedata r:id="rId12" o:title=""/>
                </v:shape>
              </v:group>
            </w:pict>
          </mc:Fallback>
        </mc:AlternateContent>
      </w:r>
      <w:r w:rsidR="002C4A53" w:rsidRPr="00F33AA1">
        <w:tab/>
      </w:r>
    </w:p>
    <w:sectPr w:rsidR="001006E8" w:rsidRPr="00F33AA1" w:rsidSect="00266E26">
      <w:pgSz w:w="16840" w:h="11910" w:orient="landscape"/>
      <w:pgMar w:top="1100" w:right="26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67908"/>
    <w:multiLevelType w:val="hybridMultilevel"/>
    <w:tmpl w:val="2378FC30"/>
    <w:lvl w:ilvl="0" w:tplc="53F408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E06E5F"/>
    <w:multiLevelType w:val="hybridMultilevel"/>
    <w:tmpl w:val="666216B0"/>
    <w:lvl w:ilvl="0" w:tplc="D6A86B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LUwNje3AAJzAyUdpeDU4uLM/DyQAstaAIa16k0sAAAA"/>
  </w:docVars>
  <w:rsids>
    <w:rsidRoot w:val="001006E8"/>
    <w:rsid w:val="000017E2"/>
    <w:rsid w:val="00003472"/>
    <w:rsid w:val="00013D44"/>
    <w:rsid w:val="0002540B"/>
    <w:rsid w:val="00045B0E"/>
    <w:rsid w:val="00046A4B"/>
    <w:rsid w:val="00053791"/>
    <w:rsid w:val="00063120"/>
    <w:rsid w:val="00065D21"/>
    <w:rsid w:val="00081EB2"/>
    <w:rsid w:val="000830BA"/>
    <w:rsid w:val="00084386"/>
    <w:rsid w:val="00090474"/>
    <w:rsid w:val="00092E04"/>
    <w:rsid w:val="0009557F"/>
    <w:rsid w:val="000A71CA"/>
    <w:rsid w:val="000B2113"/>
    <w:rsid w:val="000B59BA"/>
    <w:rsid w:val="001006E8"/>
    <w:rsid w:val="0010434E"/>
    <w:rsid w:val="001062BC"/>
    <w:rsid w:val="00106FC7"/>
    <w:rsid w:val="00117389"/>
    <w:rsid w:val="00143BCD"/>
    <w:rsid w:val="00144327"/>
    <w:rsid w:val="0016397D"/>
    <w:rsid w:val="00175626"/>
    <w:rsid w:val="001B60CA"/>
    <w:rsid w:val="001B6E00"/>
    <w:rsid w:val="001C42DD"/>
    <w:rsid w:val="001E3585"/>
    <w:rsid w:val="001F0030"/>
    <w:rsid w:val="001F07EA"/>
    <w:rsid w:val="0020023C"/>
    <w:rsid w:val="002028FE"/>
    <w:rsid w:val="00202BE4"/>
    <w:rsid w:val="002078FD"/>
    <w:rsid w:val="0022216F"/>
    <w:rsid w:val="00226EE2"/>
    <w:rsid w:val="00256604"/>
    <w:rsid w:val="00263E7E"/>
    <w:rsid w:val="00266E26"/>
    <w:rsid w:val="00277CBC"/>
    <w:rsid w:val="002A48A2"/>
    <w:rsid w:val="002A5F26"/>
    <w:rsid w:val="002C4A53"/>
    <w:rsid w:val="002D4883"/>
    <w:rsid w:val="002D4E41"/>
    <w:rsid w:val="00311C53"/>
    <w:rsid w:val="00312190"/>
    <w:rsid w:val="003274EE"/>
    <w:rsid w:val="00344159"/>
    <w:rsid w:val="00354E66"/>
    <w:rsid w:val="003566CB"/>
    <w:rsid w:val="00391C7A"/>
    <w:rsid w:val="003A7B50"/>
    <w:rsid w:val="003B52B7"/>
    <w:rsid w:val="003C08EA"/>
    <w:rsid w:val="003C1AD2"/>
    <w:rsid w:val="003D5668"/>
    <w:rsid w:val="003D59FD"/>
    <w:rsid w:val="003E40AA"/>
    <w:rsid w:val="003E4424"/>
    <w:rsid w:val="003F0B7E"/>
    <w:rsid w:val="003F6A27"/>
    <w:rsid w:val="00402F09"/>
    <w:rsid w:val="00413E12"/>
    <w:rsid w:val="00414602"/>
    <w:rsid w:val="00422E71"/>
    <w:rsid w:val="00425B70"/>
    <w:rsid w:val="00471592"/>
    <w:rsid w:val="004750D0"/>
    <w:rsid w:val="00491D99"/>
    <w:rsid w:val="004A3E78"/>
    <w:rsid w:val="004B71FB"/>
    <w:rsid w:val="004E6D40"/>
    <w:rsid w:val="004F18A3"/>
    <w:rsid w:val="004F5EA9"/>
    <w:rsid w:val="00500FE4"/>
    <w:rsid w:val="0051143E"/>
    <w:rsid w:val="005309B9"/>
    <w:rsid w:val="00531C9F"/>
    <w:rsid w:val="00543C31"/>
    <w:rsid w:val="00565FA6"/>
    <w:rsid w:val="0058368C"/>
    <w:rsid w:val="00591498"/>
    <w:rsid w:val="00594659"/>
    <w:rsid w:val="0059542D"/>
    <w:rsid w:val="005A19C8"/>
    <w:rsid w:val="005A7AE6"/>
    <w:rsid w:val="005C182F"/>
    <w:rsid w:val="005D167D"/>
    <w:rsid w:val="005D4C31"/>
    <w:rsid w:val="005E6E43"/>
    <w:rsid w:val="0061766F"/>
    <w:rsid w:val="00632955"/>
    <w:rsid w:val="00633833"/>
    <w:rsid w:val="00633AC0"/>
    <w:rsid w:val="0065315F"/>
    <w:rsid w:val="0067360F"/>
    <w:rsid w:val="00677FCA"/>
    <w:rsid w:val="0068235B"/>
    <w:rsid w:val="00691DD0"/>
    <w:rsid w:val="00694696"/>
    <w:rsid w:val="006A523B"/>
    <w:rsid w:val="006E6F80"/>
    <w:rsid w:val="006F7DDB"/>
    <w:rsid w:val="00703FA9"/>
    <w:rsid w:val="007533E2"/>
    <w:rsid w:val="00761609"/>
    <w:rsid w:val="00764A26"/>
    <w:rsid w:val="007A7342"/>
    <w:rsid w:val="007B6FD3"/>
    <w:rsid w:val="007C1FAE"/>
    <w:rsid w:val="007D12F9"/>
    <w:rsid w:val="007E0C44"/>
    <w:rsid w:val="007E2641"/>
    <w:rsid w:val="007F55B3"/>
    <w:rsid w:val="00807960"/>
    <w:rsid w:val="00814C9F"/>
    <w:rsid w:val="0082099E"/>
    <w:rsid w:val="00824944"/>
    <w:rsid w:val="008343C4"/>
    <w:rsid w:val="00836A61"/>
    <w:rsid w:val="00842BD3"/>
    <w:rsid w:val="00852E4B"/>
    <w:rsid w:val="008558F6"/>
    <w:rsid w:val="00862F48"/>
    <w:rsid w:val="008630BD"/>
    <w:rsid w:val="00892D1F"/>
    <w:rsid w:val="00892F88"/>
    <w:rsid w:val="00894C3F"/>
    <w:rsid w:val="008A06A1"/>
    <w:rsid w:val="008A478F"/>
    <w:rsid w:val="008C2ABD"/>
    <w:rsid w:val="008D09D9"/>
    <w:rsid w:val="008E73AE"/>
    <w:rsid w:val="008F67FE"/>
    <w:rsid w:val="008F69F7"/>
    <w:rsid w:val="009169FB"/>
    <w:rsid w:val="009447A0"/>
    <w:rsid w:val="00963C11"/>
    <w:rsid w:val="00971C80"/>
    <w:rsid w:val="009845B8"/>
    <w:rsid w:val="00990442"/>
    <w:rsid w:val="009B4AAC"/>
    <w:rsid w:val="009C71D7"/>
    <w:rsid w:val="009E021B"/>
    <w:rsid w:val="009E30AE"/>
    <w:rsid w:val="009F0E32"/>
    <w:rsid w:val="00A24147"/>
    <w:rsid w:val="00A325C4"/>
    <w:rsid w:val="00A35604"/>
    <w:rsid w:val="00A72BF3"/>
    <w:rsid w:val="00A832A8"/>
    <w:rsid w:val="00A87992"/>
    <w:rsid w:val="00A87FDD"/>
    <w:rsid w:val="00AA6A12"/>
    <w:rsid w:val="00AE407C"/>
    <w:rsid w:val="00AE699C"/>
    <w:rsid w:val="00AF106A"/>
    <w:rsid w:val="00B10A01"/>
    <w:rsid w:val="00B323EB"/>
    <w:rsid w:val="00B35C11"/>
    <w:rsid w:val="00B3669F"/>
    <w:rsid w:val="00B41EAE"/>
    <w:rsid w:val="00B4745C"/>
    <w:rsid w:val="00B61C2A"/>
    <w:rsid w:val="00B6479B"/>
    <w:rsid w:val="00B902A4"/>
    <w:rsid w:val="00B92470"/>
    <w:rsid w:val="00BA0482"/>
    <w:rsid w:val="00BA356E"/>
    <w:rsid w:val="00BB18C5"/>
    <w:rsid w:val="00BB2559"/>
    <w:rsid w:val="00BB6170"/>
    <w:rsid w:val="00BD4D3F"/>
    <w:rsid w:val="00BE1AC2"/>
    <w:rsid w:val="00BE75CF"/>
    <w:rsid w:val="00BF6293"/>
    <w:rsid w:val="00BF63E3"/>
    <w:rsid w:val="00C00A75"/>
    <w:rsid w:val="00C102B8"/>
    <w:rsid w:val="00C10A9A"/>
    <w:rsid w:val="00C25453"/>
    <w:rsid w:val="00C55980"/>
    <w:rsid w:val="00C56620"/>
    <w:rsid w:val="00C80790"/>
    <w:rsid w:val="00C91CAF"/>
    <w:rsid w:val="00CB5405"/>
    <w:rsid w:val="00CD5194"/>
    <w:rsid w:val="00CD76AB"/>
    <w:rsid w:val="00CE1B73"/>
    <w:rsid w:val="00D02719"/>
    <w:rsid w:val="00D115A5"/>
    <w:rsid w:val="00D22723"/>
    <w:rsid w:val="00D241AB"/>
    <w:rsid w:val="00D41AEE"/>
    <w:rsid w:val="00D55689"/>
    <w:rsid w:val="00D7168C"/>
    <w:rsid w:val="00D72BCB"/>
    <w:rsid w:val="00D77F4C"/>
    <w:rsid w:val="00D862D2"/>
    <w:rsid w:val="00D879AF"/>
    <w:rsid w:val="00D93FF7"/>
    <w:rsid w:val="00D97846"/>
    <w:rsid w:val="00DB1F5A"/>
    <w:rsid w:val="00DC10D1"/>
    <w:rsid w:val="00DC7DC1"/>
    <w:rsid w:val="00DD03A3"/>
    <w:rsid w:val="00DD14E0"/>
    <w:rsid w:val="00DE5795"/>
    <w:rsid w:val="00E01109"/>
    <w:rsid w:val="00E03D62"/>
    <w:rsid w:val="00E0414E"/>
    <w:rsid w:val="00E100C2"/>
    <w:rsid w:val="00E21031"/>
    <w:rsid w:val="00E436C5"/>
    <w:rsid w:val="00E62AA8"/>
    <w:rsid w:val="00E66B55"/>
    <w:rsid w:val="00E76811"/>
    <w:rsid w:val="00E84BC8"/>
    <w:rsid w:val="00E9036A"/>
    <w:rsid w:val="00E94D7A"/>
    <w:rsid w:val="00EB5270"/>
    <w:rsid w:val="00EC24EC"/>
    <w:rsid w:val="00EC2B69"/>
    <w:rsid w:val="00ED7919"/>
    <w:rsid w:val="00ED7B8D"/>
    <w:rsid w:val="00EE7350"/>
    <w:rsid w:val="00F10E3F"/>
    <w:rsid w:val="00F23434"/>
    <w:rsid w:val="00F23D92"/>
    <w:rsid w:val="00F30ECB"/>
    <w:rsid w:val="00F33AA1"/>
    <w:rsid w:val="00F46948"/>
    <w:rsid w:val="00F55DFA"/>
    <w:rsid w:val="00F65CC5"/>
    <w:rsid w:val="00F83080"/>
    <w:rsid w:val="00FA5A27"/>
    <w:rsid w:val="00FB1A3B"/>
    <w:rsid w:val="00FC22EC"/>
    <w:rsid w:val="00FD6016"/>
    <w:rsid w:val="00FE492D"/>
    <w:rsid w:val="00FF0A9A"/>
    <w:rsid w:val="00FF5121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1CF32"/>
  <w15:docId w15:val="{0193AD22-FC5D-437F-9AF5-FD17553B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  <w:lang w:val="en-GB"/>
    </w:rPr>
  </w:style>
  <w:style w:type="paragraph" w:styleId="Heading1">
    <w:name w:val="heading 1"/>
    <w:basedOn w:val="Normal"/>
    <w:uiPriority w:val="9"/>
    <w:qFormat/>
    <w:pPr>
      <w:spacing w:line="365" w:lineRule="exact"/>
      <w:ind w:left="2635"/>
      <w:jc w:val="center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56604"/>
    <w:rPr>
      <w:rFonts w:ascii="Trebuchet MS" w:eastAsia="Trebuchet MS" w:hAnsi="Trebuchet MS" w:cs="Trebuchet MS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A72BF3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91C7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91C7A"/>
    <w:rPr>
      <w:rFonts w:ascii="Trebuchet MS" w:eastAsia="Trebuchet MS" w:hAnsi="Trebuchet MS" w:cs="Trebuchet MS"/>
      <w:sz w:val="16"/>
      <w:szCs w:val="16"/>
      <w:lang w:val="en-GB"/>
    </w:rPr>
  </w:style>
  <w:style w:type="paragraph" w:styleId="EndnoteText">
    <w:name w:val="endnote text"/>
    <w:basedOn w:val="Normal"/>
    <w:link w:val="EndnoteTextChar"/>
    <w:uiPriority w:val="99"/>
    <w:unhideWhenUsed/>
    <w:rsid w:val="000A71CA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A71CA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6A523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23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A6A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22225">
          <a:solidFill>
            <a:schemeClr val="tx1"/>
          </a:solidFill>
          <a:tailEnd type="arrow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0</Words>
  <Characters>58</Characters>
  <Application>Microsoft Office Word</Application>
  <DocSecurity>0</DocSecurity>
  <Lines>1</Lines>
  <Paragraphs>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on Milner</dc:creator>
  <cp:lastModifiedBy>Colin Risbridger</cp:lastModifiedBy>
  <cp:revision>28</cp:revision>
  <dcterms:created xsi:type="dcterms:W3CDTF">2022-03-20T11:25:00Z</dcterms:created>
  <dcterms:modified xsi:type="dcterms:W3CDTF">2022-03-20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9T00:00:00Z</vt:filetime>
  </property>
  <property fmtid="{D5CDD505-2E9C-101B-9397-08002B2CF9AE}" pid="3" name="Creator">
    <vt:lpwstr>Microsoft® Publisher 2016</vt:lpwstr>
  </property>
  <property fmtid="{D5CDD505-2E9C-101B-9397-08002B2CF9AE}" pid="4" name="LastSaved">
    <vt:filetime>2021-05-02T00:00:00Z</vt:filetime>
  </property>
</Properties>
</file>